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C37B" w14:textId="6B3074D9" w:rsidR="009834B4" w:rsidRPr="004B69DF" w:rsidRDefault="00E84E7B" w:rsidP="004A6D24">
      <w:pPr>
        <w:rPr>
          <w:color w:val="3B3838" w:themeColor="background2" w:themeShade="40"/>
          <w:u w:val="single"/>
        </w:rPr>
      </w:pPr>
      <w:r>
        <w:rPr>
          <w:rFonts w:hint="eastAsia"/>
          <w:color w:val="3B3838" w:themeColor="background2" w:themeShade="40"/>
          <w:u w:val="single"/>
          <w:lang w:val="en-US" w:eastAsia="zh-CN"/>
        </w:rPr>
        <w:t>新闻发布，</w:t>
      </w:r>
      <w:r>
        <w:rPr>
          <w:rFonts w:hint="eastAsia"/>
          <w:color w:val="3B3838" w:themeColor="background2" w:themeShade="40"/>
          <w:u w:val="single"/>
          <w:lang w:val="en-US" w:eastAsia="zh-CN"/>
        </w:rPr>
        <w:t>2</w:t>
      </w:r>
      <w:r>
        <w:rPr>
          <w:color w:val="3B3838" w:themeColor="background2" w:themeShade="40"/>
          <w:u w:val="single"/>
          <w:lang w:val="en-US" w:eastAsia="zh-CN"/>
        </w:rPr>
        <w:t>021</w:t>
      </w:r>
      <w:r>
        <w:rPr>
          <w:rFonts w:hint="eastAsia"/>
          <w:color w:val="3B3838" w:themeColor="background2" w:themeShade="40"/>
          <w:u w:val="single"/>
          <w:lang w:val="en-US" w:eastAsia="zh-CN"/>
        </w:rPr>
        <w:t>年</w:t>
      </w:r>
      <w:r>
        <w:rPr>
          <w:rFonts w:hint="eastAsia"/>
          <w:color w:val="3B3838" w:themeColor="background2" w:themeShade="40"/>
          <w:u w:val="single"/>
          <w:lang w:val="en-US" w:eastAsia="zh-CN"/>
        </w:rPr>
        <w:t>8</w:t>
      </w:r>
      <w:r>
        <w:rPr>
          <w:rFonts w:hint="eastAsia"/>
          <w:color w:val="3B3838" w:themeColor="background2" w:themeShade="40"/>
          <w:u w:val="single"/>
          <w:lang w:val="en-US" w:eastAsia="zh-CN"/>
        </w:rPr>
        <w:t>月</w:t>
      </w:r>
      <w:r w:rsidR="00AF7F61">
        <w:rPr>
          <w:rFonts w:hint="eastAsia"/>
          <w:color w:val="3B3838" w:themeColor="background2" w:themeShade="40"/>
          <w:u w:val="single"/>
          <w:lang w:val="en-US" w:eastAsia="zh-CN"/>
        </w:rPr>
        <w:t>1</w:t>
      </w:r>
      <w:r w:rsidR="00AF7F61">
        <w:rPr>
          <w:color w:val="3B3838" w:themeColor="background2" w:themeShade="40"/>
          <w:u w:val="single"/>
          <w:lang w:val="en-US" w:eastAsia="zh-CN"/>
        </w:rPr>
        <w:t>8</w:t>
      </w:r>
      <w:r>
        <w:rPr>
          <w:rFonts w:hint="eastAsia"/>
          <w:color w:val="3B3838" w:themeColor="background2" w:themeShade="40"/>
          <w:u w:val="single"/>
          <w:lang w:val="en-US" w:eastAsia="zh-CN"/>
        </w:rPr>
        <w:t>日</w:t>
      </w:r>
    </w:p>
    <w:p w14:paraId="64093F13" w14:textId="7C2B7203" w:rsidR="00487DE1" w:rsidRPr="004B69DF" w:rsidRDefault="00E84E7B" w:rsidP="006526D7">
      <w:pPr>
        <w:pStyle w:val="Heading1"/>
        <w:rPr>
          <w:lang w:eastAsia="zh-CN"/>
        </w:rPr>
      </w:pPr>
      <w:r>
        <w:rPr>
          <w:rFonts w:hint="eastAsia"/>
          <w:lang w:eastAsia="zh-CN"/>
        </w:rPr>
        <w:t>前丹麦国家能源部部长</w:t>
      </w:r>
      <w:r w:rsidR="0073245E">
        <w:rPr>
          <w:rFonts w:hint="eastAsia"/>
          <w:lang w:eastAsia="zh-CN"/>
        </w:rPr>
        <w:t>加入蓝界科技董事会</w:t>
      </w:r>
    </w:p>
    <w:p w14:paraId="5CAB5B69" w14:textId="6AF7EC07" w:rsidR="006526D7" w:rsidRPr="004B69DF" w:rsidRDefault="00B30B2C" w:rsidP="00807936">
      <w:pPr>
        <w:jc w:val="center"/>
      </w:pPr>
      <w:r>
        <w:rPr>
          <w:i/>
          <w:iCs/>
          <w:noProof/>
        </w:rPr>
        <w:drawing>
          <wp:inline distT="0" distB="0" distL="0" distR="0" wp14:anchorId="2D552E65" wp14:editId="37E1A26C">
            <wp:extent cx="5575300" cy="3727450"/>
            <wp:effectExtent l="0" t="0" r="6350" b="6350"/>
            <wp:docPr id="1" name="Picture 1"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indoo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5300" cy="3727450"/>
                    </a:xfrm>
                    <a:prstGeom prst="rect">
                      <a:avLst/>
                    </a:prstGeom>
                    <a:noFill/>
                    <a:ln>
                      <a:noFill/>
                    </a:ln>
                  </pic:spPr>
                </pic:pic>
              </a:graphicData>
            </a:graphic>
          </wp:inline>
        </w:drawing>
      </w:r>
    </w:p>
    <w:p w14:paraId="4C4708A3" w14:textId="5F154DC5" w:rsidR="00487DE1" w:rsidRPr="004B69DF" w:rsidRDefault="009F0879" w:rsidP="00807936">
      <w:pPr>
        <w:jc w:val="center"/>
        <w:rPr>
          <w:i/>
          <w:iCs/>
          <w:lang w:eastAsia="zh-CN"/>
        </w:rPr>
      </w:pPr>
      <w:r>
        <w:rPr>
          <w:rFonts w:hint="eastAsia"/>
          <w:i/>
          <w:iCs/>
          <w:lang w:eastAsia="zh-CN"/>
        </w:rPr>
        <w:t>前丹麦</w:t>
      </w:r>
      <w:r w:rsidR="00F55C79">
        <w:rPr>
          <w:rFonts w:hint="eastAsia"/>
          <w:i/>
          <w:iCs/>
          <w:lang w:eastAsia="zh-CN"/>
        </w:rPr>
        <w:t>国家</w:t>
      </w:r>
      <w:r>
        <w:rPr>
          <w:rFonts w:hint="eastAsia"/>
          <w:i/>
          <w:iCs/>
          <w:lang w:eastAsia="zh-CN"/>
        </w:rPr>
        <w:t>能源部部长</w:t>
      </w:r>
      <w:r w:rsidR="008963B1" w:rsidRPr="004B69DF">
        <w:rPr>
          <w:i/>
          <w:iCs/>
          <w:lang w:eastAsia="zh-CN"/>
        </w:rPr>
        <w:t>Lykke Friis</w:t>
      </w:r>
      <w:r>
        <w:rPr>
          <w:rFonts w:hint="eastAsia"/>
          <w:i/>
          <w:iCs/>
          <w:lang w:eastAsia="zh-CN"/>
        </w:rPr>
        <w:t>加入蓝界科技</w:t>
      </w:r>
      <w:r>
        <w:rPr>
          <w:rFonts w:hint="eastAsia"/>
          <w:i/>
          <w:iCs/>
          <w:lang w:eastAsia="zh-CN"/>
        </w:rPr>
        <w:t xml:space="preserve"> (</w:t>
      </w:r>
      <w:r w:rsidR="004D2393" w:rsidRPr="004B69DF">
        <w:rPr>
          <w:i/>
          <w:iCs/>
          <w:lang w:eastAsia="zh-CN"/>
        </w:rPr>
        <w:t>Blue World Technologies</w:t>
      </w:r>
      <w:r>
        <w:rPr>
          <w:i/>
          <w:iCs/>
          <w:lang w:eastAsia="zh-CN"/>
        </w:rPr>
        <w:t>)</w:t>
      </w:r>
      <w:r>
        <w:rPr>
          <w:rFonts w:hint="eastAsia"/>
          <w:i/>
          <w:iCs/>
          <w:lang w:eastAsia="zh-CN"/>
        </w:rPr>
        <w:t>董事会</w:t>
      </w:r>
    </w:p>
    <w:p w14:paraId="40DEB1A1" w14:textId="2D82CC45" w:rsidR="009318A9" w:rsidRPr="004B69DF" w:rsidRDefault="00952AB3" w:rsidP="00487DE1">
      <w:pPr>
        <w:pStyle w:val="Heading2"/>
        <w:rPr>
          <w:lang w:eastAsia="zh-CN"/>
        </w:rPr>
      </w:pPr>
      <w:r>
        <w:rPr>
          <w:rFonts w:hint="eastAsia"/>
          <w:lang w:eastAsia="zh-CN"/>
        </w:rPr>
        <w:t>随着前丹麦国家能源部部长</w:t>
      </w:r>
      <w:r w:rsidR="005A1687">
        <w:rPr>
          <w:rFonts w:hint="eastAsia"/>
          <w:lang w:eastAsia="zh-CN"/>
        </w:rPr>
        <w:t>Lykke</w:t>
      </w:r>
      <w:r w:rsidR="005A1687">
        <w:rPr>
          <w:lang w:eastAsia="zh-CN"/>
        </w:rPr>
        <w:t xml:space="preserve"> Friis</w:t>
      </w:r>
      <w:r>
        <w:rPr>
          <w:rFonts w:hint="eastAsia"/>
          <w:lang w:eastAsia="zh-CN"/>
        </w:rPr>
        <w:t>的加入，蓝界科技董事会</w:t>
      </w:r>
      <w:r w:rsidR="00220BDB">
        <w:rPr>
          <w:rFonts w:hint="eastAsia"/>
          <w:lang w:eastAsia="zh-CN"/>
        </w:rPr>
        <w:t>实力进一步增强，董事会组成更加多元化</w:t>
      </w:r>
    </w:p>
    <w:p w14:paraId="6B84E8D8" w14:textId="64E58613" w:rsidR="00487DE1" w:rsidRPr="004B69DF" w:rsidRDefault="00487DE1" w:rsidP="00487DE1">
      <w:pPr>
        <w:rPr>
          <w:lang w:eastAsia="zh-CN"/>
        </w:rPr>
      </w:pPr>
    </w:p>
    <w:p w14:paraId="67B742DB" w14:textId="5C1DF572" w:rsidR="00F614EB" w:rsidRDefault="00952278" w:rsidP="00487DE1">
      <w:pPr>
        <w:rPr>
          <w:lang w:eastAsia="zh-CN"/>
        </w:rPr>
      </w:pPr>
      <w:r>
        <w:rPr>
          <w:rFonts w:hint="eastAsia"/>
          <w:lang w:eastAsia="zh-CN"/>
        </w:rPr>
        <w:t>日前</w:t>
      </w:r>
      <w:r w:rsidR="00F55C79">
        <w:rPr>
          <w:rFonts w:hint="eastAsia"/>
          <w:lang w:eastAsia="zh-CN"/>
        </w:rPr>
        <w:t>，在</w:t>
      </w:r>
      <w:r w:rsidR="00D51FCB">
        <w:rPr>
          <w:rFonts w:hint="eastAsia"/>
          <w:lang w:eastAsia="zh-CN"/>
        </w:rPr>
        <w:t>蓝界科技控股公司特别股东大会上，前丹麦国家能源</w:t>
      </w:r>
      <w:r w:rsidR="005A069E">
        <w:rPr>
          <w:rFonts w:hint="eastAsia"/>
          <w:lang w:eastAsia="zh-CN"/>
        </w:rPr>
        <w:t>、</w:t>
      </w:r>
      <w:r w:rsidR="00D51FCB">
        <w:rPr>
          <w:rFonts w:hint="eastAsia"/>
          <w:lang w:eastAsia="zh-CN"/>
        </w:rPr>
        <w:t>气候与</w:t>
      </w:r>
      <w:r w:rsidR="00A87433">
        <w:rPr>
          <w:rFonts w:hint="eastAsia"/>
          <w:lang w:eastAsia="zh-CN"/>
        </w:rPr>
        <w:t>性别平等部部长</w:t>
      </w:r>
      <w:r w:rsidR="00F614EB">
        <w:rPr>
          <w:rFonts w:hint="eastAsia"/>
          <w:lang w:eastAsia="zh-CN"/>
        </w:rPr>
        <w:t>Lykke</w:t>
      </w:r>
      <w:r w:rsidR="00F614EB">
        <w:rPr>
          <w:lang w:eastAsia="zh-CN"/>
        </w:rPr>
        <w:t xml:space="preserve"> Friis</w:t>
      </w:r>
      <w:r w:rsidR="00743961">
        <w:rPr>
          <w:rFonts w:hint="eastAsia"/>
          <w:lang w:eastAsia="zh-CN"/>
        </w:rPr>
        <w:t>以高票</w:t>
      </w:r>
      <w:r w:rsidR="00F614EB">
        <w:rPr>
          <w:rFonts w:hint="eastAsia"/>
          <w:lang w:eastAsia="zh-CN"/>
        </w:rPr>
        <w:t>当选为公司董事会董事</w:t>
      </w:r>
      <w:r w:rsidR="00B959F3">
        <w:rPr>
          <w:rFonts w:hint="eastAsia"/>
          <w:lang w:eastAsia="zh-CN"/>
        </w:rPr>
        <w:t>。</w:t>
      </w:r>
      <w:r w:rsidR="00B959F3">
        <w:rPr>
          <w:rFonts w:hint="eastAsia"/>
          <w:lang w:eastAsia="zh-CN"/>
        </w:rPr>
        <w:t>Lykke</w:t>
      </w:r>
      <w:r w:rsidR="00B959F3">
        <w:rPr>
          <w:lang w:eastAsia="zh-CN"/>
        </w:rPr>
        <w:t xml:space="preserve"> Friis</w:t>
      </w:r>
      <w:r w:rsidR="00B959F3">
        <w:rPr>
          <w:rFonts w:hint="eastAsia"/>
          <w:lang w:eastAsia="zh-CN"/>
        </w:rPr>
        <w:t>支持</w:t>
      </w:r>
      <w:r w:rsidR="00C13751">
        <w:rPr>
          <w:rFonts w:hint="eastAsia"/>
          <w:lang w:eastAsia="zh-CN"/>
        </w:rPr>
        <w:t>蓝界科技</w:t>
      </w:r>
      <w:r w:rsidR="0002044E">
        <w:rPr>
          <w:rFonts w:hint="eastAsia"/>
          <w:lang w:eastAsia="zh-CN"/>
        </w:rPr>
        <w:t>为全球</w:t>
      </w:r>
      <w:r w:rsidR="004C72DF">
        <w:rPr>
          <w:rFonts w:hint="eastAsia"/>
          <w:lang w:eastAsia="zh-CN"/>
        </w:rPr>
        <w:t>各行业提供内燃机和柴油机</w:t>
      </w:r>
      <w:r w:rsidR="0059164B">
        <w:rPr>
          <w:rFonts w:hint="eastAsia"/>
          <w:lang w:eastAsia="zh-CN"/>
        </w:rPr>
        <w:t>的</w:t>
      </w:r>
      <w:r w:rsidR="004C72DF">
        <w:rPr>
          <w:rFonts w:hint="eastAsia"/>
          <w:lang w:eastAsia="zh-CN"/>
        </w:rPr>
        <w:t>绿色替代</w:t>
      </w:r>
      <w:r w:rsidR="003B6BD8">
        <w:rPr>
          <w:rFonts w:hint="eastAsia"/>
          <w:lang w:eastAsia="zh-CN"/>
        </w:rPr>
        <w:t>产</w:t>
      </w:r>
      <w:r w:rsidR="00F01D8C">
        <w:rPr>
          <w:rFonts w:hint="eastAsia"/>
          <w:lang w:eastAsia="zh-CN"/>
        </w:rPr>
        <w:t>品</w:t>
      </w:r>
      <w:r w:rsidR="00144D10">
        <w:rPr>
          <w:rFonts w:hint="eastAsia"/>
          <w:lang w:eastAsia="zh-CN"/>
        </w:rPr>
        <w:t>的发展</w:t>
      </w:r>
      <w:r w:rsidR="0090071C">
        <w:rPr>
          <w:rFonts w:hint="eastAsia"/>
          <w:lang w:eastAsia="zh-CN"/>
        </w:rPr>
        <w:t>方向</w:t>
      </w:r>
      <w:r w:rsidR="004C72DF">
        <w:rPr>
          <w:rFonts w:hint="eastAsia"/>
          <w:lang w:eastAsia="zh-CN"/>
        </w:rPr>
        <w:t>。</w:t>
      </w:r>
    </w:p>
    <w:p w14:paraId="53070A54" w14:textId="59D7A360" w:rsidR="002508D3" w:rsidRDefault="002508D3" w:rsidP="00552259">
      <w:pPr>
        <w:rPr>
          <w:lang w:eastAsia="zh-CN"/>
        </w:rPr>
      </w:pPr>
    </w:p>
    <w:p w14:paraId="40A39129" w14:textId="1D19FE13" w:rsidR="003B6BD8" w:rsidRPr="004B69DF" w:rsidRDefault="003B6BD8" w:rsidP="00552259">
      <w:pPr>
        <w:rPr>
          <w:i/>
          <w:iCs/>
          <w:lang w:eastAsia="zh-CN"/>
        </w:rPr>
      </w:pPr>
      <w:r w:rsidRPr="002947D7">
        <w:rPr>
          <w:rFonts w:hint="eastAsia"/>
          <w:i/>
          <w:iCs/>
          <w:lang w:eastAsia="zh-CN"/>
        </w:rPr>
        <w:t>“</w:t>
      </w:r>
      <w:r w:rsidR="0059102C" w:rsidRPr="002947D7">
        <w:rPr>
          <w:rFonts w:hint="eastAsia"/>
          <w:i/>
          <w:iCs/>
          <w:lang w:eastAsia="zh-CN"/>
        </w:rPr>
        <w:t>我们非常高兴地宣布</w:t>
      </w:r>
      <w:r w:rsidR="004374DA" w:rsidRPr="002947D7">
        <w:rPr>
          <w:rFonts w:hint="eastAsia"/>
          <w:i/>
          <w:iCs/>
          <w:lang w:eastAsia="zh-CN"/>
        </w:rPr>
        <w:t>：</w:t>
      </w:r>
      <w:r w:rsidR="0059102C" w:rsidRPr="002947D7">
        <w:rPr>
          <w:rFonts w:hint="eastAsia"/>
          <w:i/>
          <w:iCs/>
          <w:lang w:eastAsia="zh-CN"/>
        </w:rPr>
        <w:t>Lykk</w:t>
      </w:r>
      <w:r w:rsidR="0059102C" w:rsidRPr="002947D7">
        <w:rPr>
          <w:i/>
          <w:iCs/>
          <w:lang w:eastAsia="zh-CN"/>
        </w:rPr>
        <w:t>e Friis</w:t>
      </w:r>
      <w:r w:rsidR="0059102C" w:rsidRPr="002947D7">
        <w:rPr>
          <w:rFonts w:hint="eastAsia"/>
          <w:i/>
          <w:iCs/>
          <w:lang w:eastAsia="zh-CN"/>
        </w:rPr>
        <w:t>加入</w:t>
      </w:r>
      <w:r w:rsidR="00947C4D" w:rsidRPr="002947D7">
        <w:rPr>
          <w:rFonts w:hint="eastAsia"/>
          <w:i/>
          <w:iCs/>
          <w:lang w:eastAsia="zh-CN"/>
        </w:rPr>
        <w:t>了</w:t>
      </w:r>
      <w:r w:rsidR="0059164B" w:rsidRPr="002947D7">
        <w:rPr>
          <w:rFonts w:hint="eastAsia"/>
          <w:i/>
          <w:iCs/>
          <w:lang w:eastAsia="zh-CN"/>
        </w:rPr>
        <w:t>蓝界科技</w:t>
      </w:r>
      <w:r w:rsidR="0059102C" w:rsidRPr="002947D7">
        <w:rPr>
          <w:rFonts w:hint="eastAsia"/>
          <w:i/>
          <w:iCs/>
          <w:lang w:eastAsia="zh-CN"/>
        </w:rPr>
        <w:t>董事会</w:t>
      </w:r>
      <w:r w:rsidR="002402EE" w:rsidRPr="002947D7">
        <w:rPr>
          <w:rFonts w:hint="eastAsia"/>
          <w:i/>
          <w:iCs/>
          <w:lang w:eastAsia="zh-CN"/>
        </w:rPr>
        <w:t>！</w:t>
      </w:r>
      <w:r w:rsidR="0030790F" w:rsidRPr="002947D7">
        <w:rPr>
          <w:rFonts w:hint="eastAsia"/>
          <w:i/>
          <w:iCs/>
          <w:lang w:eastAsia="zh-CN"/>
        </w:rPr>
        <w:t>此前，公司</w:t>
      </w:r>
      <w:r w:rsidR="00D1250D" w:rsidRPr="002947D7">
        <w:rPr>
          <w:rFonts w:hint="eastAsia"/>
          <w:i/>
          <w:iCs/>
          <w:lang w:eastAsia="zh-CN"/>
        </w:rPr>
        <w:t>就</w:t>
      </w:r>
      <w:r w:rsidR="0030790F" w:rsidRPr="002947D7">
        <w:rPr>
          <w:rFonts w:hint="eastAsia"/>
          <w:i/>
          <w:iCs/>
          <w:lang w:eastAsia="zh-CN"/>
        </w:rPr>
        <w:t>一直</w:t>
      </w:r>
      <w:r w:rsidR="00FF4E40" w:rsidRPr="002947D7">
        <w:rPr>
          <w:rFonts w:hint="eastAsia"/>
          <w:i/>
          <w:iCs/>
          <w:lang w:eastAsia="zh-CN"/>
        </w:rPr>
        <w:t>积极地</w:t>
      </w:r>
      <w:r w:rsidR="0030790F" w:rsidRPr="002947D7">
        <w:rPr>
          <w:rFonts w:hint="eastAsia"/>
          <w:i/>
          <w:iCs/>
          <w:lang w:eastAsia="zh-CN"/>
        </w:rPr>
        <w:t>与</w:t>
      </w:r>
      <w:r w:rsidR="0030790F" w:rsidRPr="002947D7">
        <w:rPr>
          <w:rFonts w:hint="eastAsia"/>
          <w:i/>
          <w:iCs/>
          <w:lang w:eastAsia="zh-CN"/>
        </w:rPr>
        <w:t>Lykke</w:t>
      </w:r>
      <w:r w:rsidR="00947C4D" w:rsidRPr="002947D7">
        <w:rPr>
          <w:rFonts w:hint="eastAsia"/>
          <w:i/>
          <w:iCs/>
          <w:lang w:eastAsia="zh-CN"/>
        </w:rPr>
        <w:t>保持</w:t>
      </w:r>
      <w:r w:rsidR="0030790F" w:rsidRPr="002947D7">
        <w:rPr>
          <w:rFonts w:hint="eastAsia"/>
          <w:i/>
          <w:iCs/>
          <w:lang w:eastAsia="zh-CN"/>
        </w:rPr>
        <w:t>联系，</w:t>
      </w:r>
      <w:r w:rsidR="00D1250D" w:rsidRPr="002947D7">
        <w:rPr>
          <w:rFonts w:hint="eastAsia"/>
          <w:i/>
          <w:iCs/>
          <w:lang w:eastAsia="zh-CN"/>
        </w:rPr>
        <w:t>因为我们认为她的履历非常符合公司董事的资格和要求。</w:t>
      </w:r>
      <w:r w:rsidR="0081501E" w:rsidRPr="002947D7">
        <w:rPr>
          <w:rFonts w:hint="eastAsia"/>
          <w:i/>
          <w:iCs/>
          <w:lang w:eastAsia="zh-CN"/>
        </w:rPr>
        <w:t>我们期待着</w:t>
      </w:r>
      <w:r w:rsidR="0064752D" w:rsidRPr="002947D7">
        <w:rPr>
          <w:rFonts w:hint="eastAsia"/>
          <w:i/>
          <w:iCs/>
          <w:lang w:eastAsia="zh-CN"/>
        </w:rPr>
        <w:t>与</w:t>
      </w:r>
      <w:r w:rsidR="0081501E" w:rsidRPr="002947D7">
        <w:rPr>
          <w:rFonts w:hint="eastAsia"/>
          <w:i/>
          <w:iCs/>
          <w:lang w:eastAsia="zh-CN"/>
        </w:rPr>
        <w:t>Lykke</w:t>
      </w:r>
      <w:r w:rsidR="0064752D" w:rsidRPr="002947D7">
        <w:rPr>
          <w:rFonts w:hint="eastAsia"/>
          <w:i/>
          <w:iCs/>
          <w:lang w:eastAsia="zh-CN"/>
        </w:rPr>
        <w:t>的</w:t>
      </w:r>
      <w:r w:rsidR="00FF4E40" w:rsidRPr="002947D7">
        <w:rPr>
          <w:rFonts w:hint="eastAsia"/>
          <w:i/>
          <w:iCs/>
          <w:lang w:eastAsia="zh-CN"/>
        </w:rPr>
        <w:t>合作</w:t>
      </w:r>
      <w:proofErr w:type="gramStart"/>
      <w:r w:rsidR="00FF4E40" w:rsidRPr="002947D7">
        <w:rPr>
          <w:rFonts w:hint="eastAsia"/>
          <w:i/>
          <w:iCs/>
          <w:lang w:eastAsia="zh-CN"/>
        </w:rPr>
        <w:t>！”</w:t>
      </w:r>
      <w:r w:rsidR="00FF4E40">
        <w:rPr>
          <w:rFonts w:hint="eastAsia"/>
          <w:lang w:eastAsia="zh-CN"/>
        </w:rPr>
        <w:t>蓝界科技联合创始人</w:t>
      </w:r>
      <w:proofErr w:type="gramEnd"/>
      <w:r w:rsidR="00FF4E40">
        <w:rPr>
          <w:rFonts w:hint="eastAsia"/>
          <w:lang w:eastAsia="zh-CN"/>
        </w:rPr>
        <w:t>、首席执行官</w:t>
      </w:r>
      <w:r w:rsidR="00FF4E40">
        <w:rPr>
          <w:rFonts w:hint="eastAsia"/>
          <w:lang w:eastAsia="zh-CN"/>
        </w:rPr>
        <w:t>Ander</w:t>
      </w:r>
      <w:r w:rsidR="00FF4E40">
        <w:rPr>
          <w:lang w:eastAsia="zh-CN"/>
        </w:rPr>
        <w:t>s Korsgaard</w:t>
      </w:r>
      <w:r w:rsidR="00E416E4">
        <w:rPr>
          <w:rFonts w:hint="eastAsia"/>
          <w:lang w:eastAsia="zh-CN"/>
        </w:rPr>
        <w:t>兴奋地表示。</w:t>
      </w:r>
    </w:p>
    <w:p w14:paraId="70F15986" w14:textId="6FC9A3B2" w:rsidR="00A12C12" w:rsidRPr="004B69DF" w:rsidRDefault="002A535D" w:rsidP="006A3466">
      <w:pPr>
        <w:pStyle w:val="Heading3"/>
        <w:rPr>
          <w:lang w:eastAsia="zh-CN"/>
        </w:rPr>
      </w:pPr>
      <w:r>
        <w:rPr>
          <w:rFonts w:hint="eastAsia"/>
          <w:lang w:eastAsia="zh-CN"/>
        </w:rPr>
        <w:t>独特的背景经历</w:t>
      </w:r>
    </w:p>
    <w:p w14:paraId="5DD4E87D" w14:textId="27C2CC08" w:rsidR="00E416E4" w:rsidRDefault="00E416E4" w:rsidP="00552259">
      <w:pPr>
        <w:rPr>
          <w:lang w:eastAsia="zh-CN"/>
        </w:rPr>
      </w:pPr>
      <w:r>
        <w:rPr>
          <w:lang w:eastAsia="zh-CN"/>
        </w:rPr>
        <w:t>L</w:t>
      </w:r>
      <w:r>
        <w:rPr>
          <w:rFonts w:hint="eastAsia"/>
          <w:lang w:eastAsia="zh-CN"/>
        </w:rPr>
        <w:t>ykke</w:t>
      </w:r>
      <w:r>
        <w:rPr>
          <w:lang w:eastAsia="zh-CN"/>
        </w:rPr>
        <w:t xml:space="preserve"> Friis</w:t>
      </w:r>
      <w:r w:rsidR="00304B4E">
        <w:rPr>
          <w:rFonts w:hint="eastAsia"/>
          <w:lang w:eastAsia="zh-CN"/>
        </w:rPr>
        <w:t>拥有</w:t>
      </w:r>
      <w:r w:rsidR="007229B4">
        <w:rPr>
          <w:rFonts w:hint="eastAsia"/>
          <w:lang w:eastAsia="zh-CN"/>
        </w:rPr>
        <w:t>伦敦政治经济学院硕士学位和</w:t>
      </w:r>
      <w:r w:rsidR="00304B4E">
        <w:rPr>
          <w:rFonts w:hint="eastAsia"/>
          <w:lang w:eastAsia="zh-CN"/>
        </w:rPr>
        <w:t>哥本哈根大学政治学博士学位，</w:t>
      </w:r>
      <w:r w:rsidR="007229B4">
        <w:rPr>
          <w:rFonts w:hint="eastAsia"/>
          <w:lang w:eastAsia="zh-CN"/>
        </w:rPr>
        <w:t>曾</w:t>
      </w:r>
      <w:r w:rsidR="00753A84">
        <w:rPr>
          <w:rFonts w:hint="eastAsia"/>
          <w:lang w:eastAsia="zh-CN"/>
        </w:rPr>
        <w:t>在丹麦</w:t>
      </w:r>
      <w:r w:rsidR="00E26F9E">
        <w:rPr>
          <w:rFonts w:hint="eastAsia"/>
          <w:lang w:eastAsia="zh-CN"/>
        </w:rPr>
        <w:t>国际政治</w:t>
      </w:r>
      <w:r w:rsidR="007B7B14">
        <w:rPr>
          <w:rFonts w:hint="eastAsia"/>
          <w:lang w:eastAsia="zh-CN"/>
        </w:rPr>
        <w:t>研究所</w:t>
      </w:r>
      <w:r w:rsidR="00B7634F">
        <w:rPr>
          <w:rFonts w:hint="eastAsia"/>
          <w:lang w:eastAsia="zh-CN"/>
        </w:rPr>
        <w:t>(</w:t>
      </w:r>
      <w:r w:rsidR="00961EFC">
        <w:rPr>
          <w:rFonts w:hint="eastAsia"/>
          <w:lang w:eastAsia="zh-CN"/>
        </w:rPr>
        <w:t>原</w:t>
      </w:r>
      <w:r w:rsidR="00961EFC">
        <w:rPr>
          <w:rFonts w:hint="eastAsia"/>
          <w:lang w:eastAsia="zh-CN"/>
        </w:rPr>
        <w:t>D</w:t>
      </w:r>
      <w:r w:rsidR="00961EFC">
        <w:rPr>
          <w:lang w:eastAsia="zh-CN"/>
        </w:rPr>
        <w:t>UPI</w:t>
      </w:r>
      <w:r w:rsidR="00961EFC">
        <w:rPr>
          <w:rFonts w:hint="eastAsia"/>
          <w:lang w:eastAsia="zh-CN"/>
        </w:rPr>
        <w:t>，现</w:t>
      </w:r>
      <w:proofErr w:type="gramStart"/>
      <w:r w:rsidR="00961EFC">
        <w:rPr>
          <w:rFonts w:hint="eastAsia"/>
          <w:lang w:eastAsia="zh-CN"/>
        </w:rPr>
        <w:t>D</w:t>
      </w:r>
      <w:r w:rsidR="00961EFC">
        <w:rPr>
          <w:lang w:eastAsia="zh-CN"/>
        </w:rPr>
        <w:t>IIS</w:t>
      </w:r>
      <w:r w:rsidR="00B7634F">
        <w:rPr>
          <w:lang w:eastAsia="zh-CN"/>
        </w:rPr>
        <w:t>)</w:t>
      </w:r>
      <w:r w:rsidR="00E64CCF">
        <w:rPr>
          <w:rFonts w:hint="eastAsia"/>
          <w:lang w:eastAsia="zh-CN"/>
        </w:rPr>
        <w:t>先后担任高级研究员和首席研究员</w:t>
      </w:r>
      <w:proofErr w:type="gramEnd"/>
      <w:r w:rsidR="00E64CCF">
        <w:rPr>
          <w:rFonts w:hint="eastAsia"/>
          <w:lang w:eastAsia="zh-CN"/>
        </w:rPr>
        <w:t>，</w:t>
      </w:r>
      <w:r w:rsidR="00EF0EE8">
        <w:rPr>
          <w:rFonts w:hint="eastAsia"/>
          <w:lang w:eastAsia="zh-CN"/>
        </w:rPr>
        <w:t>于</w:t>
      </w:r>
      <w:r w:rsidR="00EF0EE8">
        <w:rPr>
          <w:rFonts w:hint="eastAsia"/>
          <w:lang w:eastAsia="zh-CN"/>
        </w:rPr>
        <w:t>2</w:t>
      </w:r>
      <w:r w:rsidR="00EF0EE8">
        <w:rPr>
          <w:lang w:eastAsia="zh-CN"/>
        </w:rPr>
        <w:t>003</w:t>
      </w:r>
      <w:r w:rsidR="00EF0EE8">
        <w:rPr>
          <w:rFonts w:hint="eastAsia"/>
          <w:lang w:eastAsia="zh-CN"/>
        </w:rPr>
        <w:t>年出任</w:t>
      </w:r>
      <w:r w:rsidR="002F748C">
        <w:rPr>
          <w:rFonts w:hint="eastAsia"/>
          <w:lang w:eastAsia="zh-CN"/>
        </w:rPr>
        <w:t>丹麦工业联合会</w:t>
      </w:r>
      <w:r w:rsidR="00B7634F">
        <w:rPr>
          <w:rFonts w:hint="eastAsia"/>
          <w:lang w:eastAsia="zh-CN"/>
        </w:rPr>
        <w:t>(</w:t>
      </w:r>
      <w:r w:rsidR="00B7634F">
        <w:rPr>
          <w:lang w:eastAsia="zh-CN"/>
        </w:rPr>
        <w:t>DI)</w:t>
      </w:r>
      <w:r w:rsidR="006C2861">
        <w:rPr>
          <w:rFonts w:hint="eastAsia"/>
          <w:lang w:eastAsia="zh-CN"/>
        </w:rPr>
        <w:t>欧洲</w:t>
      </w:r>
      <w:r w:rsidR="00E26F9E">
        <w:rPr>
          <w:rFonts w:hint="eastAsia"/>
          <w:lang w:eastAsia="zh-CN"/>
        </w:rPr>
        <w:t>政治主任，</w:t>
      </w:r>
      <w:r w:rsidR="008E63FE">
        <w:rPr>
          <w:rFonts w:hint="eastAsia"/>
          <w:lang w:eastAsia="zh-CN"/>
        </w:rPr>
        <w:t>并曾出任两届哥本哈根大学教学副校长。</w:t>
      </w:r>
    </w:p>
    <w:p w14:paraId="327F3955" w14:textId="77777777" w:rsidR="00552259" w:rsidRPr="004B69DF" w:rsidRDefault="00552259" w:rsidP="00552259">
      <w:pPr>
        <w:rPr>
          <w:lang w:eastAsia="zh-CN"/>
        </w:rPr>
      </w:pPr>
    </w:p>
    <w:p w14:paraId="72A8FE13" w14:textId="77777777" w:rsidR="009B3246" w:rsidRDefault="009B3246" w:rsidP="00552259">
      <w:pPr>
        <w:rPr>
          <w:lang w:eastAsia="zh-CN"/>
        </w:rPr>
      </w:pPr>
    </w:p>
    <w:p w14:paraId="1310A515" w14:textId="5899F5E3" w:rsidR="009B3246" w:rsidRDefault="009B3246" w:rsidP="00552259">
      <w:pPr>
        <w:rPr>
          <w:lang w:eastAsia="zh-CN"/>
        </w:rPr>
      </w:pPr>
      <w:r>
        <w:rPr>
          <w:rFonts w:hint="eastAsia"/>
          <w:lang w:eastAsia="zh-CN"/>
        </w:rPr>
        <w:t>二十余年来，</w:t>
      </w:r>
      <w:r>
        <w:rPr>
          <w:rFonts w:hint="eastAsia"/>
          <w:lang w:eastAsia="zh-CN"/>
        </w:rPr>
        <w:t>Ly</w:t>
      </w:r>
      <w:r>
        <w:rPr>
          <w:lang w:eastAsia="zh-CN"/>
        </w:rPr>
        <w:t>kke Friis</w:t>
      </w:r>
      <w:r w:rsidR="00773BF1">
        <w:rPr>
          <w:rFonts w:hint="eastAsia"/>
          <w:lang w:eastAsia="zh-CN"/>
        </w:rPr>
        <w:t>在</w:t>
      </w:r>
      <w:r w:rsidR="00BF49D3">
        <w:rPr>
          <w:rFonts w:hint="eastAsia"/>
          <w:lang w:eastAsia="zh-CN"/>
        </w:rPr>
        <w:t>多个公司和组织</w:t>
      </w:r>
      <w:r w:rsidR="00CC2591">
        <w:rPr>
          <w:rFonts w:hint="eastAsia"/>
          <w:lang w:eastAsia="zh-CN"/>
        </w:rPr>
        <w:t>或担任董事或</w:t>
      </w:r>
      <w:r w:rsidR="00A233C6">
        <w:rPr>
          <w:rFonts w:hint="eastAsia"/>
          <w:lang w:eastAsia="zh-CN"/>
        </w:rPr>
        <w:t>出任</w:t>
      </w:r>
      <w:r w:rsidR="00CC2591">
        <w:rPr>
          <w:rFonts w:hint="eastAsia"/>
          <w:lang w:eastAsia="zh-CN"/>
        </w:rPr>
        <w:t>荣誉职位</w:t>
      </w:r>
      <w:r w:rsidR="00A233C6">
        <w:rPr>
          <w:rFonts w:hint="eastAsia"/>
          <w:lang w:eastAsia="zh-CN"/>
        </w:rPr>
        <w:t>；</w:t>
      </w:r>
      <w:r w:rsidR="00CC2591">
        <w:rPr>
          <w:rFonts w:hint="eastAsia"/>
          <w:lang w:eastAsia="zh-CN"/>
        </w:rPr>
        <w:t>凭借她的专业知识和经验，她</w:t>
      </w:r>
      <w:r w:rsidR="00A233C6">
        <w:rPr>
          <w:rFonts w:hint="eastAsia"/>
          <w:lang w:eastAsia="zh-CN"/>
        </w:rPr>
        <w:t>为这些公司与组织的发展与进步带来了巨大</w:t>
      </w:r>
      <w:r w:rsidR="00DD08BE">
        <w:rPr>
          <w:rFonts w:hint="eastAsia"/>
          <w:lang w:eastAsia="zh-CN"/>
        </w:rPr>
        <w:t>且积极</w:t>
      </w:r>
      <w:r w:rsidR="00A233C6">
        <w:rPr>
          <w:rFonts w:hint="eastAsia"/>
          <w:lang w:eastAsia="zh-CN"/>
        </w:rPr>
        <w:t>的改变：</w:t>
      </w:r>
      <w:r w:rsidR="00724397">
        <w:rPr>
          <w:rFonts w:hint="eastAsia"/>
          <w:lang w:eastAsia="zh-CN"/>
        </w:rPr>
        <w:t>Lykke</w:t>
      </w:r>
      <w:r w:rsidR="00724397">
        <w:rPr>
          <w:rFonts w:hint="eastAsia"/>
          <w:lang w:eastAsia="zh-CN"/>
        </w:rPr>
        <w:t>于</w:t>
      </w:r>
      <w:r w:rsidR="00724397">
        <w:rPr>
          <w:rFonts w:hint="eastAsia"/>
          <w:lang w:eastAsia="zh-CN"/>
        </w:rPr>
        <w:t>2</w:t>
      </w:r>
      <w:r w:rsidR="00724397">
        <w:rPr>
          <w:lang w:eastAsia="zh-CN"/>
        </w:rPr>
        <w:t>019</w:t>
      </w:r>
      <w:r w:rsidR="00724397">
        <w:rPr>
          <w:rFonts w:hint="eastAsia"/>
          <w:lang w:eastAsia="zh-CN"/>
        </w:rPr>
        <w:t>年</w:t>
      </w:r>
      <w:r w:rsidR="002821D8">
        <w:rPr>
          <w:rFonts w:hint="eastAsia"/>
          <w:lang w:eastAsia="zh-CN"/>
        </w:rPr>
        <w:t>担任</w:t>
      </w:r>
      <w:r w:rsidR="00B7634F">
        <w:rPr>
          <w:rFonts w:hint="eastAsia"/>
          <w:lang w:eastAsia="zh-CN"/>
        </w:rPr>
        <w:t>丹麦能源集群（</w:t>
      </w:r>
      <w:r w:rsidR="00B7634F">
        <w:rPr>
          <w:rFonts w:hint="eastAsia"/>
          <w:lang w:eastAsia="zh-CN"/>
        </w:rPr>
        <w:t>House</w:t>
      </w:r>
      <w:r w:rsidR="00B7634F">
        <w:rPr>
          <w:lang w:eastAsia="zh-CN"/>
        </w:rPr>
        <w:t xml:space="preserve"> of Energy</w:t>
      </w:r>
      <w:r w:rsidR="00B7634F">
        <w:rPr>
          <w:rFonts w:hint="eastAsia"/>
          <w:lang w:eastAsia="zh-CN"/>
        </w:rPr>
        <w:t>）</w:t>
      </w:r>
      <w:r w:rsidR="007A6499">
        <w:rPr>
          <w:rFonts w:hint="eastAsia"/>
          <w:lang w:eastAsia="zh-CN"/>
        </w:rPr>
        <w:t>董事会主席，</w:t>
      </w:r>
      <w:r w:rsidR="002821D8">
        <w:rPr>
          <w:rFonts w:hint="eastAsia"/>
          <w:lang w:eastAsia="zh-CN"/>
        </w:rPr>
        <w:t>于</w:t>
      </w:r>
      <w:r w:rsidR="002821D8">
        <w:rPr>
          <w:rFonts w:hint="eastAsia"/>
          <w:lang w:eastAsia="zh-CN"/>
        </w:rPr>
        <w:t>2</w:t>
      </w:r>
      <w:r w:rsidR="002821D8">
        <w:rPr>
          <w:lang w:eastAsia="zh-CN"/>
        </w:rPr>
        <w:t>014</w:t>
      </w:r>
      <w:r w:rsidR="002821D8">
        <w:rPr>
          <w:rFonts w:hint="eastAsia"/>
          <w:lang w:eastAsia="zh-CN"/>
        </w:rPr>
        <w:t>年至</w:t>
      </w:r>
      <w:r w:rsidR="002821D8">
        <w:rPr>
          <w:rFonts w:hint="eastAsia"/>
          <w:lang w:eastAsia="zh-CN"/>
        </w:rPr>
        <w:t>2</w:t>
      </w:r>
      <w:r w:rsidR="002821D8">
        <w:rPr>
          <w:lang w:eastAsia="zh-CN"/>
        </w:rPr>
        <w:t>018</w:t>
      </w:r>
      <w:r w:rsidR="002821D8">
        <w:rPr>
          <w:rFonts w:hint="eastAsia"/>
          <w:lang w:eastAsia="zh-CN"/>
        </w:rPr>
        <w:t>年期间担任维斯塔斯（</w:t>
      </w:r>
      <w:r w:rsidR="000E3EFF" w:rsidRPr="004B69DF">
        <w:rPr>
          <w:lang w:eastAsia="zh-CN"/>
        </w:rPr>
        <w:t>Vestas A/S</w:t>
      </w:r>
      <w:r w:rsidR="002821D8">
        <w:rPr>
          <w:rFonts w:hint="eastAsia"/>
          <w:lang w:eastAsia="zh-CN"/>
        </w:rPr>
        <w:t>）</w:t>
      </w:r>
      <w:r w:rsidR="000E3EFF">
        <w:rPr>
          <w:rFonts w:hint="eastAsia"/>
          <w:lang w:eastAsia="zh-CN"/>
        </w:rPr>
        <w:t>董事会董事，自</w:t>
      </w:r>
      <w:r w:rsidR="000E3EFF">
        <w:rPr>
          <w:rFonts w:hint="eastAsia"/>
          <w:lang w:eastAsia="zh-CN"/>
        </w:rPr>
        <w:t>2</w:t>
      </w:r>
      <w:r w:rsidR="000E3EFF">
        <w:rPr>
          <w:lang w:eastAsia="zh-CN"/>
        </w:rPr>
        <w:t>014</w:t>
      </w:r>
      <w:r w:rsidR="000E3EFF">
        <w:rPr>
          <w:rFonts w:hint="eastAsia"/>
          <w:lang w:eastAsia="zh-CN"/>
        </w:rPr>
        <w:t>年起担任</w:t>
      </w:r>
      <w:r w:rsidR="00200226">
        <w:rPr>
          <w:rFonts w:hint="eastAsia"/>
          <w:lang w:eastAsia="zh-CN"/>
        </w:rPr>
        <w:t>洛科威</w:t>
      </w:r>
      <w:r w:rsidR="006606B9">
        <w:rPr>
          <w:rFonts w:hint="eastAsia"/>
          <w:lang w:eastAsia="zh-CN"/>
        </w:rPr>
        <w:t>（</w:t>
      </w:r>
      <w:r w:rsidR="006606B9">
        <w:rPr>
          <w:lang w:eastAsia="zh-CN"/>
        </w:rPr>
        <w:t>ROCKWOOL</w:t>
      </w:r>
      <w:r w:rsidR="006606B9">
        <w:rPr>
          <w:rFonts w:hint="eastAsia"/>
          <w:lang w:eastAsia="zh-CN"/>
        </w:rPr>
        <w:t>）基金董事会董事，</w:t>
      </w:r>
      <w:r w:rsidR="00746BA3">
        <w:rPr>
          <w:rFonts w:hint="eastAsia"/>
          <w:lang w:eastAsia="zh-CN"/>
        </w:rPr>
        <w:t>自</w:t>
      </w:r>
      <w:r w:rsidR="00746BA3">
        <w:rPr>
          <w:rFonts w:hint="eastAsia"/>
          <w:lang w:eastAsia="zh-CN"/>
        </w:rPr>
        <w:t>2</w:t>
      </w:r>
      <w:r w:rsidR="00746BA3">
        <w:rPr>
          <w:lang w:eastAsia="zh-CN"/>
        </w:rPr>
        <w:t>011</w:t>
      </w:r>
      <w:r w:rsidR="00746BA3">
        <w:rPr>
          <w:rFonts w:hint="eastAsia"/>
          <w:lang w:eastAsia="zh-CN"/>
        </w:rPr>
        <w:t>年起担任</w:t>
      </w:r>
      <w:r w:rsidR="00EB41A7">
        <w:rPr>
          <w:rFonts w:hint="eastAsia"/>
          <w:lang w:eastAsia="zh-CN"/>
        </w:rPr>
        <w:t>欧洲理事会</w:t>
      </w:r>
      <w:r w:rsidR="0026671E">
        <w:rPr>
          <w:rFonts w:hint="eastAsia"/>
          <w:lang w:eastAsia="zh-CN"/>
        </w:rPr>
        <w:t>外交关系</w:t>
      </w:r>
      <w:r w:rsidR="00CC13A3">
        <w:rPr>
          <w:rFonts w:hint="eastAsia"/>
          <w:lang w:eastAsia="zh-CN"/>
        </w:rPr>
        <w:t>（</w:t>
      </w:r>
      <w:r w:rsidR="00780D0A">
        <w:rPr>
          <w:rFonts w:hint="eastAsia"/>
          <w:lang w:eastAsia="zh-CN"/>
        </w:rPr>
        <w:t>E</w:t>
      </w:r>
      <w:r w:rsidR="00780D0A">
        <w:rPr>
          <w:lang w:eastAsia="zh-CN"/>
        </w:rPr>
        <w:t>CFR</w:t>
      </w:r>
      <w:r w:rsidR="00CC13A3">
        <w:rPr>
          <w:rFonts w:hint="eastAsia"/>
          <w:lang w:eastAsia="zh-CN"/>
        </w:rPr>
        <w:t>）联席主席</w:t>
      </w:r>
      <w:r w:rsidR="003A38D6">
        <w:rPr>
          <w:rFonts w:hint="eastAsia"/>
          <w:lang w:eastAsia="zh-CN"/>
        </w:rPr>
        <w:t>，自</w:t>
      </w:r>
      <w:r w:rsidR="003A38D6">
        <w:rPr>
          <w:rFonts w:hint="eastAsia"/>
          <w:lang w:eastAsia="zh-CN"/>
        </w:rPr>
        <w:t>2</w:t>
      </w:r>
      <w:r w:rsidR="003A38D6">
        <w:rPr>
          <w:lang w:eastAsia="zh-CN"/>
        </w:rPr>
        <w:t>016</w:t>
      </w:r>
      <w:r w:rsidR="003A38D6">
        <w:rPr>
          <w:rFonts w:hint="eastAsia"/>
          <w:lang w:eastAsia="zh-CN"/>
        </w:rPr>
        <w:t>年起担任丹麦癌症协会</w:t>
      </w:r>
      <w:r w:rsidR="00CC2114">
        <w:rPr>
          <w:rFonts w:hint="eastAsia"/>
          <w:lang w:eastAsia="zh-CN"/>
        </w:rPr>
        <w:t>会长。目前，</w:t>
      </w:r>
      <w:r w:rsidR="00CC2114">
        <w:rPr>
          <w:rFonts w:hint="eastAsia"/>
          <w:lang w:eastAsia="zh-CN"/>
        </w:rPr>
        <w:t>Lykke</w:t>
      </w:r>
      <w:r w:rsidR="00094298">
        <w:rPr>
          <w:rFonts w:hint="eastAsia"/>
          <w:lang w:eastAsia="zh-CN"/>
        </w:rPr>
        <w:t>担任</w:t>
      </w:r>
      <w:r w:rsidR="001722D4">
        <w:rPr>
          <w:rFonts w:hint="eastAsia"/>
          <w:lang w:eastAsia="zh-CN"/>
        </w:rPr>
        <w:t>位于哥本哈根的</w:t>
      </w:r>
      <w:r w:rsidR="00094298">
        <w:rPr>
          <w:rFonts w:hint="eastAsia"/>
          <w:lang w:eastAsia="zh-CN"/>
        </w:rPr>
        <w:t>智库欧洲</w:t>
      </w:r>
      <w:r w:rsidR="006F09A6">
        <w:rPr>
          <w:rFonts w:hint="eastAsia"/>
          <w:lang w:eastAsia="zh-CN"/>
        </w:rPr>
        <w:t>（</w:t>
      </w:r>
      <w:r w:rsidR="006F09A6" w:rsidRPr="003C2525">
        <w:t>Think Tank EUROPA</w:t>
      </w:r>
      <w:r w:rsidR="006F09A6">
        <w:rPr>
          <w:rFonts w:hint="eastAsia"/>
          <w:lang w:eastAsia="zh-CN"/>
        </w:rPr>
        <w:t>）</w:t>
      </w:r>
      <w:r w:rsidR="0099274A">
        <w:rPr>
          <w:rFonts w:hint="eastAsia"/>
          <w:lang w:eastAsia="zh-CN"/>
        </w:rPr>
        <w:t>董事长。</w:t>
      </w:r>
    </w:p>
    <w:p w14:paraId="5288D9A9" w14:textId="77777777" w:rsidR="00BF49D3" w:rsidRDefault="00BF49D3" w:rsidP="00552259">
      <w:pPr>
        <w:rPr>
          <w:lang w:eastAsia="zh-CN"/>
        </w:rPr>
      </w:pPr>
    </w:p>
    <w:p w14:paraId="5A9BF817" w14:textId="6A10AD4C" w:rsidR="00552259" w:rsidRPr="003C2525" w:rsidRDefault="00760AF6" w:rsidP="00537CBC">
      <w:pPr>
        <w:rPr>
          <w:i/>
          <w:iCs/>
          <w:lang w:eastAsia="zh-CN"/>
        </w:rPr>
      </w:pPr>
      <w:r w:rsidRPr="002947D7">
        <w:rPr>
          <w:rFonts w:hint="eastAsia"/>
          <w:i/>
          <w:iCs/>
          <w:lang w:eastAsia="zh-CN"/>
        </w:rPr>
        <w:t>“以</w:t>
      </w:r>
      <w:r w:rsidRPr="002947D7">
        <w:rPr>
          <w:rFonts w:hint="eastAsia"/>
          <w:i/>
          <w:iCs/>
          <w:lang w:eastAsia="zh-CN"/>
        </w:rPr>
        <w:t>Lykke</w:t>
      </w:r>
      <w:r w:rsidRPr="002947D7">
        <w:rPr>
          <w:i/>
          <w:iCs/>
          <w:lang w:eastAsia="zh-CN"/>
        </w:rPr>
        <w:t xml:space="preserve"> Friis</w:t>
      </w:r>
      <w:r w:rsidRPr="002947D7">
        <w:rPr>
          <w:rFonts w:hint="eastAsia"/>
          <w:i/>
          <w:iCs/>
          <w:lang w:eastAsia="zh-CN"/>
        </w:rPr>
        <w:t>在</w:t>
      </w:r>
      <w:r w:rsidR="005F545A" w:rsidRPr="002947D7">
        <w:rPr>
          <w:rFonts w:hint="eastAsia"/>
          <w:i/>
          <w:iCs/>
          <w:lang w:eastAsia="zh-CN"/>
        </w:rPr>
        <w:t>气候</w:t>
      </w:r>
      <w:r w:rsidR="0059057D">
        <w:rPr>
          <w:rFonts w:hint="eastAsia"/>
          <w:i/>
          <w:iCs/>
          <w:lang w:eastAsia="zh-CN"/>
        </w:rPr>
        <w:t>和</w:t>
      </w:r>
      <w:r w:rsidR="005F545A" w:rsidRPr="002947D7">
        <w:rPr>
          <w:rFonts w:hint="eastAsia"/>
          <w:i/>
          <w:iCs/>
          <w:lang w:eastAsia="zh-CN"/>
        </w:rPr>
        <w:t>能源领域</w:t>
      </w:r>
      <w:r w:rsidRPr="002947D7">
        <w:rPr>
          <w:rFonts w:hint="eastAsia"/>
          <w:i/>
          <w:iCs/>
          <w:lang w:eastAsia="zh-CN"/>
        </w:rPr>
        <w:t>的政治背景知识</w:t>
      </w:r>
      <w:r w:rsidR="005F545A" w:rsidRPr="002947D7">
        <w:rPr>
          <w:rFonts w:hint="eastAsia"/>
          <w:i/>
          <w:iCs/>
          <w:lang w:eastAsia="zh-CN"/>
        </w:rPr>
        <w:t>和国际视野</w:t>
      </w:r>
      <w:r w:rsidRPr="002947D7">
        <w:rPr>
          <w:rFonts w:hint="eastAsia"/>
          <w:i/>
          <w:iCs/>
          <w:lang w:eastAsia="zh-CN"/>
        </w:rPr>
        <w:t>，</w:t>
      </w:r>
      <w:r w:rsidR="005F545A" w:rsidRPr="002947D7">
        <w:rPr>
          <w:rFonts w:hint="eastAsia"/>
          <w:i/>
          <w:iCs/>
          <w:lang w:eastAsia="zh-CN"/>
        </w:rPr>
        <w:t>她</w:t>
      </w:r>
      <w:r w:rsidR="00D53545" w:rsidRPr="002947D7">
        <w:rPr>
          <w:rFonts w:hint="eastAsia"/>
          <w:i/>
          <w:iCs/>
          <w:lang w:eastAsia="zh-CN"/>
        </w:rPr>
        <w:t>的经验和知识无疑将</w:t>
      </w:r>
      <w:r w:rsidR="00E85178" w:rsidRPr="002947D7">
        <w:rPr>
          <w:rFonts w:hint="eastAsia"/>
          <w:i/>
          <w:iCs/>
          <w:lang w:eastAsia="zh-CN"/>
        </w:rPr>
        <w:t>强化</w:t>
      </w:r>
      <w:r w:rsidR="00D53545" w:rsidRPr="002947D7">
        <w:rPr>
          <w:rFonts w:hint="eastAsia"/>
          <w:i/>
          <w:iCs/>
          <w:lang w:eastAsia="zh-CN"/>
        </w:rPr>
        <w:t>蓝界科技</w:t>
      </w:r>
      <w:r w:rsidR="007A3E8B" w:rsidRPr="002947D7">
        <w:rPr>
          <w:rFonts w:hint="eastAsia"/>
          <w:i/>
          <w:iCs/>
          <w:lang w:eastAsia="zh-CN"/>
        </w:rPr>
        <w:t>作为</w:t>
      </w:r>
      <w:r w:rsidR="00E85178" w:rsidRPr="002947D7">
        <w:rPr>
          <w:rFonts w:hint="eastAsia"/>
          <w:i/>
          <w:iCs/>
          <w:lang w:eastAsia="zh-CN"/>
        </w:rPr>
        <w:t>燃料电池</w:t>
      </w:r>
      <w:r w:rsidR="00F65DDC" w:rsidRPr="002947D7">
        <w:rPr>
          <w:rFonts w:hint="eastAsia"/>
          <w:i/>
          <w:iCs/>
          <w:lang w:eastAsia="zh-CN"/>
        </w:rPr>
        <w:t>研发和生产领军企业</w:t>
      </w:r>
      <w:r w:rsidR="007A3E8B" w:rsidRPr="002947D7">
        <w:rPr>
          <w:rFonts w:hint="eastAsia"/>
          <w:i/>
          <w:iCs/>
          <w:lang w:eastAsia="zh-CN"/>
        </w:rPr>
        <w:t>的</w:t>
      </w:r>
      <w:r w:rsidR="00E85178" w:rsidRPr="002947D7">
        <w:rPr>
          <w:rFonts w:hint="eastAsia"/>
          <w:i/>
          <w:iCs/>
          <w:lang w:eastAsia="zh-CN"/>
        </w:rPr>
        <w:t>角色，</w:t>
      </w:r>
      <w:r w:rsidR="001F07E1" w:rsidRPr="002947D7">
        <w:rPr>
          <w:rFonts w:hint="eastAsia"/>
          <w:i/>
          <w:iCs/>
          <w:lang w:eastAsia="zh-CN"/>
        </w:rPr>
        <w:t>助力</w:t>
      </w:r>
      <w:r w:rsidR="00110ECE" w:rsidRPr="002947D7">
        <w:rPr>
          <w:rFonts w:hint="eastAsia"/>
          <w:i/>
          <w:iCs/>
          <w:lang w:eastAsia="zh-CN"/>
        </w:rPr>
        <w:t>蓝界科技</w:t>
      </w:r>
      <w:r w:rsidR="001F07E1" w:rsidRPr="002947D7">
        <w:rPr>
          <w:rFonts w:hint="eastAsia"/>
          <w:i/>
          <w:iCs/>
          <w:lang w:eastAsia="zh-CN"/>
        </w:rPr>
        <w:t>实现全球绿色转型的愿景</w:t>
      </w:r>
      <w:r w:rsidR="000D333B" w:rsidRPr="002947D7">
        <w:rPr>
          <w:rFonts w:hint="eastAsia"/>
          <w:i/>
          <w:iCs/>
          <w:lang w:eastAsia="zh-CN"/>
        </w:rPr>
        <w:t>，</w:t>
      </w:r>
      <w:r>
        <w:rPr>
          <w:rFonts w:hint="eastAsia"/>
          <w:lang w:eastAsia="zh-CN"/>
        </w:rPr>
        <w:t>”</w:t>
      </w:r>
      <w:r w:rsidR="000D333B">
        <w:rPr>
          <w:rFonts w:hint="eastAsia"/>
          <w:lang w:eastAsia="zh-CN"/>
        </w:rPr>
        <w:t>蓝界科技董事会主席</w:t>
      </w:r>
      <w:r w:rsidR="000D333B">
        <w:rPr>
          <w:rFonts w:hint="eastAsia"/>
          <w:lang w:eastAsia="zh-CN"/>
        </w:rPr>
        <w:t>John</w:t>
      </w:r>
      <w:r w:rsidR="000D333B">
        <w:rPr>
          <w:lang w:eastAsia="zh-CN"/>
        </w:rPr>
        <w:t xml:space="preserve"> Butt</w:t>
      </w:r>
      <w:r w:rsidR="000D333B">
        <w:rPr>
          <w:rFonts w:hint="eastAsia"/>
          <w:lang w:eastAsia="zh-CN"/>
        </w:rPr>
        <w:t>说到。</w:t>
      </w:r>
    </w:p>
    <w:p w14:paraId="123B5227" w14:textId="05F9616B" w:rsidR="00E9790A" w:rsidRPr="004B69DF" w:rsidRDefault="002A535D" w:rsidP="00E9790A">
      <w:pPr>
        <w:pStyle w:val="Heading3"/>
      </w:pPr>
      <w:r>
        <w:rPr>
          <w:rFonts w:hint="eastAsia"/>
          <w:lang w:eastAsia="zh-CN"/>
        </w:rPr>
        <w:t>从研发到工业化</w:t>
      </w:r>
    </w:p>
    <w:p w14:paraId="3D6A093F" w14:textId="462D108D" w:rsidR="00EF46FC" w:rsidRDefault="00EF46FC" w:rsidP="00487DE1">
      <w:pPr>
        <w:rPr>
          <w:lang w:eastAsia="zh-CN"/>
        </w:rPr>
      </w:pPr>
      <w:r>
        <w:rPr>
          <w:rFonts w:hint="eastAsia"/>
          <w:lang w:eastAsia="zh-CN"/>
        </w:rPr>
        <w:t>过去数十年来，丹麦</w:t>
      </w:r>
      <w:r w:rsidR="009517CD">
        <w:rPr>
          <w:rFonts w:hint="eastAsia"/>
          <w:lang w:eastAsia="zh-CN"/>
        </w:rPr>
        <w:t>在甲醇燃料电池技术的研发上不断进行投资。</w:t>
      </w:r>
      <w:r w:rsidR="00105CD9">
        <w:rPr>
          <w:rFonts w:hint="eastAsia"/>
          <w:lang w:eastAsia="zh-CN"/>
        </w:rPr>
        <w:t>为了</w:t>
      </w:r>
      <w:r w:rsidR="00D65DB8">
        <w:rPr>
          <w:rFonts w:hint="eastAsia"/>
          <w:lang w:eastAsia="zh-CN"/>
        </w:rPr>
        <w:t>使</w:t>
      </w:r>
      <w:r w:rsidR="00105CD9">
        <w:rPr>
          <w:rFonts w:hint="eastAsia"/>
          <w:lang w:eastAsia="zh-CN"/>
        </w:rPr>
        <w:t>这一技术</w:t>
      </w:r>
      <w:r w:rsidR="00DC0F14">
        <w:rPr>
          <w:rFonts w:hint="eastAsia"/>
          <w:lang w:eastAsia="zh-CN"/>
        </w:rPr>
        <w:t>可以与传统技术在</w:t>
      </w:r>
      <w:r w:rsidR="00D20DFD">
        <w:rPr>
          <w:rFonts w:hint="eastAsia"/>
          <w:lang w:eastAsia="zh-CN"/>
        </w:rPr>
        <w:t>应用和成本上相媲美</w:t>
      </w:r>
      <w:r w:rsidR="00D65DB8">
        <w:rPr>
          <w:rFonts w:hint="eastAsia"/>
          <w:lang w:eastAsia="zh-CN"/>
        </w:rPr>
        <w:t>，实现甲醇燃料电池技术工业化是唯一出路。</w:t>
      </w:r>
      <w:r w:rsidR="00C45973">
        <w:rPr>
          <w:rFonts w:hint="eastAsia"/>
          <w:lang w:eastAsia="zh-CN"/>
        </w:rPr>
        <w:t>因此，</w:t>
      </w:r>
      <w:r w:rsidR="002A4D83">
        <w:rPr>
          <w:rFonts w:hint="eastAsia"/>
          <w:lang w:eastAsia="zh-CN"/>
        </w:rPr>
        <w:t>位于奥尔堡的</w:t>
      </w:r>
      <w:r w:rsidR="00C45973">
        <w:rPr>
          <w:rFonts w:hint="eastAsia"/>
          <w:lang w:eastAsia="zh-CN"/>
        </w:rPr>
        <w:t>蓝界科技</w:t>
      </w:r>
      <w:r w:rsidR="002A4D83">
        <w:rPr>
          <w:rFonts w:hint="eastAsia"/>
          <w:lang w:eastAsia="zh-CN"/>
        </w:rPr>
        <w:t>在实现燃料电池</w:t>
      </w:r>
      <w:r w:rsidR="00ED1B40">
        <w:rPr>
          <w:rFonts w:hint="eastAsia"/>
          <w:lang w:eastAsia="zh-CN"/>
        </w:rPr>
        <w:t>商业</w:t>
      </w:r>
      <w:r w:rsidR="007D790C">
        <w:rPr>
          <w:rFonts w:hint="eastAsia"/>
          <w:lang w:eastAsia="zh-CN"/>
        </w:rPr>
        <w:t>化</w:t>
      </w:r>
      <w:r w:rsidR="002A4D83">
        <w:rPr>
          <w:rFonts w:hint="eastAsia"/>
          <w:lang w:eastAsia="zh-CN"/>
        </w:rPr>
        <w:t>生产上进行了</w:t>
      </w:r>
      <w:r w:rsidR="00707220">
        <w:rPr>
          <w:rFonts w:hint="eastAsia"/>
          <w:lang w:eastAsia="zh-CN"/>
        </w:rPr>
        <w:t>大规模投资</w:t>
      </w:r>
      <w:r w:rsidR="003856FA">
        <w:rPr>
          <w:rFonts w:hint="eastAsia"/>
          <w:lang w:eastAsia="zh-CN"/>
        </w:rPr>
        <w:t>；</w:t>
      </w:r>
      <w:r w:rsidR="00707220">
        <w:rPr>
          <w:rFonts w:hint="eastAsia"/>
          <w:lang w:eastAsia="zh-CN"/>
        </w:rPr>
        <w:t>目前</w:t>
      </w:r>
      <w:r w:rsidR="003856FA">
        <w:rPr>
          <w:rFonts w:hint="eastAsia"/>
          <w:lang w:eastAsia="zh-CN"/>
        </w:rPr>
        <w:t>，</w:t>
      </w:r>
      <w:r w:rsidR="00707220">
        <w:rPr>
          <w:rFonts w:hint="eastAsia"/>
          <w:lang w:eastAsia="zh-CN"/>
        </w:rPr>
        <w:t>我们正在</w:t>
      </w:r>
      <w:r w:rsidR="00D36274">
        <w:rPr>
          <w:rFonts w:hint="eastAsia"/>
          <w:lang w:eastAsia="zh-CN"/>
        </w:rPr>
        <w:t>安装生产设备</w:t>
      </w:r>
      <w:r w:rsidR="000327D8">
        <w:rPr>
          <w:rFonts w:hint="eastAsia"/>
          <w:lang w:eastAsia="zh-CN"/>
        </w:rPr>
        <w:t>，并计划于</w:t>
      </w:r>
      <w:r w:rsidR="00347F06">
        <w:rPr>
          <w:rFonts w:hint="eastAsia"/>
          <w:lang w:eastAsia="zh-CN"/>
        </w:rPr>
        <w:t>近几个月内</w:t>
      </w:r>
      <w:r w:rsidR="000327D8">
        <w:rPr>
          <w:rFonts w:hint="eastAsia"/>
          <w:lang w:eastAsia="zh-CN"/>
        </w:rPr>
        <w:t>开始</w:t>
      </w:r>
      <w:r w:rsidR="00347F06">
        <w:rPr>
          <w:rFonts w:hint="eastAsia"/>
          <w:lang w:eastAsia="zh-CN"/>
        </w:rPr>
        <w:t>预批量生产。</w:t>
      </w:r>
      <w:r w:rsidR="00C400FF">
        <w:rPr>
          <w:rFonts w:hint="eastAsia"/>
          <w:lang w:eastAsia="zh-CN"/>
        </w:rPr>
        <w:t>蓝界科技</w:t>
      </w:r>
      <w:r w:rsidR="002A1762">
        <w:rPr>
          <w:rFonts w:hint="eastAsia"/>
          <w:lang w:eastAsia="zh-CN"/>
        </w:rPr>
        <w:t>已</w:t>
      </w:r>
      <w:r w:rsidR="00C400FF">
        <w:rPr>
          <w:rFonts w:hint="eastAsia"/>
          <w:lang w:eastAsia="zh-CN"/>
        </w:rPr>
        <w:t>覆盖燃料电池</w:t>
      </w:r>
      <w:r w:rsidR="002A1762">
        <w:rPr>
          <w:rFonts w:hint="eastAsia"/>
          <w:lang w:eastAsia="zh-CN"/>
        </w:rPr>
        <w:t>产品开发的完整价值链：从</w:t>
      </w:r>
      <w:r w:rsidR="00C0679D">
        <w:rPr>
          <w:rFonts w:hint="eastAsia"/>
          <w:lang w:eastAsia="zh-CN"/>
        </w:rPr>
        <w:t>与全球领先</w:t>
      </w:r>
      <w:r w:rsidR="00ED1B40">
        <w:rPr>
          <w:rFonts w:hint="eastAsia"/>
          <w:lang w:eastAsia="zh-CN"/>
        </w:rPr>
        <w:t>科研</w:t>
      </w:r>
      <w:r w:rsidR="00C0679D">
        <w:rPr>
          <w:rFonts w:hint="eastAsia"/>
          <w:lang w:eastAsia="zh-CN"/>
        </w:rPr>
        <w:t>机构和大学</w:t>
      </w:r>
      <w:r w:rsidR="00383198">
        <w:rPr>
          <w:rFonts w:hint="eastAsia"/>
          <w:lang w:eastAsia="zh-CN"/>
        </w:rPr>
        <w:t>进行深度合作研发，到</w:t>
      </w:r>
      <w:r w:rsidR="00A54082">
        <w:rPr>
          <w:rFonts w:hint="eastAsia"/>
          <w:lang w:eastAsia="zh-CN"/>
        </w:rPr>
        <w:t>燃料电池组件和系统的大规模生产。这一模式</w:t>
      </w:r>
      <w:r w:rsidR="00442E87">
        <w:rPr>
          <w:rFonts w:hint="eastAsia"/>
          <w:lang w:eastAsia="zh-CN"/>
        </w:rPr>
        <w:t>自两年前</w:t>
      </w:r>
      <w:r w:rsidR="00442E87">
        <w:rPr>
          <w:rFonts w:hint="eastAsia"/>
          <w:lang w:eastAsia="zh-CN"/>
        </w:rPr>
        <w:t>Lykke</w:t>
      </w:r>
      <w:r w:rsidR="00442E87">
        <w:rPr>
          <w:lang w:eastAsia="zh-CN"/>
        </w:rPr>
        <w:t xml:space="preserve"> F</w:t>
      </w:r>
      <w:r w:rsidR="00442E87">
        <w:rPr>
          <w:rFonts w:hint="eastAsia"/>
          <w:lang w:eastAsia="zh-CN"/>
        </w:rPr>
        <w:t>riis</w:t>
      </w:r>
      <w:r w:rsidR="00442E87">
        <w:rPr>
          <w:rFonts w:hint="eastAsia"/>
          <w:lang w:eastAsia="zh-CN"/>
        </w:rPr>
        <w:t>第一次了解蓝界科技</w:t>
      </w:r>
      <w:r w:rsidR="00F52110">
        <w:rPr>
          <w:rFonts w:hint="eastAsia"/>
          <w:lang w:eastAsia="zh-CN"/>
        </w:rPr>
        <w:t>时就吸引了</w:t>
      </w:r>
      <w:r w:rsidR="00462BD3">
        <w:rPr>
          <w:rFonts w:hint="eastAsia"/>
          <w:lang w:eastAsia="zh-CN"/>
        </w:rPr>
        <w:t>她</w:t>
      </w:r>
      <w:r w:rsidR="00F52110">
        <w:rPr>
          <w:rFonts w:hint="eastAsia"/>
          <w:lang w:eastAsia="zh-CN"/>
        </w:rPr>
        <w:t>的注意力：</w:t>
      </w:r>
    </w:p>
    <w:p w14:paraId="2B2E7E35" w14:textId="31AC6F74" w:rsidR="00F52110" w:rsidRPr="00186F0B" w:rsidRDefault="00F52110" w:rsidP="00487DE1">
      <w:pPr>
        <w:rPr>
          <w:i/>
          <w:iCs/>
          <w:lang w:eastAsia="zh-CN"/>
        </w:rPr>
      </w:pPr>
    </w:p>
    <w:p w14:paraId="3F3C7175" w14:textId="49636A20" w:rsidR="00F52110" w:rsidRDefault="00F52110" w:rsidP="00487DE1">
      <w:pPr>
        <w:rPr>
          <w:lang w:eastAsia="zh-CN"/>
        </w:rPr>
      </w:pPr>
      <w:r w:rsidRPr="00186F0B">
        <w:rPr>
          <w:rFonts w:hint="eastAsia"/>
          <w:i/>
          <w:iCs/>
          <w:lang w:eastAsia="zh-CN"/>
        </w:rPr>
        <w:t>“</w:t>
      </w:r>
      <w:r w:rsidR="005A3E05" w:rsidRPr="00186F0B">
        <w:rPr>
          <w:rFonts w:hint="eastAsia"/>
          <w:i/>
          <w:iCs/>
          <w:lang w:eastAsia="zh-CN"/>
        </w:rPr>
        <w:t>现在是欧洲乃至全球将其</w:t>
      </w:r>
      <w:r w:rsidR="008F0038" w:rsidRPr="00186F0B">
        <w:rPr>
          <w:rFonts w:hint="eastAsia"/>
          <w:i/>
          <w:iCs/>
          <w:lang w:eastAsia="zh-CN"/>
        </w:rPr>
        <w:t>纸面上</w:t>
      </w:r>
      <w:r w:rsidR="00924D45" w:rsidRPr="00186F0B">
        <w:rPr>
          <w:rFonts w:hint="eastAsia"/>
          <w:i/>
          <w:iCs/>
          <w:lang w:eastAsia="zh-CN"/>
        </w:rPr>
        <w:t>雄心勃勃的气候目标转变为行动的时候了。</w:t>
      </w:r>
      <w:r w:rsidR="00F22FFD" w:rsidRPr="00186F0B">
        <w:rPr>
          <w:rFonts w:hint="eastAsia"/>
          <w:i/>
          <w:iCs/>
          <w:lang w:eastAsia="zh-CN"/>
        </w:rPr>
        <w:t>我相信蓝界科技</w:t>
      </w:r>
      <w:r w:rsidR="00AA2CDC" w:rsidRPr="00186F0B">
        <w:rPr>
          <w:rFonts w:hint="eastAsia"/>
          <w:i/>
          <w:iCs/>
          <w:lang w:eastAsia="zh-CN"/>
        </w:rPr>
        <w:t>所持有的技术蓄势待发，</w:t>
      </w:r>
      <w:r w:rsidR="00BB10F9" w:rsidRPr="00186F0B">
        <w:rPr>
          <w:rFonts w:hint="eastAsia"/>
          <w:i/>
          <w:iCs/>
          <w:lang w:eastAsia="zh-CN"/>
        </w:rPr>
        <w:t>她</w:t>
      </w:r>
      <w:r w:rsidR="00CD162B" w:rsidRPr="00186F0B">
        <w:rPr>
          <w:rFonts w:hint="eastAsia"/>
          <w:i/>
          <w:iCs/>
          <w:lang w:eastAsia="zh-CN"/>
        </w:rPr>
        <w:t>不仅</w:t>
      </w:r>
      <w:r w:rsidR="00D4659F" w:rsidRPr="00186F0B">
        <w:rPr>
          <w:rFonts w:hint="eastAsia"/>
          <w:i/>
          <w:iCs/>
          <w:lang w:eastAsia="zh-CN"/>
        </w:rPr>
        <w:t>在</w:t>
      </w:r>
      <w:r w:rsidR="004B09D4" w:rsidRPr="00186F0B">
        <w:rPr>
          <w:rFonts w:hint="eastAsia"/>
          <w:i/>
          <w:iCs/>
          <w:lang w:eastAsia="zh-CN"/>
        </w:rPr>
        <w:t>最重要的交通运输领域，也将在其他领域扮演</w:t>
      </w:r>
      <w:r w:rsidR="00662713" w:rsidRPr="00186F0B">
        <w:rPr>
          <w:rFonts w:hint="eastAsia"/>
          <w:i/>
          <w:iCs/>
          <w:lang w:eastAsia="zh-CN"/>
        </w:rPr>
        <w:t>关键角色。</w:t>
      </w:r>
      <w:r w:rsidR="00CD038C" w:rsidRPr="00186F0B">
        <w:rPr>
          <w:rFonts w:hint="eastAsia"/>
          <w:i/>
          <w:iCs/>
          <w:lang w:eastAsia="zh-CN"/>
        </w:rPr>
        <w:t>蓝界科技</w:t>
      </w:r>
      <w:r w:rsidR="0060455E" w:rsidRPr="00186F0B">
        <w:rPr>
          <w:rFonts w:hint="eastAsia"/>
          <w:i/>
          <w:iCs/>
          <w:lang w:eastAsia="zh-CN"/>
        </w:rPr>
        <w:t>与</w:t>
      </w:r>
      <w:r w:rsidR="005B05E6" w:rsidRPr="00186F0B">
        <w:rPr>
          <w:rFonts w:hint="eastAsia"/>
          <w:i/>
          <w:iCs/>
          <w:lang w:eastAsia="zh-CN"/>
        </w:rPr>
        <w:t>科研</w:t>
      </w:r>
      <w:r w:rsidR="00950528" w:rsidRPr="00186F0B">
        <w:rPr>
          <w:rFonts w:hint="eastAsia"/>
          <w:i/>
          <w:iCs/>
          <w:lang w:eastAsia="zh-CN"/>
        </w:rPr>
        <w:t>界密切合作</w:t>
      </w:r>
      <w:r w:rsidR="001B0D30" w:rsidRPr="00186F0B">
        <w:rPr>
          <w:rFonts w:hint="eastAsia"/>
          <w:i/>
          <w:iCs/>
          <w:lang w:eastAsia="zh-CN"/>
        </w:rPr>
        <w:t>，</w:t>
      </w:r>
      <w:r w:rsidR="00BB10F9" w:rsidRPr="00186F0B">
        <w:rPr>
          <w:rFonts w:hint="eastAsia"/>
          <w:i/>
          <w:iCs/>
          <w:lang w:eastAsia="zh-CN"/>
        </w:rPr>
        <w:t>她</w:t>
      </w:r>
      <w:r w:rsidR="004F2BD1" w:rsidRPr="00186F0B">
        <w:rPr>
          <w:rFonts w:hint="eastAsia"/>
          <w:i/>
          <w:iCs/>
          <w:lang w:eastAsia="zh-CN"/>
        </w:rPr>
        <w:t>是</w:t>
      </w:r>
      <w:r w:rsidR="007E5532" w:rsidRPr="00186F0B">
        <w:rPr>
          <w:rFonts w:hint="eastAsia"/>
          <w:i/>
          <w:iCs/>
          <w:lang w:eastAsia="zh-CN"/>
        </w:rPr>
        <w:t>绿色转型的</w:t>
      </w:r>
      <w:r w:rsidR="006348E7" w:rsidRPr="00186F0B">
        <w:rPr>
          <w:rFonts w:hint="eastAsia"/>
          <w:i/>
          <w:iCs/>
          <w:lang w:eastAsia="zh-CN"/>
        </w:rPr>
        <w:t>先驱</w:t>
      </w:r>
      <w:r w:rsidR="00AA3AC6" w:rsidRPr="00186F0B">
        <w:rPr>
          <w:rFonts w:hint="eastAsia"/>
          <w:i/>
          <w:iCs/>
          <w:lang w:eastAsia="zh-CN"/>
        </w:rPr>
        <w:t>，</w:t>
      </w:r>
      <w:r w:rsidR="003F68CC" w:rsidRPr="00186F0B">
        <w:rPr>
          <w:rFonts w:hint="eastAsia"/>
          <w:i/>
          <w:iCs/>
          <w:lang w:eastAsia="zh-CN"/>
        </w:rPr>
        <w:t>且行动迅速。</w:t>
      </w:r>
      <w:r w:rsidR="00AA3AC6" w:rsidRPr="00186F0B">
        <w:rPr>
          <w:rFonts w:hint="eastAsia"/>
          <w:i/>
          <w:iCs/>
          <w:lang w:eastAsia="zh-CN"/>
        </w:rPr>
        <w:t>这一切都打动着我。</w:t>
      </w:r>
      <w:r w:rsidR="00405912" w:rsidRPr="00186F0B">
        <w:rPr>
          <w:rFonts w:hint="eastAsia"/>
          <w:i/>
          <w:iCs/>
          <w:lang w:eastAsia="zh-CN"/>
        </w:rPr>
        <w:t>我</w:t>
      </w:r>
      <w:r w:rsidR="003279EB" w:rsidRPr="00186F0B">
        <w:rPr>
          <w:rFonts w:hint="eastAsia"/>
          <w:i/>
          <w:iCs/>
          <w:lang w:eastAsia="zh-CN"/>
        </w:rPr>
        <w:t>很高兴能加入蓝界科技的绿色征程</w:t>
      </w:r>
      <w:r w:rsidR="00B515CF" w:rsidRPr="00186F0B">
        <w:rPr>
          <w:rFonts w:hint="eastAsia"/>
          <w:i/>
          <w:iCs/>
          <w:lang w:eastAsia="zh-CN"/>
        </w:rPr>
        <w:t>，</w:t>
      </w:r>
      <w:r w:rsidR="00273117" w:rsidRPr="00186F0B">
        <w:rPr>
          <w:rFonts w:hint="eastAsia"/>
          <w:i/>
          <w:iCs/>
          <w:lang w:eastAsia="zh-CN"/>
        </w:rPr>
        <w:t>并希望能为蓝界科技的发展和进步</w:t>
      </w:r>
      <w:r w:rsidR="00BC0A3B" w:rsidRPr="00186F0B">
        <w:rPr>
          <w:rFonts w:hint="eastAsia"/>
          <w:i/>
          <w:iCs/>
          <w:lang w:eastAsia="zh-CN"/>
        </w:rPr>
        <w:t>贡献自己的力量，</w:t>
      </w:r>
      <w:r w:rsidRPr="00186F0B">
        <w:rPr>
          <w:rFonts w:hint="eastAsia"/>
          <w:i/>
          <w:iCs/>
          <w:lang w:eastAsia="zh-CN"/>
        </w:rPr>
        <w:t>”</w:t>
      </w:r>
      <w:r w:rsidR="00BC0A3B">
        <w:rPr>
          <w:rFonts w:hint="eastAsia"/>
          <w:lang w:eastAsia="zh-CN"/>
        </w:rPr>
        <w:t>Lykke</w:t>
      </w:r>
      <w:r w:rsidR="00BC0A3B">
        <w:rPr>
          <w:lang w:eastAsia="zh-CN"/>
        </w:rPr>
        <w:t xml:space="preserve"> Friis</w:t>
      </w:r>
      <w:r w:rsidR="00BC0A3B">
        <w:rPr>
          <w:rFonts w:hint="eastAsia"/>
          <w:lang w:eastAsia="zh-CN"/>
        </w:rPr>
        <w:t>在当选蓝界科技董事后如是说到。</w:t>
      </w:r>
    </w:p>
    <w:p w14:paraId="38214754" w14:textId="0E65780E" w:rsidR="00877442" w:rsidRDefault="00877442" w:rsidP="00487DE1">
      <w:pPr>
        <w:rPr>
          <w:lang w:eastAsia="zh-CN"/>
        </w:rPr>
      </w:pPr>
    </w:p>
    <w:p w14:paraId="3F67DAFE" w14:textId="717F1504" w:rsidR="00DD41F1" w:rsidRPr="002C22B6" w:rsidRDefault="00186F0B" w:rsidP="00404F13">
      <w:pPr>
        <w:rPr>
          <w:lang w:eastAsia="zh-CN"/>
        </w:rPr>
      </w:pPr>
      <w:r>
        <w:rPr>
          <w:rFonts w:hint="eastAsia"/>
          <w:lang w:eastAsia="zh-CN"/>
        </w:rPr>
        <w:t>蓝界科技</w:t>
      </w:r>
      <w:r w:rsidR="00125384">
        <w:rPr>
          <w:rFonts w:hint="eastAsia"/>
          <w:lang w:eastAsia="zh-CN"/>
        </w:rPr>
        <w:t>计划持续提升产量，并预期在</w:t>
      </w:r>
      <w:r w:rsidR="001522D3">
        <w:rPr>
          <w:rFonts w:hint="eastAsia"/>
          <w:lang w:eastAsia="zh-CN"/>
        </w:rPr>
        <w:t>三年内实现完全商业化生产，年产量达</w:t>
      </w:r>
      <w:r w:rsidR="001522D3">
        <w:rPr>
          <w:lang w:eastAsia="zh-CN"/>
        </w:rPr>
        <w:t>50</w:t>
      </w:r>
      <w:r w:rsidR="001522D3">
        <w:rPr>
          <w:rFonts w:hint="eastAsia"/>
          <w:lang w:eastAsia="zh-CN"/>
        </w:rPr>
        <w:t>,</w:t>
      </w:r>
      <w:r w:rsidR="001522D3">
        <w:rPr>
          <w:lang w:eastAsia="zh-CN"/>
        </w:rPr>
        <w:t>000</w:t>
      </w:r>
      <w:r w:rsidR="001522D3">
        <w:rPr>
          <w:rFonts w:hint="eastAsia"/>
          <w:lang w:eastAsia="zh-CN"/>
        </w:rPr>
        <w:t>套燃料电池。</w:t>
      </w:r>
    </w:p>
    <w:p w14:paraId="749B027B" w14:textId="75F8FCE0" w:rsidR="00487DE1" w:rsidRPr="004B69DF" w:rsidRDefault="002A535D" w:rsidP="00487DE1">
      <w:pPr>
        <w:pStyle w:val="Heading3"/>
        <w:rPr>
          <w:lang w:eastAsia="zh-CN"/>
        </w:rPr>
      </w:pPr>
      <w:r>
        <w:rPr>
          <w:rFonts w:hint="eastAsia"/>
          <w:lang w:eastAsia="zh-CN"/>
        </w:rPr>
        <w:t>董事会</w:t>
      </w:r>
      <w:r w:rsidR="00DD41F1">
        <w:rPr>
          <w:rFonts w:hint="eastAsia"/>
          <w:lang w:eastAsia="zh-CN"/>
        </w:rPr>
        <w:t>得到进一步强化</w:t>
      </w:r>
    </w:p>
    <w:p w14:paraId="411E7C68" w14:textId="7BA45788" w:rsidR="00E128C8" w:rsidRDefault="00E128C8" w:rsidP="00847314">
      <w:pPr>
        <w:rPr>
          <w:lang w:eastAsia="zh-CN"/>
        </w:rPr>
      </w:pPr>
      <w:r>
        <w:rPr>
          <w:lang w:eastAsia="zh-CN"/>
        </w:rPr>
        <w:t>2020</w:t>
      </w:r>
      <w:r>
        <w:rPr>
          <w:rFonts w:hint="eastAsia"/>
          <w:lang w:eastAsia="zh-CN"/>
        </w:rPr>
        <w:t>年</w:t>
      </w:r>
      <w:r>
        <w:rPr>
          <w:rFonts w:hint="eastAsia"/>
          <w:lang w:eastAsia="zh-CN"/>
        </w:rPr>
        <w:t>1</w:t>
      </w:r>
      <w:r>
        <w:rPr>
          <w:lang w:eastAsia="zh-CN"/>
        </w:rPr>
        <w:t>2</w:t>
      </w:r>
      <w:r>
        <w:rPr>
          <w:rFonts w:hint="eastAsia"/>
          <w:lang w:eastAsia="zh-CN"/>
        </w:rPr>
        <w:t>月底，蓝界科技开始组建</w:t>
      </w:r>
      <w:r w:rsidR="00BE0486">
        <w:rPr>
          <w:rFonts w:hint="eastAsia"/>
          <w:lang w:eastAsia="zh-CN"/>
        </w:rPr>
        <w:t>独立且职业的董事会。彼时，</w:t>
      </w:r>
      <w:r w:rsidR="00BE0486">
        <w:rPr>
          <w:rFonts w:hint="eastAsia"/>
          <w:lang w:eastAsia="zh-CN"/>
        </w:rPr>
        <w:t>John</w:t>
      </w:r>
      <w:r w:rsidR="00BE0486">
        <w:rPr>
          <w:lang w:eastAsia="zh-CN"/>
        </w:rPr>
        <w:t xml:space="preserve"> Butt</w:t>
      </w:r>
      <w:r w:rsidR="00922BC3">
        <w:rPr>
          <w:rFonts w:hint="eastAsia"/>
          <w:lang w:eastAsia="zh-CN"/>
        </w:rPr>
        <w:t>在股东大会上</w:t>
      </w:r>
      <w:r w:rsidR="00BE0486">
        <w:rPr>
          <w:rFonts w:hint="eastAsia"/>
          <w:lang w:eastAsia="zh-CN"/>
        </w:rPr>
        <w:t>入选</w:t>
      </w:r>
      <w:r w:rsidR="00922BC3">
        <w:rPr>
          <w:rFonts w:hint="eastAsia"/>
          <w:lang w:eastAsia="zh-CN"/>
        </w:rPr>
        <w:t>董事会，并在随后的董事会上当选为蓝界科技董事会主席。</w:t>
      </w:r>
    </w:p>
    <w:p w14:paraId="5334D705" w14:textId="77777777" w:rsidR="00E128C8" w:rsidRDefault="00E128C8" w:rsidP="00847314">
      <w:pPr>
        <w:rPr>
          <w:lang w:eastAsia="zh-CN"/>
        </w:rPr>
      </w:pPr>
    </w:p>
    <w:p w14:paraId="2BF22C65" w14:textId="7AFC5886" w:rsidR="009406D0" w:rsidRPr="004B69DF" w:rsidRDefault="00922BC3" w:rsidP="00847314">
      <w:pPr>
        <w:rPr>
          <w:lang w:eastAsia="zh-CN"/>
        </w:rPr>
      </w:pPr>
      <w:r>
        <w:rPr>
          <w:lang w:eastAsia="zh-CN"/>
        </w:rPr>
        <w:t>J</w:t>
      </w:r>
      <w:r>
        <w:rPr>
          <w:rFonts w:hint="eastAsia"/>
          <w:lang w:eastAsia="zh-CN"/>
        </w:rPr>
        <w:t>ohn</w:t>
      </w:r>
      <w:r>
        <w:rPr>
          <w:lang w:eastAsia="zh-CN"/>
        </w:rPr>
        <w:t xml:space="preserve"> Butt</w:t>
      </w:r>
      <w:r>
        <w:rPr>
          <w:rFonts w:hint="eastAsia"/>
          <w:lang w:eastAsia="zh-CN"/>
        </w:rPr>
        <w:t>是</w:t>
      </w:r>
      <w:r w:rsidR="00750A15">
        <w:rPr>
          <w:rFonts w:hint="eastAsia"/>
          <w:lang w:eastAsia="zh-CN"/>
        </w:rPr>
        <w:t>Conduit</w:t>
      </w:r>
      <w:r w:rsidR="002F6720">
        <w:rPr>
          <w:lang w:eastAsia="zh-CN"/>
        </w:rPr>
        <w:t xml:space="preserve"> V</w:t>
      </w:r>
      <w:r w:rsidR="002F6720">
        <w:rPr>
          <w:rFonts w:hint="eastAsia"/>
          <w:lang w:eastAsia="zh-CN"/>
        </w:rPr>
        <w:t>enture</w:t>
      </w:r>
      <w:r w:rsidR="002F6720">
        <w:rPr>
          <w:lang w:eastAsia="zh-CN"/>
        </w:rPr>
        <w:t>s</w:t>
      </w:r>
      <w:r w:rsidR="002F6720">
        <w:rPr>
          <w:rFonts w:hint="eastAsia"/>
          <w:lang w:eastAsia="zh-CN"/>
        </w:rPr>
        <w:t>创始普通合伙人。</w:t>
      </w:r>
      <w:r w:rsidR="00396194">
        <w:rPr>
          <w:rFonts w:hint="eastAsia"/>
          <w:lang w:eastAsia="zh-CN"/>
        </w:rPr>
        <w:t>他在清洁能源、氢能和燃料电池投资领域拥有</w:t>
      </w:r>
      <w:r w:rsidR="003A5FB9">
        <w:rPr>
          <w:rFonts w:hint="eastAsia"/>
          <w:lang w:eastAsia="zh-CN"/>
        </w:rPr>
        <w:t>超过三十五年的行业经验，对于该行业的</w:t>
      </w:r>
      <w:r w:rsidR="0041732E">
        <w:rPr>
          <w:rFonts w:hint="eastAsia"/>
          <w:lang w:eastAsia="zh-CN"/>
        </w:rPr>
        <w:t>战略规划</w:t>
      </w:r>
      <w:r w:rsidR="003A5FB9">
        <w:rPr>
          <w:rFonts w:hint="eastAsia"/>
          <w:lang w:eastAsia="zh-CN"/>
        </w:rPr>
        <w:t>、运营和商业发展</w:t>
      </w:r>
      <w:r w:rsidR="00BB687F">
        <w:rPr>
          <w:rFonts w:hint="eastAsia"/>
          <w:lang w:eastAsia="zh-CN"/>
        </w:rPr>
        <w:t>拥</w:t>
      </w:r>
      <w:r w:rsidR="003A5FB9">
        <w:rPr>
          <w:rFonts w:hint="eastAsia"/>
          <w:lang w:eastAsia="zh-CN"/>
        </w:rPr>
        <w:t>有独到的见解</w:t>
      </w:r>
      <w:r w:rsidR="00BB687F">
        <w:rPr>
          <w:rFonts w:hint="eastAsia"/>
          <w:lang w:eastAsia="zh-CN"/>
        </w:rPr>
        <w:t>。</w:t>
      </w:r>
    </w:p>
    <w:p w14:paraId="5CA055A8" w14:textId="25D44955" w:rsidR="0031554C" w:rsidRDefault="0031554C" w:rsidP="00676EF4">
      <w:pPr>
        <w:rPr>
          <w:lang w:eastAsia="zh-CN"/>
        </w:rPr>
      </w:pPr>
    </w:p>
    <w:p w14:paraId="281F0780" w14:textId="21C6BC5A" w:rsidR="00E626D1" w:rsidRPr="004B69DF" w:rsidRDefault="005A65CB" w:rsidP="00487DE1">
      <w:pPr>
        <w:rPr>
          <w:lang w:eastAsia="zh-CN"/>
        </w:rPr>
      </w:pPr>
      <w:r>
        <w:rPr>
          <w:rFonts w:hint="eastAsia"/>
          <w:lang w:eastAsia="zh-CN"/>
        </w:rPr>
        <w:t>鉴于蓝界科技公司治理战略，</w:t>
      </w:r>
      <w:r>
        <w:rPr>
          <w:rFonts w:hint="eastAsia"/>
          <w:lang w:eastAsia="zh-CN"/>
        </w:rPr>
        <w:t>Lykke</w:t>
      </w:r>
      <w:r>
        <w:rPr>
          <w:lang w:eastAsia="zh-CN"/>
        </w:rPr>
        <w:t xml:space="preserve"> Friis</w:t>
      </w:r>
      <w:r w:rsidR="00082239">
        <w:rPr>
          <w:rFonts w:hint="eastAsia"/>
          <w:lang w:eastAsia="zh-CN"/>
        </w:rPr>
        <w:t>接替原股东代表董事乐炜</w:t>
      </w:r>
      <w:r w:rsidR="00EF7BE8">
        <w:rPr>
          <w:rFonts w:hint="eastAsia"/>
          <w:lang w:eastAsia="zh-CN"/>
        </w:rPr>
        <w:t>，</w:t>
      </w:r>
      <w:r w:rsidR="00B2623E">
        <w:rPr>
          <w:rFonts w:hint="eastAsia"/>
          <w:lang w:eastAsia="zh-CN"/>
        </w:rPr>
        <w:t>出任</w:t>
      </w:r>
      <w:r w:rsidR="00EF7BE8">
        <w:rPr>
          <w:rFonts w:hint="eastAsia"/>
          <w:lang w:eastAsia="zh-CN"/>
        </w:rPr>
        <w:t>蓝界科技独立董事。</w:t>
      </w:r>
    </w:p>
    <w:p w14:paraId="04D15E32" w14:textId="77777777" w:rsidR="00680ABC" w:rsidRPr="004B69DF" w:rsidRDefault="00680ABC" w:rsidP="00680ABC">
      <w:pPr>
        <w:pBdr>
          <w:bottom w:val="single" w:sz="12" w:space="1" w:color="auto"/>
        </w:pBdr>
        <w:rPr>
          <w:lang w:eastAsia="zh-CN"/>
        </w:rPr>
      </w:pPr>
    </w:p>
    <w:p w14:paraId="6F174761" w14:textId="066CDA26" w:rsidR="00680ABC" w:rsidRPr="004B69DF" w:rsidRDefault="00680ABC" w:rsidP="00680ABC">
      <w:pPr>
        <w:rPr>
          <w:lang w:eastAsia="zh-CN"/>
        </w:rPr>
      </w:pPr>
    </w:p>
    <w:p w14:paraId="47A85174" w14:textId="77777777" w:rsidR="00F06E5A" w:rsidRPr="00F65542" w:rsidRDefault="00F06E5A" w:rsidP="00F06E5A">
      <w:pPr>
        <w:pStyle w:val="Heading2"/>
        <w:rPr>
          <w:lang w:eastAsia="zh-CN"/>
        </w:rPr>
      </w:pPr>
      <w:r>
        <w:rPr>
          <w:rFonts w:hint="eastAsia"/>
          <w:lang w:eastAsia="zh-CN"/>
        </w:rPr>
        <w:t>新闻联系人</w:t>
      </w:r>
      <w:r w:rsidRPr="00F65542">
        <w:rPr>
          <w:lang w:eastAsia="zh-CN"/>
        </w:rPr>
        <w:t xml:space="preserve">: </w:t>
      </w:r>
    </w:p>
    <w:p w14:paraId="1F49AC94" w14:textId="77777777" w:rsidR="00F06E5A" w:rsidRPr="00F65542" w:rsidRDefault="00F06E5A" w:rsidP="00F06E5A">
      <w:pPr>
        <w:rPr>
          <w:b/>
          <w:lang w:eastAsia="zh-CN"/>
        </w:rPr>
      </w:pPr>
      <w:r>
        <w:rPr>
          <w:rFonts w:hint="eastAsia"/>
          <w:b/>
          <w:lang w:eastAsia="zh-CN"/>
        </w:rPr>
        <w:t>公共关系与宣传总监</w:t>
      </w:r>
      <w:r w:rsidRPr="00F65542">
        <w:rPr>
          <w:b/>
          <w:lang w:eastAsia="zh-CN"/>
        </w:rPr>
        <w:tab/>
      </w:r>
      <w:r w:rsidRPr="00F65542">
        <w:rPr>
          <w:b/>
          <w:lang w:eastAsia="zh-CN"/>
        </w:rPr>
        <w:tab/>
      </w:r>
      <w:r w:rsidRPr="00F65542">
        <w:rPr>
          <w:b/>
          <w:lang w:eastAsia="zh-CN"/>
        </w:rPr>
        <w:tab/>
      </w:r>
      <w:r w:rsidRPr="00F65542">
        <w:rPr>
          <w:b/>
          <w:lang w:eastAsia="zh-CN"/>
        </w:rPr>
        <w:tab/>
        <w:t xml:space="preserve"> </w:t>
      </w:r>
    </w:p>
    <w:p w14:paraId="686E70A5" w14:textId="77777777" w:rsidR="00F06E5A" w:rsidRPr="00E84E7B" w:rsidRDefault="00F06E5A" w:rsidP="00F06E5A">
      <w:pPr>
        <w:rPr>
          <w:lang w:eastAsia="zh-CN"/>
        </w:rPr>
      </w:pPr>
      <w:r w:rsidRPr="00E84E7B">
        <w:rPr>
          <w:lang w:eastAsia="zh-CN"/>
        </w:rPr>
        <w:t xml:space="preserve">Anne Kvist </w:t>
      </w:r>
      <w:r w:rsidRPr="00E84E7B">
        <w:rPr>
          <w:lang w:eastAsia="zh-CN"/>
        </w:rPr>
        <w:tab/>
      </w:r>
      <w:r w:rsidRPr="00E84E7B">
        <w:rPr>
          <w:lang w:eastAsia="zh-CN"/>
        </w:rPr>
        <w:tab/>
      </w:r>
      <w:r w:rsidRPr="00E84E7B">
        <w:rPr>
          <w:lang w:eastAsia="zh-CN"/>
        </w:rPr>
        <w:tab/>
      </w:r>
      <w:r w:rsidRPr="00E84E7B">
        <w:rPr>
          <w:lang w:eastAsia="zh-CN"/>
        </w:rPr>
        <w:tab/>
      </w:r>
      <w:r w:rsidRPr="00E84E7B">
        <w:rPr>
          <w:lang w:eastAsia="zh-CN"/>
        </w:rPr>
        <w:tab/>
        <w:t xml:space="preserve"> </w:t>
      </w:r>
      <w:r w:rsidRPr="00E84E7B">
        <w:rPr>
          <w:lang w:eastAsia="zh-CN"/>
        </w:rPr>
        <w:tab/>
      </w:r>
    </w:p>
    <w:p w14:paraId="6FE463B3" w14:textId="77777777" w:rsidR="00F06E5A" w:rsidRPr="00E84E7B" w:rsidRDefault="00F06E5A" w:rsidP="00F06E5A">
      <w:pPr>
        <w:rPr>
          <w:rStyle w:val="Hyperlink"/>
          <w:lang w:eastAsia="zh-CN"/>
        </w:rPr>
      </w:pPr>
      <w:r>
        <w:rPr>
          <w:rFonts w:hint="eastAsia"/>
          <w:lang w:val="da-DK" w:eastAsia="zh-CN"/>
        </w:rPr>
        <w:t>邮箱</w:t>
      </w:r>
      <w:r w:rsidRPr="00E84E7B">
        <w:rPr>
          <w:rFonts w:hint="eastAsia"/>
          <w:lang w:eastAsia="zh-CN"/>
        </w:rPr>
        <w:t>：</w:t>
      </w:r>
      <w:r w:rsidRPr="00E84E7B">
        <w:rPr>
          <w:lang w:eastAsia="zh-CN"/>
        </w:rPr>
        <w:t xml:space="preserve"> </w:t>
      </w:r>
      <w:hyperlink r:id="rId11" w:history="1">
        <w:r w:rsidRPr="00E84E7B">
          <w:rPr>
            <w:rStyle w:val="Hyperlink"/>
            <w:lang w:eastAsia="zh-CN"/>
          </w:rPr>
          <w:t>akv@blue.world</w:t>
        </w:r>
      </w:hyperlink>
      <w:r w:rsidRPr="00E84E7B">
        <w:rPr>
          <w:lang w:eastAsia="zh-CN"/>
        </w:rPr>
        <w:t xml:space="preserve">    </w:t>
      </w:r>
      <w:r w:rsidRPr="00E84E7B">
        <w:rPr>
          <w:lang w:eastAsia="zh-CN"/>
        </w:rPr>
        <w:tab/>
      </w:r>
      <w:r w:rsidRPr="00E84E7B">
        <w:rPr>
          <w:lang w:eastAsia="zh-CN"/>
        </w:rPr>
        <w:tab/>
        <w:t xml:space="preserve"> </w:t>
      </w:r>
    </w:p>
    <w:p w14:paraId="09B1B113" w14:textId="77777777" w:rsidR="00C7391B" w:rsidRDefault="00F06E5A" w:rsidP="00F06E5A">
      <w:pPr>
        <w:rPr>
          <w:lang w:eastAsia="zh-CN"/>
        </w:rPr>
      </w:pPr>
      <w:r>
        <w:rPr>
          <w:rFonts w:hint="eastAsia"/>
          <w:lang w:eastAsia="zh-CN"/>
        </w:rPr>
        <w:t>手机</w:t>
      </w:r>
      <w:r w:rsidRPr="00E84E7B">
        <w:rPr>
          <w:rFonts w:hint="eastAsia"/>
          <w:lang w:eastAsia="zh-CN"/>
        </w:rPr>
        <w:t>：</w:t>
      </w:r>
      <w:r w:rsidRPr="00E84E7B">
        <w:rPr>
          <w:lang w:eastAsia="zh-CN"/>
        </w:rPr>
        <w:t xml:space="preserve"> +45 31 60 16 71</w:t>
      </w:r>
      <w:r w:rsidRPr="00E84E7B">
        <w:rPr>
          <w:lang w:eastAsia="zh-CN"/>
        </w:rPr>
        <w:tab/>
      </w:r>
      <w:r w:rsidR="00680ABC" w:rsidRPr="00E62FB7">
        <w:rPr>
          <w:lang w:eastAsia="zh-CN"/>
        </w:rPr>
        <w:tab/>
      </w:r>
    </w:p>
    <w:p w14:paraId="22B08B3B" w14:textId="7617CA1D" w:rsidR="00680ABC" w:rsidRPr="00E62FB7" w:rsidRDefault="00680ABC" w:rsidP="00F06E5A">
      <w:pPr>
        <w:rPr>
          <w:lang w:eastAsia="zh-CN"/>
        </w:rPr>
      </w:pPr>
      <w:r w:rsidRPr="00E62FB7">
        <w:rPr>
          <w:lang w:eastAsia="zh-CN"/>
        </w:rPr>
        <w:tab/>
      </w:r>
      <w:r w:rsidRPr="00E62FB7">
        <w:rPr>
          <w:lang w:eastAsia="zh-CN"/>
        </w:rPr>
        <w:tab/>
      </w:r>
      <w:r w:rsidRPr="00E62FB7">
        <w:rPr>
          <w:lang w:eastAsia="zh-CN"/>
        </w:rPr>
        <w:tab/>
      </w:r>
    </w:p>
    <w:p w14:paraId="09E552FA" w14:textId="15D9F0EB" w:rsidR="00DD644B" w:rsidRPr="00E84E7B" w:rsidRDefault="00DD644B" w:rsidP="00C7391B">
      <w:pPr>
        <w:pStyle w:val="Heading2"/>
        <w:rPr>
          <w:lang w:eastAsia="zh-CN"/>
        </w:rPr>
      </w:pPr>
      <w:r w:rsidRPr="00E36ECD">
        <w:rPr>
          <w:rFonts w:hint="eastAsia"/>
          <w:lang w:val="da-DK" w:eastAsia="zh-CN"/>
        </w:rPr>
        <w:t>关于蓝界科技</w:t>
      </w:r>
      <w:r w:rsidRPr="00E84E7B">
        <w:rPr>
          <w:rFonts w:hint="eastAsia"/>
          <w:lang w:eastAsia="zh-CN"/>
        </w:rPr>
        <w:t>（</w:t>
      </w:r>
      <w:r w:rsidRPr="00E84E7B">
        <w:rPr>
          <w:rFonts w:hint="eastAsia"/>
          <w:lang w:eastAsia="zh-CN"/>
        </w:rPr>
        <w:t>Blue World Technologies</w:t>
      </w:r>
      <w:r w:rsidRPr="00E84E7B">
        <w:rPr>
          <w:rFonts w:hint="eastAsia"/>
          <w:lang w:eastAsia="zh-CN"/>
        </w:rPr>
        <w:t>）</w:t>
      </w:r>
    </w:p>
    <w:p w14:paraId="3DACF1C0" w14:textId="77777777" w:rsidR="00DD644B" w:rsidRPr="00B05813" w:rsidRDefault="00DD644B" w:rsidP="00DD644B">
      <w:pPr>
        <w:rPr>
          <w:sz w:val="18"/>
          <w:szCs w:val="18"/>
          <w:lang w:eastAsia="zh-CN"/>
        </w:rPr>
      </w:pPr>
      <w:r w:rsidRPr="00B05813">
        <w:rPr>
          <w:sz w:val="18"/>
          <w:szCs w:val="18"/>
          <w:lang w:eastAsia="zh-CN"/>
        </w:rPr>
        <w:t>蓝界科技是一家有雄心和远见的高温质子交换膜燃料电池组件及系统研发商和制造商</w:t>
      </w:r>
      <w:r w:rsidRPr="00B05813">
        <w:rPr>
          <w:rFonts w:hint="eastAsia"/>
          <w:sz w:val="18"/>
          <w:szCs w:val="18"/>
          <w:lang w:eastAsia="zh-CN"/>
        </w:rPr>
        <w:t>。其产品可应用于全球固定电源、</w:t>
      </w:r>
      <w:r w:rsidRPr="00B05813">
        <w:rPr>
          <w:sz w:val="18"/>
          <w:szCs w:val="18"/>
          <w:lang w:eastAsia="zh-CN"/>
        </w:rPr>
        <w:t>APU</w:t>
      </w:r>
      <w:r w:rsidRPr="00B05813">
        <w:rPr>
          <w:rFonts w:hint="eastAsia"/>
          <w:sz w:val="18"/>
          <w:szCs w:val="18"/>
          <w:lang w:eastAsia="zh-CN"/>
        </w:rPr>
        <w:t>、汽车和重型交通运输等场景。其燃料电池将成为内燃机和柴油发电机的绿色替代品。作为</w:t>
      </w:r>
      <w:r w:rsidRPr="00B05813">
        <w:rPr>
          <w:rFonts w:hint="eastAsia"/>
          <w:sz w:val="18"/>
          <w:szCs w:val="18"/>
          <w:lang w:eastAsia="zh-CN"/>
        </w:rPr>
        <w:t>Power</w:t>
      </w:r>
      <w:r w:rsidRPr="00B05813">
        <w:rPr>
          <w:sz w:val="18"/>
          <w:szCs w:val="18"/>
          <w:lang w:eastAsia="zh-CN"/>
        </w:rPr>
        <w:t>-to-X</w:t>
      </w:r>
      <w:r w:rsidRPr="00B05813">
        <w:rPr>
          <w:rFonts w:hint="eastAsia"/>
          <w:sz w:val="18"/>
          <w:szCs w:val="18"/>
          <w:lang w:eastAsia="zh-CN"/>
        </w:rPr>
        <w:t>生态系统的一环，其甲醇燃料电池技术将为无法实现直接电气化或无法应用电池技术等领域的绿色转换提供解决方案。</w:t>
      </w:r>
    </w:p>
    <w:p w14:paraId="2EC31DAE" w14:textId="77777777" w:rsidR="00DD644B" w:rsidRPr="00B05813" w:rsidRDefault="00DD644B" w:rsidP="00DD644B">
      <w:pPr>
        <w:rPr>
          <w:sz w:val="18"/>
          <w:szCs w:val="18"/>
          <w:lang w:eastAsia="zh-CN"/>
        </w:rPr>
      </w:pPr>
    </w:p>
    <w:p w14:paraId="0E566844" w14:textId="77777777" w:rsidR="00DD644B" w:rsidRPr="00B05813" w:rsidRDefault="00DD644B" w:rsidP="00DD644B">
      <w:pPr>
        <w:rPr>
          <w:sz w:val="18"/>
          <w:szCs w:val="18"/>
          <w:lang w:eastAsia="zh-CN"/>
        </w:rPr>
      </w:pPr>
      <w:r w:rsidRPr="00B05813">
        <w:rPr>
          <w:sz w:val="18"/>
          <w:szCs w:val="18"/>
          <w:lang w:eastAsia="zh-CN"/>
        </w:rPr>
        <w:t>蓝界科技的燃料电池的以甲醇燃料为主。甲醇是</w:t>
      </w:r>
      <w:r w:rsidRPr="00B05813">
        <w:rPr>
          <w:rFonts w:hint="eastAsia"/>
          <w:sz w:val="18"/>
          <w:szCs w:val="18"/>
          <w:lang w:eastAsia="zh-CN"/>
        </w:rPr>
        <w:t>一种可再生、可使用现有基础设施便捷便宜实现长时间存储和全球运输的液态燃料。</w:t>
      </w:r>
    </w:p>
    <w:p w14:paraId="23EABA31" w14:textId="77777777" w:rsidR="00DD644B" w:rsidRPr="00B05813" w:rsidRDefault="00DD644B" w:rsidP="00DD644B">
      <w:pPr>
        <w:rPr>
          <w:sz w:val="18"/>
          <w:szCs w:val="18"/>
          <w:lang w:eastAsia="zh-CN"/>
        </w:rPr>
      </w:pPr>
    </w:p>
    <w:p w14:paraId="7EF5BA32" w14:textId="77777777" w:rsidR="00DD644B" w:rsidRPr="00B05813" w:rsidRDefault="00DD644B" w:rsidP="00DD644B">
      <w:pPr>
        <w:rPr>
          <w:sz w:val="18"/>
          <w:szCs w:val="18"/>
          <w:lang w:eastAsia="zh-CN"/>
        </w:rPr>
      </w:pPr>
      <w:r w:rsidRPr="00B05813">
        <w:rPr>
          <w:rFonts w:hint="eastAsia"/>
          <w:sz w:val="18"/>
          <w:szCs w:val="18"/>
          <w:lang w:eastAsia="zh-CN"/>
        </w:rPr>
        <w:t>蓝界科技由拥有丰富的燃料电池行业经验的团队创立，公司的目标在于通过大规模生产实现甲醇燃料电池技术的商业化。蓝界科技致力于高温质子交换膜与甲醇重整相结合的技术，其产品设计简洁，能量转换效率高，拥有碳排量低、燃料成本低、有害物零排放等显著优点。</w:t>
      </w:r>
    </w:p>
    <w:p w14:paraId="33F50C8C" w14:textId="77777777" w:rsidR="00DD644B" w:rsidRPr="00B05813" w:rsidRDefault="00DD644B" w:rsidP="00DD644B">
      <w:pPr>
        <w:rPr>
          <w:sz w:val="18"/>
          <w:szCs w:val="18"/>
          <w:lang w:eastAsia="zh-CN"/>
        </w:rPr>
      </w:pPr>
    </w:p>
    <w:p w14:paraId="5AEF1E6A" w14:textId="77777777" w:rsidR="00DD644B" w:rsidRPr="00B05813" w:rsidRDefault="00DD644B" w:rsidP="00DD644B">
      <w:pPr>
        <w:rPr>
          <w:sz w:val="18"/>
          <w:szCs w:val="18"/>
        </w:rPr>
      </w:pPr>
      <w:r w:rsidRPr="00B05813">
        <w:rPr>
          <w:rFonts w:hint="eastAsia"/>
          <w:sz w:val="18"/>
          <w:szCs w:val="18"/>
          <w:lang w:eastAsia="zh-CN"/>
        </w:rPr>
        <w:t>欢迎访问我们的主页</w:t>
      </w:r>
      <w:r w:rsidRPr="00B05813">
        <w:rPr>
          <w:sz w:val="18"/>
          <w:szCs w:val="18"/>
        </w:rPr>
        <w:t xml:space="preserve"> </w:t>
      </w:r>
      <w:hyperlink r:id="rId12" w:history="1">
        <w:r w:rsidRPr="00B05813">
          <w:rPr>
            <w:rStyle w:val="Hyperlink"/>
            <w:sz w:val="18"/>
            <w:szCs w:val="18"/>
          </w:rPr>
          <w:t>www.blue.world</w:t>
        </w:r>
      </w:hyperlink>
      <w:r w:rsidRPr="00B05813">
        <w:rPr>
          <w:sz w:val="18"/>
          <w:szCs w:val="18"/>
        </w:rPr>
        <w:t xml:space="preserve"> </w:t>
      </w:r>
      <w:r w:rsidRPr="00B05813">
        <w:rPr>
          <w:rFonts w:hint="eastAsia"/>
          <w:sz w:val="18"/>
          <w:szCs w:val="18"/>
          <w:lang w:eastAsia="zh-CN"/>
        </w:rPr>
        <w:t>或社交媒体</w:t>
      </w:r>
      <w:r w:rsidRPr="00B05813">
        <w:rPr>
          <w:sz w:val="18"/>
          <w:szCs w:val="18"/>
        </w:rPr>
        <w:t xml:space="preserve"> </w:t>
      </w:r>
      <w:hyperlink r:id="rId13" w:anchor="social-media" w:history="1">
        <w:r w:rsidRPr="00B05813">
          <w:rPr>
            <w:rStyle w:val="Hyperlink"/>
            <w:sz w:val="18"/>
            <w:szCs w:val="18"/>
          </w:rPr>
          <w:t>social media</w:t>
        </w:r>
      </w:hyperlink>
      <w:r w:rsidRPr="00B05813">
        <w:rPr>
          <w:rFonts w:hint="eastAsia"/>
          <w:sz w:val="18"/>
          <w:szCs w:val="18"/>
          <w:lang w:eastAsia="zh-CN"/>
        </w:rPr>
        <w:t>了解更多资讯。</w:t>
      </w:r>
    </w:p>
    <w:p w14:paraId="5C1A5B04" w14:textId="547E303F" w:rsidR="00961448" w:rsidRPr="004B69DF" w:rsidRDefault="00961448" w:rsidP="00487DE1"/>
    <w:sectPr w:rsidR="00961448" w:rsidRPr="004B69DF" w:rsidSect="00365B3A">
      <w:headerReference w:type="default" r:id="rId14"/>
      <w:footerReference w:type="default" r:id="rId15"/>
      <w:pgSz w:w="11906" w:h="16838"/>
      <w:pgMar w:top="1701" w:right="1701" w:bottom="1418" w:left="1418" w:header="130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4321D" w14:textId="77777777" w:rsidR="00281F10" w:rsidRDefault="00281F10" w:rsidP="00170FF8">
      <w:r>
        <w:separator/>
      </w:r>
    </w:p>
  </w:endnote>
  <w:endnote w:type="continuationSeparator" w:id="0">
    <w:p w14:paraId="128875F6" w14:textId="77777777" w:rsidR="00281F10" w:rsidRDefault="00281F10" w:rsidP="00170FF8">
      <w:r>
        <w:continuationSeparator/>
      </w:r>
    </w:p>
  </w:endnote>
  <w:endnote w:type="continuationNotice" w:id="1">
    <w:p w14:paraId="701BA5BB" w14:textId="77777777" w:rsidR="00281F10" w:rsidRDefault="00281F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72942"/>
      <w:docPartObj>
        <w:docPartGallery w:val="Page Numbers (Bottom of Page)"/>
        <w:docPartUnique/>
      </w:docPartObj>
    </w:sdtPr>
    <w:sdtEndPr>
      <w:rPr>
        <w:color w:val="BFBFBF" w:themeColor="background1" w:themeShade="BF"/>
        <w:sz w:val="18"/>
        <w:szCs w:val="18"/>
      </w:rPr>
    </w:sdtEndPr>
    <w:sdtContent>
      <w:sdt>
        <w:sdtPr>
          <w:rPr>
            <w:color w:val="BFBFBF" w:themeColor="background1" w:themeShade="BF"/>
          </w:rPr>
          <w:id w:val="1728636285"/>
          <w:docPartObj>
            <w:docPartGallery w:val="Page Numbers (Top of Page)"/>
            <w:docPartUnique/>
          </w:docPartObj>
        </w:sdtPr>
        <w:sdtEndPr>
          <w:rPr>
            <w:sz w:val="18"/>
            <w:szCs w:val="18"/>
          </w:rPr>
        </w:sdtEndPr>
        <w:sdtContent>
          <w:p w14:paraId="0E61C8EB" w14:textId="77777777" w:rsidR="00365B3A" w:rsidRPr="00365B3A" w:rsidRDefault="00365B3A">
            <w:pPr>
              <w:pStyle w:val="Footer"/>
              <w:jc w:val="center"/>
              <w:rPr>
                <w:bCs/>
                <w:color w:val="BFBFBF" w:themeColor="background1" w:themeShade="BF"/>
                <w:sz w:val="18"/>
                <w:szCs w:val="18"/>
              </w:rPr>
            </w:pPr>
            <w:r w:rsidRPr="00365B3A">
              <w:rPr>
                <w:color w:val="BFBFBF" w:themeColor="background1" w:themeShade="BF"/>
                <w:sz w:val="18"/>
                <w:szCs w:val="18"/>
              </w:rPr>
              <w:t xml:space="preserve">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PAGE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r w:rsidRPr="00365B3A">
              <w:rPr>
                <w:color w:val="BFBFBF" w:themeColor="background1" w:themeShade="BF"/>
                <w:sz w:val="18"/>
                <w:szCs w:val="18"/>
              </w:rPr>
              <w:t xml:space="preserve"> / </w:t>
            </w:r>
            <w:r w:rsidRPr="00365B3A">
              <w:rPr>
                <w:bCs/>
                <w:color w:val="BFBFBF" w:themeColor="background1" w:themeShade="BF"/>
                <w:sz w:val="18"/>
                <w:szCs w:val="18"/>
              </w:rPr>
              <w:fldChar w:fldCharType="begin"/>
            </w:r>
            <w:r w:rsidRPr="00365B3A">
              <w:rPr>
                <w:bCs/>
                <w:color w:val="BFBFBF" w:themeColor="background1" w:themeShade="BF"/>
                <w:sz w:val="18"/>
                <w:szCs w:val="18"/>
              </w:rPr>
              <w:instrText xml:space="preserve"> NUMPAGES  </w:instrText>
            </w:r>
            <w:r w:rsidRPr="00365B3A">
              <w:rPr>
                <w:bCs/>
                <w:color w:val="BFBFBF" w:themeColor="background1" w:themeShade="BF"/>
                <w:sz w:val="18"/>
                <w:szCs w:val="18"/>
              </w:rPr>
              <w:fldChar w:fldCharType="separate"/>
            </w:r>
            <w:r w:rsidRPr="00365B3A">
              <w:rPr>
                <w:bCs/>
                <w:noProof/>
                <w:color w:val="BFBFBF" w:themeColor="background1" w:themeShade="BF"/>
                <w:sz w:val="18"/>
                <w:szCs w:val="18"/>
              </w:rPr>
              <w:t>2</w:t>
            </w:r>
            <w:r w:rsidRPr="00365B3A">
              <w:rPr>
                <w:bCs/>
                <w:color w:val="BFBFBF" w:themeColor="background1" w:themeShade="BF"/>
                <w:sz w:val="18"/>
                <w:szCs w:val="18"/>
              </w:rPr>
              <w:fldChar w:fldCharType="end"/>
            </w:r>
          </w:p>
          <w:p w14:paraId="586592FF" w14:textId="77777777" w:rsidR="00365B3A" w:rsidRPr="00365B3A" w:rsidRDefault="00281F10">
            <w:pPr>
              <w:pStyle w:val="Footer"/>
              <w:jc w:val="center"/>
              <w:rPr>
                <w:color w:val="BFBFBF" w:themeColor="background1" w:themeShade="BF"/>
                <w:sz w:val="18"/>
                <w:szCs w:val="18"/>
              </w:rPr>
            </w:pPr>
          </w:p>
        </w:sdtContent>
      </w:sdt>
    </w:sdtContent>
  </w:sdt>
  <w:p w14:paraId="4BC5203F" w14:textId="77777777" w:rsidR="00365B3A" w:rsidRPr="00365B3A" w:rsidRDefault="00365B3A" w:rsidP="00365B3A">
    <w:pPr>
      <w:pStyle w:val="Footer"/>
      <w:jc w:val="center"/>
      <w:rPr>
        <w:color w:val="BFBFBF" w:themeColor="background1" w:themeShade="BF"/>
        <w:sz w:val="18"/>
        <w:szCs w:val="18"/>
      </w:rPr>
    </w:pPr>
    <w:r w:rsidRPr="00365B3A">
      <w:rPr>
        <w:color w:val="BFBFBF" w:themeColor="background1" w:themeShade="BF"/>
        <w:sz w:val="18"/>
        <w:szCs w:val="18"/>
      </w:rPr>
      <w:t>Blue World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45C28" w14:textId="77777777" w:rsidR="00281F10" w:rsidRDefault="00281F10" w:rsidP="00170FF8">
      <w:r>
        <w:separator/>
      </w:r>
    </w:p>
  </w:footnote>
  <w:footnote w:type="continuationSeparator" w:id="0">
    <w:p w14:paraId="75E9737E" w14:textId="77777777" w:rsidR="00281F10" w:rsidRDefault="00281F10" w:rsidP="00170FF8">
      <w:r>
        <w:continuationSeparator/>
      </w:r>
    </w:p>
  </w:footnote>
  <w:footnote w:type="continuationNotice" w:id="1">
    <w:p w14:paraId="6D92E2CD" w14:textId="77777777" w:rsidR="00281F10" w:rsidRDefault="00281F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81AE" w14:textId="77777777" w:rsidR="00170FF8" w:rsidRDefault="00170FF8" w:rsidP="00170FF8">
    <w:pPr>
      <w:pStyle w:val="Header"/>
      <w:jc w:val="right"/>
    </w:pPr>
    <w:r>
      <w:rPr>
        <w:noProof/>
      </w:rPr>
      <w:drawing>
        <wp:anchor distT="0" distB="0" distL="114300" distR="114300" simplePos="0" relativeHeight="251658240" behindDoc="1" locked="0" layoutInCell="1" allowOverlap="1" wp14:anchorId="3EFE027F" wp14:editId="31B29096">
          <wp:simplePos x="0" y="0"/>
          <wp:positionH relativeFrom="rightMargin">
            <wp:posOffset>-178338</wp:posOffset>
          </wp:positionH>
          <wp:positionV relativeFrom="page">
            <wp:posOffset>289560</wp:posOffset>
          </wp:positionV>
          <wp:extent cx="925006" cy="54000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WorldTechnologies_logo_small_CMYK.png"/>
                  <pic:cNvPicPr/>
                </pic:nvPicPr>
                <pic:blipFill>
                  <a:blip r:embed="rId1" cstate="hqprint">
                    <a:extLst>
                      <a:ext uri="{28A0092B-C50C-407E-A947-70E740481C1C}">
                        <a14:useLocalDpi xmlns:a14="http://schemas.microsoft.com/office/drawing/2010/main"/>
                      </a:ext>
                    </a:extLst>
                  </a:blip>
                  <a:stretch>
                    <a:fillRect/>
                  </a:stretch>
                </pic:blipFill>
                <pic:spPr>
                  <a:xfrm>
                    <a:off x="0" y="0"/>
                    <a:ext cx="925006" cy="54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78685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EC87844"/>
    <w:lvl w:ilvl="0" w:tplc="C682DAE0">
      <w:start w:val="1"/>
      <w:numFmt w:val="decimal"/>
      <w:lvlText w:val="%1."/>
      <w:lvlJc w:val="left"/>
      <w:pPr>
        <w:tabs>
          <w:tab w:val="num" w:pos="1209"/>
        </w:tabs>
        <w:ind w:left="1209" w:hanging="360"/>
      </w:pPr>
    </w:lvl>
    <w:lvl w:ilvl="1" w:tplc="75501730">
      <w:numFmt w:val="decimal"/>
      <w:lvlText w:val=""/>
      <w:lvlJc w:val="left"/>
    </w:lvl>
    <w:lvl w:ilvl="2" w:tplc="D6680A66">
      <w:numFmt w:val="decimal"/>
      <w:lvlText w:val=""/>
      <w:lvlJc w:val="left"/>
    </w:lvl>
    <w:lvl w:ilvl="3" w:tplc="524E077A">
      <w:numFmt w:val="decimal"/>
      <w:lvlText w:val=""/>
      <w:lvlJc w:val="left"/>
    </w:lvl>
    <w:lvl w:ilvl="4" w:tplc="165634C4">
      <w:numFmt w:val="decimal"/>
      <w:lvlText w:val=""/>
      <w:lvlJc w:val="left"/>
    </w:lvl>
    <w:lvl w:ilvl="5" w:tplc="96827AB2">
      <w:numFmt w:val="decimal"/>
      <w:lvlText w:val=""/>
      <w:lvlJc w:val="left"/>
    </w:lvl>
    <w:lvl w:ilvl="6" w:tplc="9FECC244">
      <w:numFmt w:val="decimal"/>
      <w:lvlText w:val=""/>
      <w:lvlJc w:val="left"/>
    </w:lvl>
    <w:lvl w:ilvl="7" w:tplc="4F9C768C">
      <w:numFmt w:val="decimal"/>
      <w:lvlText w:val=""/>
      <w:lvlJc w:val="left"/>
    </w:lvl>
    <w:lvl w:ilvl="8" w:tplc="3A3C5F9C">
      <w:numFmt w:val="decimal"/>
      <w:lvlText w:val=""/>
      <w:lvlJc w:val="left"/>
    </w:lvl>
  </w:abstractNum>
  <w:abstractNum w:abstractNumId="2" w15:restartNumberingAfterBreak="0">
    <w:nsid w:val="FFFFFF7E"/>
    <w:multiLevelType w:val="hybridMultilevel"/>
    <w:tmpl w:val="A2A07906"/>
    <w:lvl w:ilvl="0" w:tplc="C3866128">
      <w:start w:val="1"/>
      <w:numFmt w:val="decimal"/>
      <w:lvlText w:val="%1."/>
      <w:lvlJc w:val="left"/>
      <w:pPr>
        <w:tabs>
          <w:tab w:val="num" w:pos="926"/>
        </w:tabs>
        <w:ind w:left="926" w:hanging="360"/>
      </w:pPr>
    </w:lvl>
    <w:lvl w:ilvl="1" w:tplc="C556FD42">
      <w:numFmt w:val="decimal"/>
      <w:lvlText w:val=""/>
      <w:lvlJc w:val="left"/>
    </w:lvl>
    <w:lvl w:ilvl="2" w:tplc="5DE47352">
      <w:numFmt w:val="decimal"/>
      <w:lvlText w:val=""/>
      <w:lvlJc w:val="left"/>
    </w:lvl>
    <w:lvl w:ilvl="3" w:tplc="6CAEBFD2">
      <w:numFmt w:val="decimal"/>
      <w:lvlText w:val=""/>
      <w:lvlJc w:val="left"/>
    </w:lvl>
    <w:lvl w:ilvl="4" w:tplc="73C2696A">
      <w:numFmt w:val="decimal"/>
      <w:lvlText w:val=""/>
      <w:lvlJc w:val="left"/>
    </w:lvl>
    <w:lvl w:ilvl="5" w:tplc="873EEA76">
      <w:numFmt w:val="decimal"/>
      <w:lvlText w:val=""/>
      <w:lvlJc w:val="left"/>
    </w:lvl>
    <w:lvl w:ilvl="6" w:tplc="3B3E44C4">
      <w:numFmt w:val="decimal"/>
      <w:lvlText w:val=""/>
      <w:lvlJc w:val="left"/>
    </w:lvl>
    <w:lvl w:ilvl="7" w:tplc="AA0AEDDA">
      <w:numFmt w:val="decimal"/>
      <w:lvlText w:val=""/>
      <w:lvlJc w:val="left"/>
    </w:lvl>
    <w:lvl w:ilvl="8" w:tplc="5E8A466E">
      <w:numFmt w:val="decimal"/>
      <w:lvlText w:val=""/>
      <w:lvlJc w:val="left"/>
    </w:lvl>
  </w:abstractNum>
  <w:abstractNum w:abstractNumId="3" w15:restartNumberingAfterBreak="0">
    <w:nsid w:val="FFFFFF7F"/>
    <w:multiLevelType w:val="hybridMultilevel"/>
    <w:tmpl w:val="F8C89E38"/>
    <w:lvl w:ilvl="0" w:tplc="FF589FFE">
      <w:start w:val="1"/>
      <w:numFmt w:val="decimal"/>
      <w:lvlText w:val="%1."/>
      <w:lvlJc w:val="left"/>
      <w:pPr>
        <w:tabs>
          <w:tab w:val="num" w:pos="643"/>
        </w:tabs>
        <w:ind w:left="643" w:hanging="360"/>
      </w:pPr>
    </w:lvl>
    <w:lvl w:ilvl="1" w:tplc="45AC3258">
      <w:numFmt w:val="decimal"/>
      <w:lvlText w:val=""/>
      <w:lvlJc w:val="left"/>
    </w:lvl>
    <w:lvl w:ilvl="2" w:tplc="E0EE95C8">
      <w:numFmt w:val="decimal"/>
      <w:lvlText w:val=""/>
      <w:lvlJc w:val="left"/>
    </w:lvl>
    <w:lvl w:ilvl="3" w:tplc="945CFFF2">
      <w:numFmt w:val="decimal"/>
      <w:lvlText w:val=""/>
      <w:lvlJc w:val="left"/>
    </w:lvl>
    <w:lvl w:ilvl="4" w:tplc="7FE043F0">
      <w:numFmt w:val="decimal"/>
      <w:lvlText w:val=""/>
      <w:lvlJc w:val="left"/>
    </w:lvl>
    <w:lvl w:ilvl="5" w:tplc="B2C4AE26">
      <w:numFmt w:val="decimal"/>
      <w:lvlText w:val=""/>
      <w:lvlJc w:val="left"/>
    </w:lvl>
    <w:lvl w:ilvl="6" w:tplc="6E509338">
      <w:numFmt w:val="decimal"/>
      <w:lvlText w:val=""/>
      <w:lvlJc w:val="left"/>
    </w:lvl>
    <w:lvl w:ilvl="7" w:tplc="4720EC18">
      <w:numFmt w:val="decimal"/>
      <w:lvlText w:val=""/>
      <w:lvlJc w:val="left"/>
    </w:lvl>
    <w:lvl w:ilvl="8" w:tplc="E18084B2">
      <w:numFmt w:val="decimal"/>
      <w:lvlText w:val=""/>
      <w:lvlJc w:val="left"/>
    </w:lvl>
  </w:abstractNum>
  <w:abstractNum w:abstractNumId="4" w15:restartNumberingAfterBreak="0">
    <w:nsid w:val="FFFFFF80"/>
    <w:multiLevelType w:val="hybridMultilevel"/>
    <w:tmpl w:val="D800F918"/>
    <w:lvl w:ilvl="0" w:tplc="5B36870A">
      <w:start w:val="1"/>
      <w:numFmt w:val="bullet"/>
      <w:lvlText w:val=""/>
      <w:lvlJc w:val="left"/>
      <w:pPr>
        <w:tabs>
          <w:tab w:val="num" w:pos="1492"/>
        </w:tabs>
        <w:ind w:left="1492" w:hanging="360"/>
      </w:pPr>
      <w:rPr>
        <w:rFonts w:ascii="Symbol" w:hAnsi="Symbol" w:hint="default"/>
      </w:rPr>
    </w:lvl>
    <w:lvl w:ilvl="1" w:tplc="1F4AA4A0">
      <w:numFmt w:val="decimal"/>
      <w:lvlText w:val=""/>
      <w:lvlJc w:val="left"/>
    </w:lvl>
    <w:lvl w:ilvl="2" w:tplc="3B4C5D74">
      <w:numFmt w:val="decimal"/>
      <w:lvlText w:val=""/>
      <w:lvlJc w:val="left"/>
    </w:lvl>
    <w:lvl w:ilvl="3" w:tplc="95EE78F4">
      <w:numFmt w:val="decimal"/>
      <w:lvlText w:val=""/>
      <w:lvlJc w:val="left"/>
    </w:lvl>
    <w:lvl w:ilvl="4" w:tplc="CD2EF140">
      <w:numFmt w:val="decimal"/>
      <w:lvlText w:val=""/>
      <w:lvlJc w:val="left"/>
    </w:lvl>
    <w:lvl w:ilvl="5" w:tplc="B7A499DA">
      <w:numFmt w:val="decimal"/>
      <w:lvlText w:val=""/>
      <w:lvlJc w:val="left"/>
    </w:lvl>
    <w:lvl w:ilvl="6" w:tplc="ACF022B4">
      <w:numFmt w:val="decimal"/>
      <w:lvlText w:val=""/>
      <w:lvlJc w:val="left"/>
    </w:lvl>
    <w:lvl w:ilvl="7" w:tplc="CE2CFA5A">
      <w:numFmt w:val="decimal"/>
      <w:lvlText w:val=""/>
      <w:lvlJc w:val="left"/>
    </w:lvl>
    <w:lvl w:ilvl="8" w:tplc="109A4284">
      <w:numFmt w:val="decimal"/>
      <w:lvlText w:val=""/>
      <w:lvlJc w:val="left"/>
    </w:lvl>
  </w:abstractNum>
  <w:abstractNum w:abstractNumId="5" w15:restartNumberingAfterBreak="0">
    <w:nsid w:val="FFFFFF81"/>
    <w:multiLevelType w:val="hybridMultilevel"/>
    <w:tmpl w:val="90E2D144"/>
    <w:lvl w:ilvl="0" w:tplc="A3A8D3FA">
      <w:start w:val="1"/>
      <w:numFmt w:val="bullet"/>
      <w:lvlText w:val=""/>
      <w:lvlJc w:val="left"/>
      <w:pPr>
        <w:tabs>
          <w:tab w:val="num" w:pos="1209"/>
        </w:tabs>
        <w:ind w:left="1209" w:hanging="360"/>
      </w:pPr>
      <w:rPr>
        <w:rFonts w:ascii="Symbol" w:hAnsi="Symbol" w:hint="default"/>
      </w:rPr>
    </w:lvl>
    <w:lvl w:ilvl="1" w:tplc="D6EC969E">
      <w:numFmt w:val="decimal"/>
      <w:lvlText w:val=""/>
      <w:lvlJc w:val="left"/>
    </w:lvl>
    <w:lvl w:ilvl="2" w:tplc="9748273E">
      <w:numFmt w:val="decimal"/>
      <w:lvlText w:val=""/>
      <w:lvlJc w:val="left"/>
    </w:lvl>
    <w:lvl w:ilvl="3" w:tplc="F0CC63B6">
      <w:numFmt w:val="decimal"/>
      <w:lvlText w:val=""/>
      <w:lvlJc w:val="left"/>
    </w:lvl>
    <w:lvl w:ilvl="4" w:tplc="AB60F3C6">
      <w:numFmt w:val="decimal"/>
      <w:lvlText w:val=""/>
      <w:lvlJc w:val="left"/>
    </w:lvl>
    <w:lvl w:ilvl="5" w:tplc="B422194A">
      <w:numFmt w:val="decimal"/>
      <w:lvlText w:val=""/>
      <w:lvlJc w:val="left"/>
    </w:lvl>
    <w:lvl w:ilvl="6" w:tplc="97ECD82C">
      <w:numFmt w:val="decimal"/>
      <w:lvlText w:val=""/>
      <w:lvlJc w:val="left"/>
    </w:lvl>
    <w:lvl w:ilvl="7" w:tplc="87089EBC">
      <w:numFmt w:val="decimal"/>
      <w:lvlText w:val=""/>
      <w:lvlJc w:val="left"/>
    </w:lvl>
    <w:lvl w:ilvl="8" w:tplc="1B1C7366">
      <w:numFmt w:val="decimal"/>
      <w:lvlText w:val=""/>
      <w:lvlJc w:val="left"/>
    </w:lvl>
  </w:abstractNum>
  <w:abstractNum w:abstractNumId="6" w15:restartNumberingAfterBreak="0">
    <w:nsid w:val="FFFFFF82"/>
    <w:multiLevelType w:val="hybridMultilevel"/>
    <w:tmpl w:val="2248A718"/>
    <w:lvl w:ilvl="0" w:tplc="4A60AB6C">
      <w:start w:val="1"/>
      <w:numFmt w:val="bullet"/>
      <w:lvlText w:val=""/>
      <w:lvlJc w:val="left"/>
      <w:pPr>
        <w:tabs>
          <w:tab w:val="num" w:pos="926"/>
        </w:tabs>
        <w:ind w:left="926" w:hanging="360"/>
      </w:pPr>
      <w:rPr>
        <w:rFonts w:ascii="Symbol" w:hAnsi="Symbol" w:hint="default"/>
      </w:rPr>
    </w:lvl>
    <w:lvl w:ilvl="1" w:tplc="E934EE9E">
      <w:numFmt w:val="decimal"/>
      <w:lvlText w:val=""/>
      <w:lvlJc w:val="left"/>
    </w:lvl>
    <w:lvl w:ilvl="2" w:tplc="E1F03282">
      <w:numFmt w:val="decimal"/>
      <w:lvlText w:val=""/>
      <w:lvlJc w:val="left"/>
    </w:lvl>
    <w:lvl w:ilvl="3" w:tplc="24B0FF5A">
      <w:numFmt w:val="decimal"/>
      <w:lvlText w:val=""/>
      <w:lvlJc w:val="left"/>
    </w:lvl>
    <w:lvl w:ilvl="4" w:tplc="BD2E00AC">
      <w:numFmt w:val="decimal"/>
      <w:lvlText w:val=""/>
      <w:lvlJc w:val="left"/>
    </w:lvl>
    <w:lvl w:ilvl="5" w:tplc="2E4C9BBC">
      <w:numFmt w:val="decimal"/>
      <w:lvlText w:val=""/>
      <w:lvlJc w:val="left"/>
    </w:lvl>
    <w:lvl w:ilvl="6" w:tplc="FF9A39B6">
      <w:numFmt w:val="decimal"/>
      <w:lvlText w:val=""/>
      <w:lvlJc w:val="left"/>
    </w:lvl>
    <w:lvl w:ilvl="7" w:tplc="4AA40992">
      <w:numFmt w:val="decimal"/>
      <w:lvlText w:val=""/>
      <w:lvlJc w:val="left"/>
    </w:lvl>
    <w:lvl w:ilvl="8" w:tplc="8B16347E">
      <w:numFmt w:val="decimal"/>
      <w:lvlText w:val=""/>
      <w:lvlJc w:val="left"/>
    </w:lvl>
  </w:abstractNum>
  <w:abstractNum w:abstractNumId="7" w15:restartNumberingAfterBreak="0">
    <w:nsid w:val="FFFFFF83"/>
    <w:multiLevelType w:val="hybridMultilevel"/>
    <w:tmpl w:val="B23C1F52"/>
    <w:lvl w:ilvl="0" w:tplc="8C4CA4F0">
      <w:start w:val="1"/>
      <w:numFmt w:val="bullet"/>
      <w:lvlText w:val=""/>
      <w:lvlJc w:val="left"/>
      <w:pPr>
        <w:tabs>
          <w:tab w:val="num" w:pos="643"/>
        </w:tabs>
        <w:ind w:left="643" w:hanging="360"/>
      </w:pPr>
      <w:rPr>
        <w:rFonts w:ascii="Symbol" w:hAnsi="Symbol" w:hint="default"/>
      </w:rPr>
    </w:lvl>
    <w:lvl w:ilvl="1" w:tplc="F77006BC">
      <w:numFmt w:val="decimal"/>
      <w:lvlText w:val=""/>
      <w:lvlJc w:val="left"/>
    </w:lvl>
    <w:lvl w:ilvl="2" w:tplc="D428BFB8">
      <w:numFmt w:val="decimal"/>
      <w:lvlText w:val=""/>
      <w:lvlJc w:val="left"/>
    </w:lvl>
    <w:lvl w:ilvl="3" w:tplc="A04AB4C2">
      <w:numFmt w:val="decimal"/>
      <w:lvlText w:val=""/>
      <w:lvlJc w:val="left"/>
    </w:lvl>
    <w:lvl w:ilvl="4" w:tplc="E444AF1C">
      <w:numFmt w:val="decimal"/>
      <w:lvlText w:val=""/>
      <w:lvlJc w:val="left"/>
    </w:lvl>
    <w:lvl w:ilvl="5" w:tplc="4FCEEA0A">
      <w:numFmt w:val="decimal"/>
      <w:lvlText w:val=""/>
      <w:lvlJc w:val="left"/>
    </w:lvl>
    <w:lvl w:ilvl="6" w:tplc="0A4ECE4E">
      <w:numFmt w:val="decimal"/>
      <w:lvlText w:val=""/>
      <w:lvlJc w:val="left"/>
    </w:lvl>
    <w:lvl w:ilvl="7" w:tplc="1C182B86">
      <w:numFmt w:val="decimal"/>
      <w:lvlText w:val=""/>
      <w:lvlJc w:val="left"/>
    </w:lvl>
    <w:lvl w:ilvl="8" w:tplc="2794D170">
      <w:numFmt w:val="decimal"/>
      <w:lvlText w:val=""/>
      <w:lvlJc w:val="left"/>
    </w:lvl>
  </w:abstractNum>
  <w:abstractNum w:abstractNumId="8" w15:restartNumberingAfterBreak="0">
    <w:nsid w:val="FFFFFF88"/>
    <w:multiLevelType w:val="hybridMultilevel"/>
    <w:tmpl w:val="216CB210"/>
    <w:lvl w:ilvl="0" w:tplc="B13E243E">
      <w:start w:val="1"/>
      <w:numFmt w:val="decimal"/>
      <w:lvlText w:val="%1."/>
      <w:lvlJc w:val="left"/>
      <w:pPr>
        <w:tabs>
          <w:tab w:val="num" w:pos="360"/>
        </w:tabs>
        <w:ind w:left="360" w:hanging="360"/>
      </w:pPr>
    </w:lvl>
    <w:lvl w:ilvl="1" w:tplc="CC187172">
      <w:numFmt w:val="decimal"/>
      <w:lvlText w:val=""/>
      <w:lvlJc w:val="left"/>
    </w:lvl>
    <w:lvl w:ilvl="2" w:tplc="B02AE77A">
      <w:numFmt w:val="decimal"/>
      <w:lvlText w:val=""/>
      <w:lvlJc w:val="left"/>
    </w:lvl>
    <w:lvl w:ilvl="3" w:tplc="FA5AD3C2">
      <w:numFmt w:val="decimal"/>
      <w:lvlText w:val=""/>
      <w:lvlJc w:val="left"/>
    </w:lvl>
    <w:lvl w:ilvl="4" w:tplc="646AADD4">
      <w:numFmt w:val="decimal"/>
      <w:lvlText w:val=""/>
      <w:lvlJc w:val="left"/>
    </w:lvl>
    <w:lvl w:ilvl="5" w:tplc="1812A854">
      <w:numFmt w:val="decimal"/>
      <w:lvlText w:val=""/>
      <w:lvlJc w:val="left"/>
    </w:lvl>
    <w:lvl w:ilvl="6" w:tplc="465A7156">
      <w:numFmt w:val="decimal"/>
      <w:lvlText w:val=""/>
      <w:lvlJc w:val="left"/>
    </w:lvl>
    <w:lvl w:ilvl="7" w:tplc="87183BAE">
      <w:numFmt w:val="decimal"/>
      <w:lvlText w:val=""/>
      <w:lvlJc w:val="left"/>
    </w:lvl>
    <w:lvl w:ilvl="8" w:tplc="001439AC">
      <w:numFmt w:val="decimal"/>
      <w:lvlText w:val=""/>
      <w:lvlJc w:val="left"/>
    </w:lvl>
  </w:abstractNum>
  <w:abstractNum w:abstractNumId="9" w15:restartNumberingAfterBreak="0">
    <w:nsid w:val="FFFFFF89"/>
    <w:multiLevelType w:val="hybridMultilevel"/>
    <w:tmpl w:val="0632F7A2"/>
    <w:lvl w:ilvl="0" w:tplc="CCEAAC50">
      <w:start w:val="1"/>
      <w:numFmt w:val="bullet"/>
      <w:lvlText w:val=""/>
      <w:lvlJc w:val="left"/>
      <w:pPr>
        <w:tabs>
          <w:tab w:val="num" w:pos="360"/>
        </w:tabs>
        <w:ind w:left="360" w:hanging="360"/>
      </w:pPr>
      <w:rPr>
        <w:rFonts w:ascii="Symbol" w:hAnsi="Symbol" w:hint="default"/>
      </w:rPr>
    </w:lvl>
    <w:lvl w:ilvl="1" w:tplc="031214AE">
      <w:numFmt w:val="decimal"/>
      <w:lvlText w:val=""/>
      <w:lvlJc w:val="left"/>
    </w:lvl>
    <w:lvl w:ilvl="2" w:tplc="9CA4C546">
      <w:numFmt w:val="decimal"/>
      <w:lvlText w:val=""/>
      <w:lvlJc w:val="left"/>
    </w:lvl>
    <w:lvl w:ilvl="3" w:tplc="B4DE582C">
      <w:numFmt w:val="decimal"/>
      <w:lvlText w:val=""/>
      <w:lvlJc w:val="left"/>
    </w:lvl>
    <w:lvl w:ilvl="4" w:tplc="1FD2252C">
      <w:numFmt w:val="decimal"/>
      <w:lvlText w:val=""/>
      <w:lvlJc w:val="left"/>
    </w:lvl>
    <w:lvl w:ilvl="5" w:tplc="7BC0D8F8">
      <w:numFmt w:val="decimal"/>
      <w:lvlText w:val=""/>
      <w:lvlJc w:val="left"/>
    </w:lvl>
    <w:lvl w:ilvl="6" w:tplc="2C54225C">
      <w:numFmt w:val="decimal"/>
      <w:lvlText w:val=""/>
      <w:lvlJc w:val="left"/>
    </w:lvl>
    <w:lvl w:ilvl="7" w:tplc="A46659C0">
      <w:numFmt w:val="decimal"/>
      <w:lvlText w:val=""/>
      <w:lvlJc w:val="left"/>
    </w:lvl>
    <w:lvl w:ilvl="8" w:tplc="ADBA22D4">
      <w:numFmt w:val="decimal"/>
      <w:lvlText w:val=""/>
      <w:lvlJc w:val="left"/>
    </w:lvl>
  </w:abstractNum>
  <w:abstractNum w:abstractNumId="10" w15:restartNumberingAfterBreak="0">
    <w:nsid w:val="06D7244D"/>
    <w:multiLevelType w:val="hybridMultilevel"/>
    <w:tmpl w:val="AC605814"/>
    <w:lvl w:ilvl="0" w:tplc="72E8972C">
      <w:start w:val="1"/>
      <w:numFmt w:val="bullet"/>
      <w:pStyle w:val="Bullets"/>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E422AE"/>
    <w:multiLevelType w:val="hybridMultilevel"/>
    <w:tmpl w:val="6B703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6F773B"/>
    <w:multiLevelType w:val="multilevel"/>
    <w:tmpl w:val="58009214"/>
    <w:lvl w:ilvl="0">
      <w:start w:val="1"/>
      <w:numFmt w:val="decimal"/>
      <w:pStyle w:val="Heading12"/>
      <w:suff w:val="space"/>
      <w:lvlText w:val="%1."/>
      <w:lvlJc w:val="left"/>
      <w:pPr>
        <w:ind w:left="360" w:hanging="360"/>
      </w:pPr>
      <w:rPr>
        <w:rFonts w:hint="default"/>
      </w:rPr>
    </w:lvl>
    <w:lvl w:ilvl="1">
      <w:start w:val="1"/>
      <w:numFmt w:val="decimal"/>
      <w:pStyle w:val="Heading22"/>
      <w:suff w:val="space"/>
      <w:lvlText w:val="%1.%2."/>
      <w:lvlJc w:val="left"/>
      <w:pPr>
        <w:ind w:left="792" w:hanging="432"/>
      </w:pPr>
      <w:rPr>
        <w:rFonts w:hint="default"/>
      </w:rPr>
    </w:lvl>
    <w:lvl w:ilvl="2">
      <w:start w:val="1"/>
      <w:numFmt w:val="decimal"/>
      <w:pStyle w:val="Heading32"/>
      <w:suff w:val="space"/>
      <w:lvlText w:val="%1.%2.%3."/>
      <w:lvlJc w:val="left"/>
      <w:pPr>
        <w:ind w:left="1224" w:hanging="504"/>
      </w:pPr>
      <w:rPr>
        <w:rFonts w:hint="default"/>
      </w:rPr>
    </w:lvl>
    <w:lvl w:ilvl="3">
      <w:start w:val="1"/>
      <w:numFmt w:val="decimal"/>
      <w:pStyle w:val="Heading42"/>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426458A"/>
    <w:multiLevelType w:val="hybridMultilevel"/>
    <w:tmpl w:val="04D83AFE"/>
    <w:lvl w:ilvl="0" w:tplc="D318FF52">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9D6A8B"/>
    <w:multiLevelType w:val="hybridMultilevel"/>
    <w:tmpl w:val="4154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8226E"/>
    <w:multiLevelType w:val="hybridMultilevel"/>
    <w:tmpl w:val="39DC0B1E"/>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87685B"/>
    <w:multiLevelType w:val="hybridMultilevel"/>
    <w:tmpl w:val="82AA3A22"/>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5830D9"/>
    <w:multiLevelType w:val="hybridMultilevel"/>
    <w:tmpl w:val="646CF83E"/>
    <w:lvl w:ilvl="0" w:tplc="08090003">
      <w:start w:val="1"/>
      <w:numFmt w:val="bullet"/>
      <w:lvlText w:val="o"/>
      <w:lvlJc w:val="left"/>
      <w:pPr>
        <w:ind w:left="720" w:hanging="360"/>
      </w:pPr>
      <w:rPr>
        <w:rFonts w:ascii="Courier New" w:hAnsi="Courier New" w:cs="Courier New"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01B59"/>
    <w:multiLevelType w:val="hybridMultilevel"/>
    <w:tmpl w:val="AA02A8E6"/>
    <w:lvl w:ilvl="0" w:tplc="78086F8C">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16F9"/>
    <w:multiLevelType w:val="hybridMultilevel"/>
    <w:tmpl w:val="2402EAC8"/>
    <w:lvl w:ilvl="0" w:tplc="08090001">
      <w:start w:val="1"/>
      <w:numFmt w:val="bullet"/>
      <w:lvlText w:val=""/>
      <w:lvlJc w:val="left"/>
      <w:pPr>
        <w:ind w:left="720" w:hanging="360"/>
      </w:pPr>
      <w:rPr>
        <w:rFonts w:ascii="Symbol" w:hAnsi="Symbol" w:hint="default"/>
        <w:color w:val="5CB885" w:themeColor="accent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5206AD"/>
    <w:multiLevelType w:val="hybridMultilevel"/>
    <w:tmpl w:val="F8C42688"/>
    <w:lvl w:ilvl="0" w:tplc="7B8E7756">
      <w:start w:val="1"/>
      <w:numFmt w:val="bullet"/>
      <w:pStyle w:val="Checkmarks"/>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9D1E2E"/>
    <w:multiLevelType w:val="hybridMultilevel"/>
    <w:tmpl w:val="49887BC4"/>
    <w:lvl w:ilvl="0" w:tplc="CD8030BE">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651A43"/>
    <w:multiLevelType w:val="hybridMultilevel"/>
    <w:tmpl w:val="69568616"/>
    <w:lvl w:ilvl="0" w:tplc="0809000D">
      <w:start w:val="1"/>
      <w:numFmt w:val="bullet"/>
      <w:lvlText w:val=""/>
      <w:lvlJc w:val="left"/>
      <w:pPr>
        <w:ind w:left="720" w:hanging="360"/>
      </w:pPr>
      <w:rPr>
        <w:rFonts w:ascii="Wingdings" w:hAnsi="Wingdings"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A914BB"/>
    <w:multiLevelType w:val="hybridMultilevel"/>
    <w:tmpl w:val="A246C582"/>
    <w:lvl w:ilvl="0" w:tplc="D318FF52">
      <w:start w:val="1"/>
      <w:numFmt w:val="bullet"/>
      <w:lvlText w:val=""/>
      <w:lvlJc w:val="left"/>
      <w:pPr>
        <w:ind w:left="720" w:hanging="360"/>
      </w:pPr>
      <w:rPr>
        <w:rFonts w:ascii="Symbol" w:hAnsi="Symbol" w:hint="default"/>
        <w:color w:val="5CB885"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9"/>
  </w:num>
  <w:num w:numId="4">
    <w:abstractNumId w:val="17"/>
  </w:num>
  <w:num w:numId="5">
    <w:abstractNumId w:val="14"/>
  </w:num>
  <w:num w:numId="6">
    <w:abstractNumId w:val="18"/>
  </w:num>
  <w:num w:numId="7">
    <w:abstractNumId w:val="22"/>
  </w:num>
  <w:num w:numId="8">
    <w:abstractNumId w:val="15"/>
  </w:num>
  <w:num w:numId="9">
    <w:abstractNumId w:val="16"/>
  </w:num>
  <w:num w:numId="10">
    <w:abstractNumId w:val="10"/>
  </w:num>
  <w:num w:numId="11">
    <w:abstractNumId w:val="20"/>
  </w:num>
  <w:num w:numId="12">
    <w:abstractNumId w:val="12"/>
  </w:num>
  <w:num w:numId="13">
    <w:abstractNumId w:val="9"/>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rEwsTS0tDAzMTdS0lEKTi0uzszPAykwtKwFAEi/RwstAAAA"/>
  </w:docVars>
  <w:rsids>
    <w:rsidRoot w:val="00487DE1"/>
    <w:rsid w:val="00005955"/>
    <w:rsid w:val="00006624"/>
    <w:rsid w:val="0001130E"/>
    <w:rsid w:val="00013CCB"/>
    <w:rsid w:val="00014C90"/>
    <w:rsid w:val="00015A0A"/>
    <w:rsid w:val="0002044E"/>
    <w:rsid w:val="00026D14"/>
    <w:rsid w:val="00030496"/>
    <w:rsid w:val="000327D8"/>
    <w:rsid w:val="00036357"/>
    <w:rsid w:val="00037BAA"/>
    <w:rsid w:val="00046E7F"/>
    <w:rsid w:val="00047EE1"/>
    <w:rsid w:val="00047FD9"/>
    <w:rsid w:val="00053EF1"/>
    <w:rsid w:val="0005528A"/>
    <w:rsid w:val="00060D70"/>
    <w:rsid w:val="00062B48"/>
    <w:rsid w:val="000653EB"/>
    <w:rsid w:val="00067CD3"/>
    <w:rsid w:val="00067DE1"/>
    <w:rsid w:val="00070EAE"/>
    <w:rsid w:val="00072C39"/>
    <w:rsid w:val="00073C86"/>
    <w:rsid w:val="00076979"/>
    <w:rsid w:val="00076F8C"/>
    <w:rsid w:val="00082239"/>
    <w:rsid w:val="00082627"/>
    <w:rsid w:val="00082AA3"/>
    <w:rsid w:val="00083517"/>
    <w:rsid w:val="0008407F"/>
    <w:rsid w:val="00091289"/>
    <w:rsid w:val="00094298"/>
    <w:rsid w:val="0009617D"/>
    <w:rsid w:val="000972ED"/>
    <w:rsid w:val="000A2EFF"/>
    <w:rsid w:val="000A5370"/>
    <w:rsid w:val="000A72A5"/>
    <w:rsid w:val="000A7808"/>
    <w:rsid w:val="000B33CC"/>
    <w:rsid w:val="000C13F5"/>
    <w:rsid w:val="000C5541"/>
    <w:rsid w:val="000C6E93"/>
    <w:rsid w:val="000D29A4"/>
    <w:rsid w:val="000D333B"/>
    <w:rsid w:val="000D48E6"/>
    <w:rsid w:val="000D59E9"/>
    <w:rsid w:val="000E39B1"/>
    <w:rsid w:val="000E3EFF"/>
    <w:rsid w:val="000E5B98"/>
    <w:rsid w:val="000E74FA"/>
    <w:rsid w:val="000F0E66"/>
    <w:rsid w:val="000F3501"/>
    <w:rsid w:val="000F697E"/>
    <w:rsid w:val="000F6D7E"/>
    <w:rsid w:val="000F74DD"/>
    <w:rsid w:val="001028E1"/>
    <w:rsid w:val="001041E8"/>
    <w:rsid w:val="00104623"/>
    <w:rsid w:val="001049EF"/>
    <w:rsid w:val="00105CD9"/>
    <w:rsid w:val="00110B29"/>
    <w:rsid w:val="00110ECE"/>
    <w:rsid w:val="00111E30"/>
    <w:rsid w:val="00112834"/>
    <w:rsid w:val="001165D2"/>
    <w:rsid w:val="00121632"/>
    <w:rsid w:val="00122065"/>
    <w:rsid w:val="00122EC1"/>
    <w:rsid w:val="00124411"/>
    <w:rsid w:val="00124886"/>
    <w:rsid w:val="00124A18"/>
    <w:rsid w:val="00125384"/>
    <w:rsid w:val="00126F28"/>
    <w:rsid w:val="0013194E"/>
    <w:rsid w:val="001326EA"/>
    <w:rsid w:val="001367B5"/>
    <w:rsid w:val="00136D02"/>
    <w:rsid w:val="00137CBE"/>
    <w:rsid w:val="001409E8"/>
    <w:rsid w:val="001444EB"/>
    <w:rsid w:val="00144CD9"/>
    <w:rsid w:val="00144D10"/>
    <w:rsid w:val="001522D3"/>
    <w:rsid w:val="00153987"/>
    <w:rsid w:val="00155748"/>
    <w:rsid w:val="00155EAA"/>
    <w:rsid w:val="00156A5E"/>
    <w:rsid w:val="00160706"/>
    <w:rsid w:val="00162FEA"/>
    <w:rsid w:val="00167A87"/>
    <w:rsid w:val="00170FF8"/>
    <w:rsid w:val="001722D4"/>
    <w:rsid w:val="001730E1"/>
    <w:rsid w:val="00176320"/>
    <w:rsid w:val="00177099"/>
    <w:rsid w:val="0017712F"/>
    <w:rsid w:val="00180AC8"/>
    <w:rsid w:val="0018166A"/>
    <w:rsid w:val="00184354"/>
    <w:rsid w:val="00184373"/>
    <w:rsid w:val="00186F0B"/>
    <w:rsid w:val="00187E65"/>
    <w:rsid w:val="0019018D"/>
    <w:rsid w:val="00193890"/>
    <w:rsid w:val="00196573"/>
    <w:rsid w:val="00196E65"/>
    <w:rsid w:val="001A73F0"/>
    <w:rsid w:val="001B097F"/>
    <w:rsid w:val="001B0D30"/>
    <w:rsid w:val="001B0E77"/>
    <w:rsid w:val="001B2F6C"/>
    <w:rsid w:val="001B3953"/>
    <w:rsid w:val="001B4E4E"/>
    <w:rsid w:val="001B61B3"/>
    <w:rsid w:val="001B6A3C"/>
    <w:rsid w:val="001C2B38"/>
    <w:rsid w:val="001C3B64"/>
    <w:rsid w:val="001C5136"/>
    <w:rsid w:val="001C599F"/>
    <w:rsid w:val="001D15E4"/>
    <w:rsid w:val="001D4500"/>
    <w:rsid w:val="001D5BD6"/>
    <w:rsid w:val="001E10CB"/>
    <w:rsid w:val="001E32BB"/>
    <w:rsid w:val="001E5C6B"/>
    <w:rsid w:val="001E6437"/>
    <w:rsid w:val="001E7B13"/>
    <w:rsid w:val="001F07E1"/>
    <w:rsid w:val="001F30B8"/>
    <w:rsid w:val="001F6755"/>
    <w:rsid w:val="001F686B"/>
    <w:rsid w:val="001F7A7B"/>
    <w:rsid w:val="00200226"/>
    <w:rsid w:val="002016CB"/>
    <w:rsid w:val="002022FF"/>
    <w:rsid w:val="002046E4"/>
    <w:rsid w:val="00216E2B"/>
    <w:rsid w:val="00220BDB"/>
    <w:rsid w:val="00222F93"/>
    <w:rsid w:val="002244A0"/>
    <w:rsid w:val="00232919"/>
    <w:rsid w:val="002338BD"/>
    <w:rsid w:val="00234B0D"/>
    <w:rsid w:val="00236435"/>
    <w:rsid w:val="00236EB2"/>
    <w:rsid w:val="002402EE"/>
    <w:rsid w:val="00241975"/>
    <w:rsid w:val="00243338"/>
    <w:rsid w:val="00244062"/>
    <w:rsid w:val="002442AD"/>
    <w:rsid w:val="0024593F"/>
    <w:rsid w:val="00246541"/>
    <w:rsid w:val="0025013A"/>
    <w:rsid w:val="002508D3"/>
    <w:rsid w:val="00254FDD"/>
    <w:rsid w:val="0025567B"/>
    <w:rsid w:val="0025711E"/>
    <w:rsid w:val="0025786E"/>
    <w:rsid w:val="00257CB2"/>
    <w:rsid w:val="00263B65"/>
    <w:rsid w:val="00263C83"/>
    <w:rsid w:val="00264C53"/>
    <w:rsid w:val="0026671E"/>
    <w:rsid w:val="00273117"/>
    <w:rsid w:val="00277BF0"/>
    <w:rsid w:val="00277C1D"/>
    <w:rsid w:val="00280CB9"/>
    <w:rsid w:val="002813D0"/>
    <w:rsid w:val="00281E3E"/>
    <w:rsid w:val="00281F10"/>
    <w:rsid w:val="002821CD"/>
    <w:rsid w:val="002821D8"/>
    <w:rsid w:val="002834B3"/>
    <w:rsid w:val="00287809"/>
    <w:rsid w:val="002916E7"/>
    <w:rsid w:val="00291CDE"/>
    <w:rsid w:val="00291E1C"/>
    <w:rsid w:val="0029234D"/>
    <w:rsid w:val="00294779"/>
    <w:rsid w:val="002947D7"/>
    <w:rsid w:val="002A1762"/>
    <w:rsid w:val="002A1FCE"/>
    <w:rsid w:val="002A20D0"/>
    <w:rsid w:val="002A4D83"/>
    <w:rsid w:val="002A535D"/>
    <w:rsid w:val="002A7156"/>
    <w:rsid w:val="002B00D1"/>
    <w:rsid w:val="002B2CBB"/>
    <w:rsid w:val="002B3DB9"/>
    <w:rsid w:val="002B45C7"/>
    <w:rsid w:val="002B46DF"/>
    <w:rsid w:val="002B5461"/>
    <w:rsid w:val="002B55F8"/>
    <w:rsid w:val="002B57BE"/>
    <w:rsid w:val="002B638F"/>
    <w:rsid w:val="002C00FE"/>
    <w:rsid w:val="002C0FAA"/>
    <w:rsid w:val="002C22B6"/>
    <w:rsid w:val="002C265A"/>
    <w:rsid w:val="002C2AB9"/>
    <w:rsid w:val="002C79D8"/>
    <w:rsid w:val="002D0F76"/>
    <w:rsid w:val="002D1709"/>
    <w:rsid w:val="002D2EEF"/>
    <w:rsid w:val="002D2FFB"/>
    <w:rsid w:val="002E2595"/>
    <w:rsid w:val="002E3502"/>
    <w:rsid w:val="002E37DB"/>
    <w:rsid w:val="002E50B8"/>
    <w:rsid w:val="002E5BE9"/>
    <w:rsid w:val="002E6E73"/>
    <w:rsid w:val="002F155C"/>
    <w:rsid w:val="002F1820"/>
    <w:rsid w:val="002F19B3"/>
    <w:rsid w:val="002F1C0E"/>
    <w:rsid w:val="002F502F"/>
    <w:rsid w:val="002F63B1"/>
    <w:rsid w:val="002F6720"/>
    <w:rsid w:val="002F748C"/>
    <w:rsid w:val="003013A0"/>
    <w:rsid w:val="003020AA"/>
    <w:rsid w:val="00302D85"/>
    <w:rsid w:val="00304B4E"/>
    <w:rsid w:val="00305236"/>
    <w:rsid w:val="0030790F"/>
    <w:rsid w:val="00311834"/>
    <w:rsid w:val="003144CE"/>
    <w:rsid w:val="00314C6E"/>
    <w:rsid w:val="0031554C"/>
    <w:rsid w:val="003175A9"/>
    <w:rsid w:val="00317879"/>
    <w:rsid w:val="00324415"/>
    <w:rsid w:val="00325450"/>
    <w:rsid w:val="00325B1A"/>
    <w:rsid w:val="00326AB5"/>
    <w:rsid w:val="00326B28"/>
    <w:rsid w:val="003279EB"/>
    <w:rsid w:val="00331CFB"/>
    <w:rsid w:val="00332A69"/>
    <w:rsid w:val="0033620C"/>
    <w:rsid w:val="00337719"/>
    <w:rsid w:val="0034323E"/>
    <w:rsid w:val="00343E65"/>
    <w:rsid w:val="00347D44"/>
    <w:rsid w:val="00347F06"/>
    <w:rsid w:val="003501B3"/>
    <w:rsid w:val="00353471"/>
    <w:rsid w:val="003538C4"/>
    <w:rsid w:val="00354F45"/>
    <w:rsid w:val="00355574"/>
    <w:rsid w:val="00355F43"/>
    <w:rsid w:val="003615FE"/>
    <w:rsid w:val="00361E73"/>
    <w:rsid w:val="00363B3A"/>
    <w:rsid w:val="00365B3A"/>
    <w:rsid w:val="00366927"/>
    <w:rsid w:val="00375235"/>
    <w:rsid w:val="003769D0"/>
    <w:rsid w:val="003815EA"/>
    <w:rsid w:val="00381AAB"/>
    <w:rsid w:val="003829D0"/>
    <w:rsid w:val="00383198"/>
    <w:rsid w:val="003856FA"/>
    <w:rsid w:val="00386E62"/>
    <w:rsid w:val="00396194"/>
    <w:rsid w:val="003A2161"/>
    <w:rsid w:val="003A38D6"/>
    <w:rsid w:val="003A5A60"/>
    <w:rsid w:val="003A5FB9"/>
    <w:rsid w:val="003A6248"/>
    <w:rsid w:val="003A73BA"/>
    <w:rsid w:val="003A7D30"/>
    <w:rsid w:val="003B3C96"/>
    <w:rsid w:val="003B3CC8"/>
    <w:rsid w:val="003B454E"/>
    <w:rsid w:val="003B468D"/>
    <w:rsid w:val="003B6BD8"/>
    <w:rsid w:val="003C01B5"/>
    <w:rsid w:val="003C0391"/>
    <w:rsid w:val="003C2525"/>
    <w:rsid w:val="003C4513"/>
    <w:rsid w:val="003D06E0"/>
    <w:rsid w:val="003D1BFE"/>
    <w:rsid w:val="003D2746"/>
    <w:rsid w:val="003D3D3C"/>
    <w:rsid w:val="003D4ECB"/>
    <w:rsid w:val="003D6A50"/>
    <w:rsid w:val="003E1DB0"/>
    <w:rsid w:val="003E532B"/>
    <w:rsid w:val="003E6961"/>
    <w:rsid w:val="003F0A4E"/>
    <w:rsid w:val="003F0CB4"/>
    <w:rsid w:val="003F0D1D"/>
    <w:rsid w:val="003F68CC"/>
    <w:rsid w:val="003F73D1"/>
    <w:rsid w:val="003F7E29"/>
    <w:rsid w:val="004031E9"/>
    <w:rsid w:val="0040420A"/>
    <w:rsid w:val="004046E7"/>
    <w:rsid w:val="00404F13"/>
    <w:rsid w:val="00405912"/>
    <w:rsid w:val="00412937"/>
    <w:rsid w:val="00414D16"/>
    <w:rsid w:val="0041732E"/>
    <w:rsid w:val="00417446"/>
    <w:rsid w:val="0042163C"/>
    <w:rsid w:val="004234B4"/>
    <w:rsid w:val="0042635E"/>
    <w:rsid w:val="0043051B"/>
    <w:rsid w:val="00432256"/>
    <w:rsid w:val="00432B69"/>
    <w:rsid w:val="004348C1"/>
    <w:rsid w:val="00436112"/>
    <w:rsid w:val="004374DA"/>
    <w:rsid w:val="004404CE"/>
    <w:rsid w:val="00440A75"/>
    <w:rsid w:val="00440BD3"/>
    <w:rsid w:val="004417C1"/>
    <w:rsid w:val="00442747"/>
    <w:rsid w:val="00442E87"/>
    <w:rsid w:val="00445E40"/>
    <w:rsid w:val="00447028"/>
    <w:rsid w:val="004475ED"/>
    <w:rsid w:val="004546ED"/>
    <w:rsid w:val="00455942"/>
    <w:rsid w:val="00455BEB"/>
    <w:rsid w:val="00460BA2"/>
    <w:rsid w:val="00462BD3"/>
    <w:rsid w:val="00464FB3"/>
    <w:rsid w:val="00465336"/>
    <w:rsid w:val="00472C11"/>
    <w:rsid w:val="00475F0E"/>
    <w:rsid w:val="004762EA"/>
    <w:rsid w:val="00477978"/>
    <w:rsid w:val="00481B4E"/>
    <w:rsid w:val="004851E6"/>
    <w:rsid w:val="00487DE1"/>
    <w:rsid w:val="004915F2"/>
    <w:rsid w:val="004933BC"/>
    <w:rsid w:val="004A1673"/>
    <w:rsid w:val="004A20B5"/>
    <w:rsid w:val="004A2C30"/>
    <w:rsid w:val="004A3D3C"/>
    <w:rsid w:val="004A4248"/>
    <w:rsid w:val="004A6D24"/>
    <w:rsid w:val="004B0557"/>
    <w:rsid w:val="004B09D4"/>
    <w:rsid w:val="004B20D6"/>
    <w:rsid w:val="004B4A90"/>
    <w:rsid w:val="004B69DF"/>
    <w:rsid w:val="004C3DAE"/>
    <w:rsid w:val="004C62A9"/>
    <w:rsid w:val="004C6C62"/>
    <w:rsid w:val="004C72DF"/>
    <w:rsid w:val="004D165B"/>
    <w:rsid w:val="004D18C1"/>
    <w:rsid w:val="004D1DD3"/>
    <w:rsid w:val="004D2393"/>
    <w:rsid w:val="004D37AE"/>
    <w:rsid w:val="004D6961"/>
    <w:rsid w:val="004D74E1"/>
    <w:rsid w:val="004D7857"/>
    <w:rsid w:val="004E50FB"/>
    <w:rsid w:val="004E77AB"/>
    <w:rsid w:val="004F1151"/>
    <w:rsid w:val="004F25B4"/>
    <w:rsid w:val="004F2BD1"/>
    <w:rsid w:val="004F3106"/>
    <w:rsid w:val="004F41C7"/>
    <w:rsid w:val="004F6C2B"/>
    <w:rsid w:val="00501780"/>
    <w:rsid w:val="00502232"/>
    <w:rsid w:val="0050362A"/>
    <w:rsid w:val="00506AA3"/>
    <w:rsid w:val="0050733C"/>
    <w:rsid w:val="00511AF4"/>
    <w:rsid w:val="00512562"/>
    <w:rsid w:val="00513347"/>
    <w:rsid w:val="00513D8A"/>
    <w:rsid w:val="00515AF1"/>
    <w:rsid w:val="005160A3"/>
    <w:rsid w:val="00517A1C"/>
    <w:rsid w:val="005200BB"/>
    <w:rsid w:val="0052242A"/>
    <w:rsid w:val="00525053"/>
    <w:rsid w:val="00525346"/>
    <w:rsid w:val="00530736"/>
    <w:rsid w:val="005317D7"/>
    <w:rsid w:val="00531EB8"/>
    <w:rsid w:val="0053527F"/>
    <w:rsid w:val="00537CBC"/>
    <w:rsid w:val="0054021D"/>
    <w:rsid w:val="00540FEF"/>
    <w:rsid w:val="00541C09"/>
    <w:rsid w:val="00543ECC"/>
    <w:rsid w:val="005445E4"/>
    <w:rsid w:val="00551318"/>
    <w:rsid w:val="00552259"/>
    <w:rsid w:val="005556D6"/>
    <w:rsid w:val="00557D1A"/>
    <w:rsid w:val="00565971"/>
    <w:rsid w:val="00575701"/>
    <w:rsid w:val="00575D4E"/>
    <w:rsid w:val="0058229A"/>
    <w:rsid w:val="00583422"/>
    <w:rsid w:val="005836D7"/>
    <w:rsid w:val="00584379"/>
    <w:rsid w:val="005854DC"/>
    <w:rsid w:val="00587495"/>
    <w:rsid w:val="0059057D"/>
    <w:rsid w:val="005905D4"/>
    <w:rsid w:val="00590CD2"/>
    <w:rsid w:val="00590DB3"/>
    <w:rsid w:val="0059102C"/>
    <w:rsid w:val="0059164B"/>
    <w:rsid w:val="005917C8"/>
    <w:rsid w:val="00591EBE"/>
    <w:rsid w:val="005952FE"/>
    <w:rsid w:val="00596A08"/>
    <w:rsid w:val="005A069E"/>
    <w:rsid w:val="005A1687"/>
    <w:rsid w:val="005A227E"/>
    <w:rsid w:val="005A247D"/>
    <w:rsid w:val="005A39E9"/>
    <w:rsid w:val="005A3AD7"/>
    <w:rsid w:val="005A3E05"/>
    <w:rsid w:val="005A46B3"/>
    <w:rsid w:val="005A4C6D"/>
    <w:rsid w:val="005A5C79"/>
    <w:rsid w:val="005A65CB"/>
    <w:rsid w:val="005A67BB"/>
    <w:rsid w:val="005A6AEF"/>
    <w:rsid w:val="005B05E6"/>
    <w:rsid w:val="005B1CCA"/>
    <w:rsid w:val="005B40F4"/>
    <w:rsid w:val="005C04A4"/>
    <w:rsid w:val="005C4D05"/>
    <w:rsid w:val="005D5738"/>
    <w:rsid w:val="005D5A8C"/>
    <w:rsid w:val="005E085D"/>
    <w:rsid w:val="005E422F"/>
    <w:rsid w:val="005F545A"/>
    <w:rsid w:val="005F660E"/>
    <w:rsid w:val="00602614"/>
    <w:rsid w:val="00603D42"/>
    <w:rsid w:val="00604282"/>
    <w:rsid w:val="0060455E"/>
    <w:rsid w:val="00607FF6"/>
    <w:rsid w:val="00611DEF"/>
    <w:rsid w:val="00612C0D"/>
    <w:rsid w:val="00614B64"/>
    <w:rsid w:val="00620638"/>
    <w:rsid w:val="00621EEB"/>
    <w:rsid w:val="00631C70"/>
    <w:rsid w:val="006348E7"/>
    <w:rsid w:val="00635976"/>
    <w:rsid w:val="006363A5"/>
    <w:rsid w:val="00636C93"/>
    <w:rsid w:val="00637459"/>
    <w:rsid w:val="006429FA"/>
    <w:rsid w:val="00642B23"/>
    <w:rsid w:val="00645AF6"/>
    <w:rsid w:val="00646097"/>
    <w:rsid w:val="0064752D"/>
    <w:rsid w:val="006519EA"/>
    <w:rsid w:val="006526D7"/>
    <w:rsid w:val="00652895"/>
    <w:rsid w:val="006606B9"/>
    <w:rsid w:val="00661E8C"/>
    <w:rsid w:val="00662713"/>
    <w:rsid w:val="00662FFB"/>
    <w:rsid w:val="00663FF4"/>
    <w:rsid w:val="00665551"/>
    <w:rsid w:val="006674FB"/>
    <w:rsid w:val="00667A9F"/>
    <w:rsid w:val="00671D21"/>
    <w:rsid w:val="0067421B"/>
    <w:rsid w:val="00676EF4"/>
    <w:rsid w:val="00677393"/>
    <w:rsid w:val="00680AB8"/>
    <w:rsid w:val="00680ABC"/>
    <w:rsid w:val="00683E17"/>
    <w:rsid w:val="006861FB"/>
    <w:rsid w:val="00687EFC"/>
    <w:rsid w:val="006912E9"/>
    <w:rsid w:val="00691D0C"/>
    <w:rsid w:val="00691DF6"/>
    <w:rsid w:val="006925AD"/>
    <w:rsid w:val="0069282C"/>
    <w:rsid w:val="0069380B"/>
    <w:rsid w:val="0069475E"/>
    <w:rsid w:val="006950F5"/>
    <w:rsid w:val="006A12F9"/>
    <w:rsid w:val="006A3466"/>
    <w:rsid w:val="006A34C6"/>
    <w:rsid w:val="006A4D22"/>
    <w:rsid w:val="006A761C"/>
    <w:rsid w:val="006A7F4B"/>
    <w:rsid w:val="006B12E0"/>
    <w:rsid w:val="006B1855"/>
    <w:rsid w:val="006B188B"/>
    <w:rsid w:val="006B288C"/>
    <w:rsid w:val="006B36A0"/>
    <w:rsid w:val="006C0F11"/>
    <w:rsid w:val="006C2071"/>
    <w:rsid w:val="006C218F"/>
    <w:rsid w:val="006C2861"/>
    <w:rsid w:val="006C366D"/>
    <w:rsid w:val="006C7D08"/>
    <w:rsid w:val="006D0227"/>
    <w:rsid w:val="006D71FC"/>
    <w:rsid w:val="006E1ADB"/>
    <w:rsid w:val="006E2423"/>
    <w:rsid w:val="006E4C4D"/>
    <w:rsid w:val="006F09A6"/>
    <w:rsid w:val="006F180B"/>
    <w:rsid w:val="006F224C"/>
    <w:rsid w:val="006F48B1"/>
    <w:rsid w:val="006F6610"/>
    <w:rsid w:val="006F7138"/>
    <w:rsid w:val="006F7F0E"/>
    <w:rsid w:val="00707220"/>
    <w:rsid w:val="00710FEC"/>
    <w:rsid w:val="00712811"/>
    <w:rsid w:val="00715BB2"/>
    <w:rsid w:val="00715C07"/>
    <w:rsid w:val="00716121"/>
    <w:rsid w:val="00717C2A"/>
    <w:rsid w:val="007229B4"/>
    <w:rsid w:val="007242F7"/>
    <w:rsid w:val="00724397"/>
    <w:rsid w:val="00726ABA"/>
    <w:rsid w:val="00727129"/>
    <w:rsid w:val="00730316"/>
    <w:rsid w:val="007303D3"/>
    <w:rsid w:val="0073245E"/>
    <w:rsid w:val="007337F9"/>
    <w:rsid w:val="007373BC"/>
    <w:rsid w:val="00737F28"/>
    <w:rsid w:val="007403A6"/>
    <w:rsid w:val="00740999"/>
    <w:rsid w:val="007421BF"/>
    <w:rsid w:val="00743961"/>
    <w:rsid w:val="00743A6D"/>
    <w:rsid w:val="00744C16"/>
    <w:rsid w:val="00746BA3"/>
    <w:rsid w:val="00750A15"/>
    <w:rsid w:val="00750BE1"/>
    <w:rsid w:val="007517E7"/>
    <w:rsid w:val="00753664"/>
    <w:rsid w:val="00753A84"/>
    <w:rsid w:val="00754A9C"/>
    <w:rsid w:val="00760AF6"/>
    <w:rsid w:val="007628ED"/>
    <w:rsid w:val="0076300A"/>
    <w:rsid w:val="00764D2A"/>
    <w:rsid w:val="007664E4"/>
    <w:rsid w:val="00766CA7"/>
    <w:rsid w:val="00767871"/>
    <w:rsid w:val="00770737"/>
    <w:rsid w:val="00773BF1"/>
    <w:rsid w:val="007770EE"/>
    <w:rsid w:val="00777A4C"/>
    <w:rsid w:val="00780D0A"/>
    <w:rsid w:val="00781107"/>
    <w:rsid w:val="007814AF"/>
    <w:rsid w:val="007818FF"/>
    <w:rsid w:val="007833DC"/>
    <w:rsid w:val="007863E4"/>
    <w:rsid w:val="0078680B"/>
    <w:rsid w:val="00790A82"/>
    <w:rsid w:val="00795CA1"/>
    <w:rsid w:val="00797482"/>
    <w:rsid w:val="007A1749"/>
    <w:rsid w:val="007A22B5"/>
    <w:rsid w:val="007A2CFE"/>
    <w:rsid w:val="007A3829"/>
    <w:rsid w:val="007A3B62"/>
    <w:rsid w:val="007A3E8B"/>
    <w:rsid w:val="007A3F84"/>
    <w:rsid w:val="007A5AA4"/>
    <w:rsid w:val="007A6499"/>
    <w:rsid w:val="007A6EC1"/>
    <w:rsid w:val="007A7451"/>
    <w:rsid w:val="007B1CD3"/>
    <w:rsid w:val="007B3924"/>
    <w:rsid w:val="007B48EF"/>
    <w:rsid w:val="007B7B14"/>
    <w:rsid w:val="007B7E27"/>
    <w:rsid w:val="007C3A26"/>
    <w:rsid w:val="007C3BDD"/>
    <w:rsid w:val="007C4BD6"/>
    <w:rsid w:val="007C7F40"/>
    <w:rsid w:val="007D07A0"/>
    <w:rsid w:val="007D0BD0"/>
    <w:rsid w:val="007D105F"/>
    <w:rsid w:val="007D789A"/>
    <w:rsid w:val="007D790C"/>
    <w:rsid w:val="007E0E16"/>
    <w:rsid w:val="007E4A1D"/>
    <w:rsid w:val="007E5532"/>
    <w:rsid w:val="007F37CD"/>
    <w:rsid w:val="007F3D57"/>
    <w:rsid w:val="007F4942"/>
    <w:rsid w:val="007F56B7"/>
    <w:rsid w:val="008008D5"/>
    <w:rsid w:val="00807936"/>
    <w:rsid w:val="008101AD"/>
    <w:rsid w:val="0081060B"/>
    <w:rsid w:val="0081163D"/>
    <w:rsid w:val="00811A8B"/>
    <w:rsid w:val="0081501E"/>
    <w:rsid w:val="00815A5B"/>
    <w:rsid w:val="00821C45"/>
    <w:rsid w:val="008221BD"/>
    <w:rsid w:val="00824FA5"/>
    <w:rsid w:val="0082751B"/>
    <w:rsid w:val="0082777C"/>
    <w:rsid w:val="00831294"/>
    <w:rsid w:val="008347B8"/>
    <w:rsid w:val="008356FC"/>
    <w:rsid w:val="00835AF4"/>
    <w:rsid w:val="00842BE3"/>
    <w:rsid w:val="00845859"/>
    <w:rsid w:val="00847314"/>
    <w:rsid w:val="00851771"/>
    <w:rsid w:val="00854ACA"/>
    <w:rsid w:val="00855E11"/>
    <w:rsid w:val="00856230"/>
    <w:rsid w:val="00857F19"/>
    <w:rsid w:val="008628A3"/>
    <w:rsid w:val="008653C9"/>
    <w:rsid w:val="00875603"/>
    <w:rsid w:val="00877381"/>
    <w:rsid w:val="00877442"/>
    <w:rsid w:val="00877AF0"/>
    <w:rsid w:val="00880280"/>
    <w:rsid w:val="008818E2"/>
    <w:rsid w:val="00886828"/>
    <w:rsid w:val="00890CB8"/>
    <w:rsid w:val="00891E59"/>
    <w:rsid w:val="00893244"/>
    <w:rsid w:val="008963B1"/>
    <w:rsid w:val="008A0DEB"/>
    <w:rsid w:val="008A2433"/>
    <w:rsid w:val="008A3434"/>
    <w:rsid w:val="008A5C5E"/>
    <w:rsid w:val="008B2D22"/>
    <w:rsid w:val="008C5ABA"/>
    <w:rsid w:val="008C6194"/>
    <w:rsid w:val="008C6741"/>
    <w:rsid w:val="008C6B21"/>
    <w:rsid w:val="008C7E7B"/>
    <w:rsid w:val="008D1ACD"/>
    <w:rsid w:val="008D1D32"/>
    <w:rsid w:val="008D3AD6"/>
    <w:rsid w:val="008D67C9"/>
    <w:rsid w:val="008E04E0"/>
    <w:rsid w:val="008E0D32"/>
    <w:rsid w:val="008E1E12"/>
    <w:rsid w:val="008E2AE7"/>
    <w:rsid w:val="008E2DA9"/>
    <w:rsid w:val="008E4FF4"/>
    <w:rsid w:val="008E63FE"/>
    <w:rsid w:val="008E6560"/>
    <w:rsid w:val="008E75F5"/>
    <w:rsid w:val="008F0038"/>
    <w:rsid w:val="008F20B0"/>
    <w:rsid w:val="008F4810"/>
    <w:rsid w:val="008F5C2B"/>
    <w:rsid w:val="008F6502"/>
    <w:rsid w:val="0090071C"/>
    <w:rsid w:val="00900BAF"/>
    <w:rsid w:val="009018BE"/>
    <w:rsid w:val="00902C8E"/>
    <w:rsid w:val="00906613"/>
    <w:rsid w:val="0091256B"/>
    <w:rsid w:val="00915E84"/>
    <w:rsid w:val="00922BC3"/>
    <w:rsid w:val="00924D45"/>
    <w:rsid w:val="00930510"/>
    <w:rsid w:val="00930F3C"/>
    <w:rsid w:val="009318A9"/>
    <w:rsid w:val="009324C8"/>
    <w:rsid w:val="0093275D"/>
    <w:rsid w:val="00934B58"/>
    <w:rsid w:val="00936AEB"/>
    <w:rsid w:val="009371ED"/>
    <w:rsid w:val="00937445"/>
    <w:rsid w:val="009406D0"/>
    <w:rsid w:val="00940DA7"/>
    <w:rsid w:val="00944745"/>
    <w:rsid w:val="00946F58"/>
    <w:rsid w:val="00947C4D"/>
    <w:rsid w:val="00950528"/>
    <w:rsid w:val="009508A4"/>
    <w:rsid w:val="009517CD"/>
    <w:rsid w:val="00951842"/>
    <w:rsid w:val="00952278"/>
    <w:rsid w:val="00952AB3"/>
    <w:rsid w:val="00953BFB"/>
    <w:rsid w:val="0095482E"/>
    <w:rsid w:val="00957BEC"/>
    <w:rsid w:val="00957F8A"/>
    <w:rsid w:val="00961448"/>
    <w:rsid w:val="009615B4"/>
    <w:rsid w:val="00961EFC"/>
    <w:rsid w:val="009620F8"/>
    <w:rsid w:val="009652EC"/>
    <w:rsid w:val="00972323"/>
    <w:rsid w:val="00974104"/>
    <w:rsid w:val="00975540"/>
    <w:rsid w:val="00975669"/>
    <w:rsid w:val="00976F41"/>
    <w:rsid w:val="009772E8"/>
    <w:rsid w:val="00980A74"/>
    <w:rsid w:val="009814A2"/>
    <w:rsid w:val="009834B4"/>
    <w:rsid w:val="00984048"/>
    <w:rsid w:val="009877DE"/>
    <w:rsid w:val="00990BED"/>
    <w:rsid w:val="00991B7F"/>
    <w:rsid w:val="0099274A"/>
    <w:rsid w:val="009948C7"/>
    <w:rsid w:val="0099556E"/>
    <w:rsid w:val="009A2293"/>
    <w:rsid w:val="009A3A3C"/>
    <w:rsid w:val="009A67C3"/>
    <w:rsid w:val="009B3246"/>
    <w:rsid w:val="009B4713"/>
    <w:rsid w:val="009B4B29"/>
    <w:rsid w:val="009B4EF8"/>
    <w:rsid w:val="009B60C4"/>
    <w:rsid w:val="009C2593"/>
    <w:rsid w:val="009D004B"/>
    <w:rsid w:val="009D0C1C"/>
    <w:rsid w:val="009D1082"/>
    <w:rsid w:val="009D1F7D"/>
    <w:rsid w:val="009D29ED"/>
    <w:rsid w:val="009D5BEE"/>
    <w:rsid w:val="009D7ADD"/>
    <w:rsid w:val="009E0BDC"/>
    <w:rsid w:val="009E54FE"/>
    <w:rsid w:val="009E55CC"/>
    <w:rsid w:val="009F0879"/>
    <w:rsid w:val="009F0CBC"/>
    <w:rsid w:val="009F2DC8"/>
    <w:rsid w:val="009F3F4E"/>
    <w:rsid w:val="009F4EA2"/>
    <w:rsid w:val="00A059C2"/>
    <w:rsid w:val="00A069AF"/>
    <w:rsid w:val="00A07481"/>
    <w:rsid w:val="00A11E25"/>
    <w:rsid w:val="00A12C12"/>
    <w:rsid w:val="00A13EF7"/>
    <w:rsid w:val="00A167EB"/>
    <w:rsid w:val="00A170A7"/>
    <w:rsid w:val="00A17C35"/>
    <w:rsid w:val="00A17EDF"/>
    <w:rsid w:val="00A21DCC"/>
    <w:rsid w:val="00A22902"/>
    <w:rsid w:val="00A22BCD"/>
    <w:rsid w:val="00A230E3"/>
    <w:rsid w:val="00A233C6"/>
    <w:rsid w:val="00A26C1F"/>
    <w:rsid w:val="00A30325"/>
    <w:rsid w:val="00A33E22"/>
    <w:rsid w:val="00A35550"/>
    <w:rsid w:val="00A35B40"/>
    <w:rsid w:val="00A36338"/>
    <w:rsid w:val="00A40163"/>
    <w:rsid w:val="00A408FC"/>
    <w:rsid w:val="00A411D2"/>
    <w:rsid w:val="00A43F35"/>
    <w:rsid w:val="00A47B67"/>
    <w:rsid w:val="00A52756"/>
    <w:rsid w:val="00A52B6E"/>
    <w:rsid w:val="00A535E0"/>
    <w:rsid w:val="00A54082"/>
    <w:rsid w:val="00A55A74"/>
    <w:rsid w:val="00A5664C"/>
    <w:rsid w:val="00A57B59"/>
    <w:rsid w:val="00A62953"/>
    <w:rsid w:val="00A66C3B"/>
    <w:rsid w:val="00A70E24"/>
    <w:rsid w:val="00A72DDC"/>
    <w:rsid w:val="00A75429"/>
    <w:rsid w:val="00A76376"/>
    <w:rsid w:val="00A80DD5"/>
    <w:rsid w:val="00A81AB0"/>
    <w:rsid w:val="00A83E8E"/>
    <w:rsid w:val="00A846A8"/>
    <w:rsid w:val="00A85027"/>
    <w:rsid w:val="00A86FDD"/>
    <w:rsid w:val="00A87433"/>
    <w:rsid w:val="00A92AF6"/>
    <w:rsid w:val="00A94188"/>
    <w:rsid w:val="00A94E4C"/>
    <w:rsid w:val="00A960D4"/>
    <w:rsid w:val="00A963B3"/>
    <w:rsid w:val="00AA242A"/>
    <w:rsid w:val="00AA2CDC"/>
    <w:rsid w:val="00AA3AC6"/>
    <w:rsid w:val="00AA4825"/>
    <w:rsid w:val="00AA58C0"/>
    <w:rsid w:val="00AA5BE0"/>
    <w:rsid w:val="00AA6749"/>
    <w:rsid w:val="00AA7137"/>
    <w:rsid w:val="00AB0476"/>
    <w:rsid w:val="00AB1691"/>
    <w:rsid w:val="00AB25DA"/>
    <w:rsid w:val="00AB4EB2"/>
    <w:rsid w:val="00AB55D0"/>
    <w:rsid w:val="00AB6322"/>
    <w:rsid w:val="00AB6501"/>
    <w:rsid w:val="00AC019F"/>
    <w:rsid w:val="00AC4564"/>
    <w:rsid w:val="00AC486B"/>
    <w:rsid w:val="00AC4AF5"/>
    <w:rsid w:val="00AC5214"/>
    <w:rsid w:val="00AC5B66"/>
    <w:rsid w:val="00AC68D6"/>
    <w:rsid w:val="00AC695C"/>
    <w:rsid w:val="00AD02D3"/>
    <w:rsid w:val="00AD041A"/>
    <w:rsid w:val="00AD042F"/>
    <w:rsid w:val="00AD217B"/>
    <w:rsid w:val="00AE0996"/>
    <w:rsid w:val="00AE0E35"/>
    <w:rsid w:val="00AE348E"/>
    <w:rsid w:val="00AE39AA"/>
    <w:rsid w:val="00AE5531"/>
    <w:rsid w:val="00AE6328"/>
    <w:rsid w:val="00AE782F"/>
    <w:rsid w:val="00AF02FE"/>
    <w:rsid w:val="00AF38A6"/>
    <w:rsid w:val="00AF7F61"/>
    <w:rsid w:val="00B037EF"/>
    <w:rsid w:val="00B03FB4"/>
    <w:rsid w:val="00B055B9"/>
    <w:rsid w:val="00B05813"/>
    <w:rsid w:val="00B06DA7"/>
    <w:rsid w:val="00B10117"/>
    <w:rsid w:val="00B113B0"/>
    <w:rsid w:val="00B11918"/>
    <w:rsid w:val="00B1692D"/>
    <w:rsid w:val="00B17515"/>
    <w:rsid w:val="00B23959"/>
    <w:rsid w:val="00B246E1"/>
    <w:rsid w:val="00B25597"/>
    <w:rsid w:val="00B256ED"/>
    <w:rsid w:val="00B2623E"/>
    <w:rsid w:val="00B26AB2"/>
    <w:rsid w:val="00B274CC"/>
    <w:rsid w:val="00B30B2C"/>
    <w:rsid w:val="00B31B2D"/>
    <w:rsid w:val="00B336AD"/>
    <w:rsid w:val="00B34CA3"/>
    <w:rsid w:val="00B35A6D"/>
    <w:rsid w:val="00B415B3"/>
    <w:rsid w:val="00B475A5"/>
    <w:rsid w:val="00B515CF"/>
    <w:rsid w:val="00B5359C"/>
    <w:rsid w:val="00B54A4E"/>
    <w:rsid w:val="00B55F72"/>
    <w:rsid w:val="00B60156"/>
    <w:rsid w:val="00B604AE"/>
    <w:rsid w:val="00B6175D"/>
    <w:rsid w:val="00B62E24"/>
    <w:rsid w:val="00B63F13"/>
    <w:rsid w:val="00B657D6"/>
    <w:rsid w:val="00B65EA0"/>
    <w:rsid w:val="00B67C3F"/>
    <w:rsid w:val="00B70EF2"/>
    <w:rsid w:val="00B72255"/>
    <w:rsid w:val="00B7446C"/>
    <w:rsid w:val="00B7634F"/>
    <w:rsid w:val="00B765F0"/>
    <w:rsid w:val="00B77ADF"/>
    <w:rsid w:val="00B8564A"/>
    <w:rsid w:val="00B85686"/>
    <w:rsid w:val="00B85A2A"/>
    <w:rsid w:val="00B860DD"/>
    <w:rsid w:val="00B86256"/>
    <w:rsid w:val="00B95800"/>
    <w:rsid w:val="00B959F3"/>
    <w:rsid w:val="00B95D21"/>
    <w:rsid w:val="00B96A58"/>
    <w:rsid w:val="00B96FD0"/>
    <w:rsid w:val="00BA035D"/>
    <w:rsid w:val="00BA040C"/>
    <w:rsid w:val="00BA1A38"/>
    <w:rsid w:val="00BA267C"/>
    <w:rsid w:val="00BB10F9"/>
    <w:rsid w:val="00BB235D"/>
    <w:rsid w:val="00BB4923"/>
    <w:rsid w:val="00BB54E7"/>
    <w:rsid w:val="00BB687F"/>
    <w:rsid w:val="00BC071F"/>
    <w:rsid w:val="00BC0A3B"/>
    <w:rsid w:val="00BC1C7D"/>
    <w:rsid w:val="00BC70D4"/>
    <w:rsid w:val="00BC74BE"/>
    <w:rsid w:val="00BD0A0F"/>
    <w:rsid w:val="00BD0DBC"/>
    <w:rsid w:val="00BD0FBE"/>
    <w:rsid w:val="00BD2631"/>
    <w:rsid w:val="00BD71D7"/>
    <w:rsid w:val="00BE0225"/>
    <w:rsid w:val="00BE0486"/>
    <w:rsid w:val="00BE4648"/>
    <w:rsid w:val="00BE7884"/>
    <w:rsid w:val="00BF1148"/>
    <w:rsid w:val="00BF357F"/>
    <w:rsid w:val="00BF49D3"/>
    <w:rsid w:val="00BF4C79"/>
    <w:rsid w:val="00BF5F52"/>
    <w:rsid w:val="00BF675A"/>
    <w:rsid w:val="00BF6FC9"/>
    <w:rsid w:val="00BF7CF7"/>
    <w:rsid w:val="00C009A4"/>
    <w:rsid w:val="00C00DF1"/>
    <w:rsid w:val="00C0679D"/>
    <w:rsid w:val="00C12295"/>
    <w:rsid w:val="00C13751"/>
    <w:rsid w:val="00C140B4"/>
    <w:rsid w:val="00C14B39"/>
    <w:rsid w:val="00C17C26"/>
    <w:rsid w:val="00C22E19"/>
    <w:rsid w:val="00C23EB3"/>
    <w:rsid w:val="00C25D17"/>
    <w:rsid w:val="00C27651"/>
    <w:rsid w:val="00C3031D"/>
    <w:rsid w:val="00C30DF3"/>
    <w:rsid w:val="00C349BE"/>
    <w:rsid w:val="00C3613C"/>
    <w:rsid w:val="00C400FF"/>
    <w:rsid w:val="00C408E1"/>
    <w:rsid w:val="00C40C26"/>
    <w:rsid w:val="00C43FC5"/>
    <w:rsid w:val="00C45973"/>
    <w:rsid w:val="00C4597E"/>
    <w:rsid w:val="00C45C65"/>
    <w:rsid w:val="00C45FB4"/>
    <w:rsid w:val="00C47008"/>
    <w:rsid w:val="00C50CA1"/>
    <w:rsid w:val="00C50D9F"/>
    <w:rsid w:val="00C5250E"/>
    <w:rsid w:val="00C554B8"/>
    <w:rsid w:val="00C6309F"/>
    <w:rsid w:val="00C648DB"/>
    <w:rsid w:val="00C65BC3"/>
    <w:rsid w:val="00C65C70"/>
    <w:rsid w:val="00C7017E"/>
    <w:rsid w:val="00C70E1D"/>
    <w:rsid w:val="00C70E9F"/>
    <w:rsid w:val="00C71695"/>
    <w:rsid w:val="00C71875"/>
    <w:rsid w:val="00C72B8A"/>
    <w:rsid w:val="00C7391B"/>
    <w:rsid w:val="00C73FB1"/>
    <w:rsid w:val="00C75B52"/>
    <w:rsid w:val="00C80243"/>
    <w:rsid w:val="00C80CDC"/>
    <w:rsid w:val="00C81949"/>
    <w:rsid w:val="00C82298"/>
    <w:rsid w:val="00C825B0"/>
    <w:rsid w:val="00C84B92"/>
    <w:rsid w:val="00C85016"/>
    <w:rsid w:val="00C85FFD"/>
    <w:rsid w:val="00C860A4"/>
    <w:rsid w:val="00C8659F"/>
    <w:rsid w:val="00C87BB1"/>
    <w:rsid w:val="00C91CDE"/>
    <w:rsid w:val="00C931DF"/>
    <w:rsid w:val="00CA36E9"/>
    <w:rsid w:val="00CA494F"/>
    <w:rsid w:val="00CA5A1F"/>
    <w:rsid w:val="00CA615B"/>
    <w:rsid w:val="00CB3853"/>
    <w:rsid w:val="00CB4A15"/>
    <w:rsid w:val="00CB55ED"/>
    <w:rsid w:val="00CB7CC9"/>
    <w:rsid w:val="00CC0815"/>
    <w:rsid w:val="00CC1292"/>
    <w:rsid w:val="00CC13A3"/>
    <w:rsid w:val="00CC170C"/>
    <w:rsid w:val="00CC2114"/>
    <w:rsid w:val="00CC2562"/>
    <w:rsid w:val="00CC2591"/>
    <w:rsid w:val="00CC2EEF"/>
    <w:rsid w:val="00CD038C"/>
    <w:rsid w:val="00CD162B"/>
    <w:rsid w:val="00CD17C0"/>
    <w:rsid w:val="00CD2943"/>
    <w:rsid w:val="00CD564E"/>
    <w:rsid w:val="00CD5CD8"/>
    <w:rsid w:val="00CD669F"/>
    <w:rsid w:val="00CD6926"/>
    <w:rsid w:val="00CD6F7E"/>
    <w:rsid w:val="00CD76E5"/>
    <w:rsid w:val="00CE1000"/>
    <w:rsid w:val="00CE1296"/>
    <w:rsid w:val="00CE18D6"/>
    <w:rsid w:val="00CE214D"/>
    <w:rsid w:val="00CE2CBA"/>
    <w:rsid w:val="00CF1EE1"/>
    <w:rsid w:val="00CF3250"/>
    <w:rsid w:val="00CF3B5E"/>
    <w:rsid w:val="00CF514A"/>
    <w:rsid w:val="00CF5453"/>
    <w:rsid w:val="00CF5EEB"/>
    <w:rsid w:val="00CF798D"/>
    <w:rsid w:val="00D02EE5"/>
    <w:rsid w:val="00D04569"/>
    <w:rsid w:val="00D04BE7"/>
    <w:rsid w:val="00D04CF1"/>
    <w:rsid w:val="00D052C1"/>
    <w:rsid w:val="00D0776E"/>
    <w:rsid w:val="00D07C4A"/>
    <w:rsid w:val="00D1046B"/>
    <w:rsid w:val="00D11247"/>
    <w:rsid w:val="00D124EE"/>
    <w:rsid w:val="00D1250D"/>
    <w:rsid w:val="00D14E62"/>
    <w:rsid w:val="00D163CD"/>
    <w:rsid w:val="00D1694A"/>
    <w:rsid w:val="00D20DFD"/>
    <w:rsid w:val="00D21467"/>
    <w:rsid w:val="00D225C2"/>
    <w:rsid w:val="00D2322E"/>
    <w:rsid w:val="00D23A0F"/>
    <w:rsid w:val="00D24E82"/>
    <w:rsid w:val="00D26A43"/>
    <w:rsid w:val="00D303A3"/>
    <w:rsid w:val="00D30451"/>
    <w:rsid w:val="00D3131C"/>
    <w:rsid w:val="00D32C7D"/>
    <w:rsid w:val="00D3556D"/>
    <w:rsid w:val="00D36274"/>
    <w:rsid w:val="00D36703"/>
    <w:rsid w:val="00D37157"/>
    <w:rsid w:val="00D42D4E"/>
    <w:rsid w:val="00D439E4"/>
    <w:rsid w:val="00D4659F"/>
    <w:rsid w:val="00D46FDF"/>
    <w:rsid w:val="00D470DB"/>
    <w:rsid w:val="00D505FC"/>
    <w:rsid w:val="00D51FCB"/>
    <w:rsid w:val="00D53545"/>
    <w:rsid w:val="00D60921"/>
    <w:rsid w:val="00D61C19"/>
    <w:rsid w:val="00D62E0A"/>
    <w:rsid w:val="00D63552"/>
    <w:rsid w:val="00D64A90"/>
    <w:rsid w:val="00D64B6A"/>
    <w:rsid w:val="00D65BEB"/>
    <w:rsid w:val="00D65DB8"/>
    <w:rsid w:val="00D66630"/>
    <w:rsid w:val="00D7009B"/>
    <w:rsid w:val="00D71402"/>
    <w:rsid w:val="00D76E32"/>
    <w:rsid w:val="00D81A73"/>
    <w:rsid w:val="00D82993"/>
    <w:rsid w:val="00D86174"/>
    <w:rsid w:val="00D90CB9"/>
    <w:rsid w:val="00D92C22"/>
    <w:rsid w:val="00D94B00"/>
    <w:rsid w:val="00D96CA5"/>
    <w:rsid w:val="00D96CF8"/>
    <w:rsid w:val="00DA4174"/>
    <w:rsid w:val="00DA76B5"/>
    <w:rsid w:val="00DA7D7C"/>
    <w:rsid w:val="00DB3E6F"/>
    <w:rsid w:val="00DB60F4"/>
    <w:rsid w:val="00DB6E8F"/>
    <w:rsid w:val="00DC0F14"/>
    <w:rsid w:val="00DC1375"/>
    <w:rsid w:val="00DC19D5"/>
    <w:rsid w:val="00DC70D4"/>
    <w:rsid w:val="00DC76E6"/>
    <w:rsid w:val="00DC7FF0"/>
    <w:rsid w:val="00DD0554"/>
    <w:rsid w:val="00DD0804"/>
    <w:rsid w:val="00DD08BE"/>
    <w:rsid w:val="00DD0B98"/>
    <w:rsid w:val="00DD3A06"/>
    <w:rsid w:val="00DD41F1"/>
    <w:rsid w:val="00DD644B"/>
    <w:rsid w:val="00DD6E1E"/>
    <w:rsid w:val="00DE0417"/>
    <w:rsid w:val="00DE0D44"/>
    <w:rsid w:val="00DE347E"/>
    <w:rsid w:val="00DE40E3"/>
    <w:rsid w:val="00DE4F94"/>
    <w:rsid w:val="00DE52CF"/>
    <w:rsid w:val="00DE6E0B"/>
    <w:rsid w:val="00DE72F3"/>
    <w:rsid w:val="00DE743C"/>
    <w:rsid w:val="00DF0050"/>
    <w:rsid w:val="00DF2932"/>
    <w:rsid w:val="00DF5DC7"/>
    <w:rsid w:val="00E00CE4"/>
    <w:rsid w:val="00E00D03"/>
    <w:rsid w:val="00E02AD8"/>
    <w:rsid w:val="00E040EA"/>
    <w:rsid w:val="00E128C8"/>
    <w:rsid w:val="00E12C06"/>
    <w:rsid w:val="00E1539B"/>
    <w:rsid w:val="00E15F3D"/>
    <w:rsid w:val="00E16FBF"/>
    <w:rsid w:val="00E2003A"/>
    <w:rsid w:val="00E232BA"/>
    <w:rsid w:val="00E233E9"/>
    <w:rsid w:val="00E242CB"/>
    <w:rsid w:val="00E2672F"/>
    <w:rsid w:val="00E26F9E"/>
    <w:rsid w:val="00E32F4A"/>
    <w:rsid w:val="00E350DA"/>
    <w:rsid w:val="00E359B4"/>
    <w:rsid w:val="00E400AD"/>
    <w:rsid w:val="00E40288"/>
    <w:rsid w:val="00E416E4"/>
    <w:rsid w:val="00E44150"/>
    <w:rsid w:val="00E44B69"/>
    <w:rsid w:val="00E452BC"/>
    <w:rsid w:val="00E454DF"/>
    <w:rsid w:val="00E45A77"/>
    <w:rsid w:val="00E5385A"/>
    <w:rsid w:val="00E54215"/>
    <w:rsid w:val="00E56F62"/>
    <w:rsid w:val="00E60DCC"/>
    <w:rsid w:val="00E626D1"/>
    <w:rsid w:val="00E62FB7"/>
    <w:rsid w:val="00E63C2C"/>
    <w:rsid w:val="00E64615"/>
    <w:rsid w:val="00E64B10"/>
    <w:rsid w:val="00E64CCF"/>
    <w:rsid w:val="00E6513D"/>
    <w:rsid w:val="00E71AD0"/>
    <w:rsid w:val="00E71FFC"/>
    <w:rsid w:val="00E73E5B"/>
    <w:rsid w:val="00E742AA"/>
    <w:rsid w:val="00E76BC2"/>
    <w:rsid w:val="00E842DA"/>
    <w:rsid w:val="00E846B6"/>
    <w:rsid w:val="00E84A56"/>
    <w:rsid w:val="00E84E7B"/>
    <w:rsid w:val="00E85178"/>
    <w:rsid w:val="00E87A25"/>
    <w:rsid w:val="00E902C8"/>
    <w:rsid w:val="00E90CEC"/>
    <w:rsid w:val="00E90D4B"/>
    <w:rsid w:val="00E916C3"/>
    <w:rsid w:val="00E923BB"/>
    <w:rsid w:val="00E92481"/>
    <w:rsid w:val="00E95408"/>
    <w:rsid w:val="00E9776F"/>
    <w:rsid w:val="00E9790A"/>
    <w:rsid w:val="00EA0D0C"/>
    <w:rsid w:val="00EA1705"/>
    <w:rsid w:val="00EB0890"/>
    <w:rsid w:val="00EB0B19"/>
    <w:rsid w:val="00EB22CC"/>
    <w:rsid w:val="00EB41A7"/>
    <w:rsid w:val="00EB5082"/>
    <w:rsid w:val="00EC0342"/>
    <w:rsid w:val="00EC2068"/>
    <w:rsid w:val="00EC2E84"/>
    <w:rsid w:val="00EC3378"/>
    <w:rsid w:val="00EC4D56"/>
    <w:rsid w:val="00EC62CB"/>
    <w:rsid w:val="00EC73D1"/>
    <w:rsid w:val="00EC7ADC"/>
    <w:rsid w:val="00ED0391"/>
    <w:rsid w:val="00ED1805"/>
    <w:rsid w:val="00ED1B40"/>
    <w:rsid w:val="00ED2138"/>
    <w:rsid w:val="00ED21FE"/>
    <w:rsid w:val="00ED26E6"/>
    <w:rsid w:val="00ED4A1C"/>
    <w:rsid w:val="00ED561C"/>
    <w:rsid w:val="00ED7ED1"/>
    <w:rsid w:val="00EE4091"/>
    <w:rsid w:val="00EE6C40"/>
    <w:rsid w:val="00EE6E53"/>
    <w:rsid w:val="00EF0EE8"/>
    <w:rsid w:val="00EF10A8"/>
    <w:rsid w:val="00EF2484"/>
    <w:rsid w:val="00EF46FC"/>
    <w:rsid w:val="00EF4F0B"/>
    <w:rsid w:val="00EF5487"/>
    <w:rsid w:val="00EF7A77"/>
    <w:rsid w:val="00EF7BE8"/>
    <w:rsid w:val="00F013AF"/>
    <w:rsid w:val="00F01D8C"/>
    <w:rsid w:val="00F0604A"/>
    <w:rsid w:val="00F06E5A"/>
    <w:rsid w:val="00F07074"/>
    <w:rsid w:val="00F1187B"/>
    <w:rsid w:val="00F15EE6"/>
    <w:rsid w:val="00F16A3D"/>
    <w:rsid w:val="00F179BB"/>
    <w:rsid w:val="00F21D53"/>
    <w:rsid w:val="00F22FFD"/>
    <w:rsid w:val="00F23139"/>
    <w:rsid w:val="00F23244"/>
    <w:rsid w:val="00F255CA"/>
    <w:rsid w:val="00F26901"/>
    <w:rsid w:val="00F33286"/>
    <w:rsid w:val="00F345F9"/>
    <w:rsid w:val="00F35E71"/>
    <w:rsid w:val="00F37282"/>
    <w:rsid w:val="00F46A15"/>
    <w:rsid w:val="00F47B31"/>
    <w:rsid w:val="00F51FA3"/>
    <w:rsid w:val="00F52110"/>
    <w:rsid w:val="00F5443A"/>
    <w:rsid w:val="00F55C79"/>
    <w:rsid w:val="00F5792E"/>
    <w:rsid w:val="00F61489"/>
    <w:rsid w:val="00F614EB"/>
    <w:rsid w:val="00F61834"/>
    <w:rsid w:val="00F636AF"/>
    <w:rsid w:val="00F65DDC"/>
    <w:rsid w:val="00F67495"/>
    <w:rsid w:val="00F71608"/>
    <w:rsid w:val="00F75130"/>
    <w:rsid w:val="00F8580A"/>
    <w:rsid w:val="00F85E12"/>
    <w:rsid w:val="00F91C69"/>
    <w:rsid w:val="00F928B1"/>
    <w:rsid w:val="00F93E98"/>
    <w:rsid w:val="00F96E92"/>
    <w:rsid w:val="00F975C4"/>
    <w:rsid w:val="00F975F1"/>
    <w:rsid w:val="00F97E30"/>
    <w:rsid w:val="00FB1A57"/>
    <w:rsid w:val="00FB1E95"/>
    <w:rsid w:val="00FB1F0D"/>
    <w:rsid w:val="00FB4CF5"/>
    <w:rsid w:val="00FB5E2A"/>
    <w:rsid w:val="00FB60E8"/>
    <w:rsid w:val="00FB76EC"/>
    <w:rsid w:val="00FC246E"/>
    <w:rsid w:val="00FC3D58"/>
    <w:rsid w:val="00FC64E8"/>
    <w:rsid w:val="00FD0E39"/>
    <w:rsid w:val="00FD1266"/>
    <w:rsid w:val="00FD38BD"/>
    <w:rsid w:val="00FD6BC5"/>
    <w:rsid w:val="00FD78AE"/>
    <w:rsid w:val="00FE1348"/>
    <w:rsid w:val="00FE2182"/>
    <w:rsid w:val="00FE5C36"/>
    <w:rsid w:val="00FE70EF"/>
    <w:rsid w:val="00FF0BC1"/>
    <w:rsid w:val="00FF0D8B"/>
    <w:rsid w:val="00FF199C"/>
    <w:rsid w:val="00FF2398"/>
    <w:rsid w:val="00FF2559"/>
    <w:rsid w:val="00FF26BD"/>
    <w:rsid w:val="00FF3288"/>
    <w:rsid w:val="00FF4E40"/>
    <w:rsid w:val="00FF5511"/>
    <w:rsid w:val="00FF5B34"/>
    <w:rsid w:val="00FF5B56"/>
    <w:rsid w:val="00FF6E58"/>
    <w:rsid w:val="0BD66334"/>
    <w:rsid w:val="1415E409"/>
    <w:rsid w:val="358946DB"/>
    <w:rsid w:val="41E3CBE6"/>
    <w:rsid w:val="42DAD1E7"/>
    <w:rsid w:val="71CF4F48"/>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FB6C7"/>
  <w15:chartTrackingRefBased/>
  <w15:docId w15:val="{E5473B4F-C45D-40CE-BEE9-9B4018AFA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19" w:unhideWhenUsed="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9"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3"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F5"/>
    <w:pPr>
      <w:spacing w:after="0" w:line="240" w:lineRule="auto"/>
    </w:pPr>
  </w:style>
  <w:style w:type="paragraph" w:styleId="Heading1">
    <w:name w:val="heading 1"/>
    <w:basedOn w:val="Normal"/>
    <w:next w:val="Normal"/>
    <w:link w:val="Heading1Char"/>
    <w:uiPriority w:val="1"/>
    <w:qFormat/>
    <w:rsid w:val="008E75F5"/>
    <w:pPr>
      <w:keepNext/>
      <w:keepLines/>
      <w:spacing w:before="240" w:line="259" w:lineRule="auto"/>
      <w:outlineLvl w:val="0"/>
    </w:pPr>
    <w:rPr>
      <w:rFonts w:asciiTheme="majorHAnsi" w:eastAsiaTheme="majorEastAsia" w:hAnsiTheme="majorHAnsi" w:cstheme="majorBidi"/>
      <w:b/>
      <w:color w:val="5CB885" w:themeColor="accent1"/>
      <w:sz w:val="40"/>
      <w:szCs w:val="32"/>
    </w:rPr>
  </w:style>
  <w:style w:type="paragraph" w:styleId="Heading2">
    <w:name w:val="heading 2"/>
    <w:basedOn w:val="Normal"/>
    <w:next w:val="Normal"/>
    <w:link w:val="Heading2Char"/>
    <w:uiPriority w:val="2"/>
    <w:qFormat/>
    <w:rsid w:val="00A94E4C"/>
    <w:pPr>
      <w:keepNext/>
      <w:keepLines/>
      <w:spacing w:before="360" w:line="259" w:lineRule="auto"/>
      <w:outlineLvl w:val="1"/>
    </w:pPr>
    <w:rPr>
      <w:rFonts w:asciiTheme="majorHAnsi" w:eastAsiaTheme="majorEastAsia" w:hAnsiTheme="majorHAnsi" w:cstheme="majorBidi"/>
      <w:color w:val="5CB885" w:themeColor="accent1"/>
      <w:sz w:val="32"/>
      <w:szCs w:val="26"/>
    </w:rPr>
  </w:style>
  <w:style w:type="paragraph" w:styleId="Heading3">
    <w:name w:val="heading 3"/>
    <w:basedOn w:val="Normal"/>
    <w:next w:val="Normal"/>
    <w:link w:val="Heading3Char"/>
    <w:uiPriority w:val="3"/>
    <w:qFormat/>
    <w:rsid w:val="00A94E4C"/>
    <w:pPr>
      <w:keepNext/>
      <w:keepLines/>
      <w:spacing w:before="360" w:line="259" w:lineRule="auto"/>
      <w:outlineLvl w:val="2"/>
    </w:pPr>
    <w:rPr>
      <w:rFonts w:asciiTheme="majorHAnsi" w:eastAsiaTheme="majorEastAsia" w:hAnsiTheme="majorHAnsi" w:cstheme="majorBidi"/>
      <w:b/>
      <w:color w:val="5CB885" w:themeColor="accent1"/>
      <w:sz w:val="28"/>
      <w:szCs w:val="24"/>
    </w:rPr>
  </w:style>
  <w:style w:type="paragraph" w:styleId="Heading4">
    <w:name w:val="heading 4"/>
    <w:basedOn w:val="Normal"/>
    <w:next w:val="Normal"/>
    <w:link w:val="Heading4Char"/>
    <w:uiPriority w:val="4"/>
    <w:qFormat/>
    <w:rsid w:val="00B65EA0"/>
    <w:pPr>
      <w:keepNext/>
      <w:keepLines/>
      <w:spacing w:before="40" w:line="259" w:lineRule="auto"/>
      <w:outlineLvl w:val="3"/>
    </w:pPr>
    <w:rPr>
      <w:rFonts w:asciiTheme="majorHAnsi" w:eastAsiaTheme="majorEastAsia" w:hAnsiTheme="majorHAnsi" w:cstheme="majorBidi"/>
      <w:iCs/>
      <w:color w:val="5CB885" w:themeColor="accent1"/>
      <w:sz w:val="24"/>
    </w:rPr>
  </w:style>
  <w:style w:type="paragraph" w:styleId="Heading5">
    <w:name w:val="heading 5"/>
    <w:basedOn w:val="Normal"/>
    <w:next w:val="Normal"/>
    <w:link w:val="Heading5Char"/>
    <w:uiPriority w:val="19"/>
    <w:unhideWhenUsed/>
    <w:rsid w:val="007A22B5"/>
    <w:pPr>
      <w:keepNext/>
      <w:keepLines/>
      <w:spacing w:before="40" w:line="259" w:lineRule="auto"/>
      <w:outlineLvl w:val="4"/>
    </w:pPr>
    <w:rPr>
      <w:rFonts w:asciiTheme="majorHAnsi" w:eastAsiaTheme="majorEastAsia" w:hAnsiTheme="majorHAnsi" w:cstheme="majorBidi"/>
      <w:color w:val="3E8F6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FF8"/>
    <w:pPr>
      <w:tabs>
        <w:tab w:val="center" w:pos="4819"/>
        <w:tab w:val="right" w:pos="9638"/>
      </w:tabs>
    </w:pPr>
  </w:style>
  <w:style w:type="character" w:customStyle="1" w:styleId="HeaderChar">
    <w:name w:val="Header Char"/>
    <w:basedOn w:val="DefaultParagraphFont"/>
    <w:link w:val="Header"/>
    <w:uiPriority w:val="99"/>
    <w:rsid w:val="00170FF8"/>
  </w:style>
  <w:style w:type="paragraph" w:styleId="Footer">
    <w:name w:val="footer"/>
    <w:basedOn w:val="Normal"/>
    <w:link w:val="FooterChar"/>
    <w:uiPriority w:val="99"/>
    <w:unhideWhenUsed/>
    <w:rsid w:val="00170FF8"/>
    <w:pPr>
      <w:tabs>
        <w:tab w:val="center" w:pos="4819"/>
        <w:tab w:val="right" w:pos="9638"/>
      </w:tabs>
    </w:pPr>
  </w:style>
  <w:style w:type="character" w:customStyle="1" w:styleId="FooterChar">
    <w:name w:val="Footer Char"/>
    <w:basedOn w:val="DefaultParagraphFont"/>
    <w:link w:val="Footer"/>
    <w:uiPriority w:val="99"/>
    <w:rsid w:val="00170FF8"/>
  </w:style>
  <w:style w:type="paragraph" w:styleId="NoSpacing">
    <w:name w:val="No Spacing"/>
    <w:uiPriority w:val="18"/>
    <w:qFormat/>
    <w:rsid w:val="00EB5082"/>
    <w:pPr>
      <w:spacing w:after="0" w:line="240" w:lineRule="auto"/>
    </w:pPr>
  </w:style>
  <w:style w:type="character" w:customStyle="1" w:styleId="Heading1Char">
    <w:name w:val="Heading 1 Char"/>
    <w:basedOn w:val="DefaultParagraphFont"/>
    <w:link w:val="Heading1"/>
    <w:uiPriority w:val="1"/>
    <w:rsid w:val="008E75F5"/>
    <w:rPr>
      <w:rFonts w:asciiTheme="majorHAnsi" w:eastAsiaTheme="majorEastAsia" w:hAnsiTheme="majorHAnsi" w:cstheme="majorBidi"/>
      <w:b/>
      <w:color w:val="5CB885" w:themeColor="accent1"/>
      <w:sz w:val="40"/>
      <w:szCs w:val="32"/>
    </w:rPr>
  </w:style>
  <w:style w:type="character" w:customStyle="1" w:styleId="Heading2Char">
    <w:name w:val="Heading 2 Char"/>
    <w:basedOn w:val="DefaultParagraphFont"/>
    <w:link w:val="Heading2"/>
    <w:uiPriority w:val="2"/>
    <w:rsid w:val="008D1D32"/>
    <w:rPr>
      <w:rFonts w:asciiTheme="majorHAnsi" w:eastAsiaTheme="majorEastAsia" w:hAnsiTheme="majorHAnsi" w:cstheme="majorBidi"/>
      <w:color w:val="5CB885" w:themeColor="accent1"/>
      <w:sz w:val="32"/>
      <w:szCs w:val="26"/>
    </w:rPr>
  </w:style>
  <w:style w:type="character" w:styleId="Emphasis">
    <w:name w:val="Emphasis"/>
    <w:basedOn w:val="DefaultParagraphFont"/>
    <w:uiPriority w:val="11"/>
    <w:qFormat/>
    <w:rsid w:val="008E75F5"/>
    <w:rPr>
      <w:rFonts w:asciiTheme="minorHAnsi" w:eastAsiaTheme="minorEastAsia" w:hAnsiTheme="minorHAnsi"/>
      <w:i/>
      <w:iCs/>
    </w:rPr>
  </w:style>
  <w:style w:type="character" w:styleId="IntenseEmphasis">
    <w:name w:val="Intense Emphasis"/>
    <w:basedOn w:val="DefaultParagraphFont"/>
    <w:uiPriority w:val="12"/>
    <w:qFormat/>
    <w:rsid w:val="008E75F5"/>
    <w:rPr>
      <w:rFonts w:asciiTheme="minorHAnsi" w:eastAsiaTheme="minorEastAsia" w:hAnsiTheme="minorHAnsi"/>
      <w:i/>
      <w:iCs/>
      <w:color w:val="5CB885" w:themeColor="accent1"/>
      <w:sz w:val="22"/>
    </w:rPr>
  </w:style>
  <w:style w:type="character" w:customStyle="1" w:styleId="Heading3Char">
    <w:name w:val="Heading 3 Char"/>
    <w:basedOn w:val="DefaultParagraphFont"/>
    <w:link w:val="Heading3"/>
    <w:uiPriority w:val="3"/>
    <w:rsid w:val="008D1D32"/>
    <w:rPr>
      <w:rFonts w:asciiTheme="majorHAnsi" w:eastAsiaTheme="majorEastAsia" w:hAnsiTheme="majorHAnsi" w:cstheme="majorBidi"/>
      <w:b/>
      <w:color w:val="5CB885" w:themeColor="accent1"/>
      <w:sz w:val="28"/>
      <w:szCs w:val="24"/>
    </w:rPr>
  </w:style>
  <w:style w:type="paragraph" w:styleId="ListParagraph">
    <w:name w:val="List Paragraph"/>
    <w:basedOn w:val="Normal"/>
    <w:link w:val="ListParagraphChar"/>
    <w:uiPriority w:val="34"/>
    <w:unhideWhenUsed/>
    <w:qFormat/>
    <w:rsid w:val="007A22B5"/>
    <w:pPr>
      <w:spacing w:after="160" w:line="259" w:lineRule="auto"/>
      <w:ind w:left="720"/>
      <w:contextualSpacing/>
    </w:pPr>
  </w:style>
  <w:style w:type="character" w:customStyle="1" w:styleId="Heading4Char">
    <w:name w:val="Heading 4 Char"/>
    <w:basedOn w:val="DefaultParagraphFont"/>
    <w:link w:val="Heading4"/>
    <w:uiPriority w:val="4"/>
    <w:rsid w:val="008D1D32"/>
    <w:rPr>
      <w:rFonts w:asciiTheme="majorHAnsi" w:eastAsiaTheme="majorEastAsia" w:hAnsiTheme="majorHAnsi" w:cstheme="majorBidi"/>
      <w:iCs/>
      <w:color w:val="5CB885" w:themeColor="accent1"/>
      <w:sz w:val="24"/>
    </w:rPr>
  </w:style>
  <w:style w:type="character" w:customStyle="1" w:styleId="Heading5Char">
    <w:name w:val="Heading 5 Char"/>
    <w:basedOn w:val="DefaultParagraphFont"/>
    <w:link w:val="Heading5"/>
    <w:uiPriority w:val="19"/>
    <w:rsid w:val="008D1D32"/>
    <w:rPr>
      <w:rFonts w:asciiTheme="majorHAnsi" w:eastAsiaTheme="majorEastAsia" w:hAnsiTheme="majorHAnsi" w:cstheme="majorBidi"/>
      <w:color w:val="3E8F62" w:themeColor="accent1" w:themeShade="BF"/>
    </w:rPr>
  </w:style>
  <w:style w:type="character" w:styleId="Hyperlink">
    <w:name w:val="Hyperlink"/>
    <w:basedOn w:val="DefaultParagraphFont"/>
    <w:uiPriority w:val="99"/>
    <w:unhideWhenUsed/>
    <w:rsid w:val="004B4A90"/>
    <w:rPr>
      <w:color w:val="5CB885" w:themeColor="hyperlink"/>
      <w:u w:val="single"/>
    </w:rPr>
  </w:style>
  <w:style w:type="character" w:styleId="UnresolvedMention">
    <w:name w:val="Unresolved Mention"/>
    <w:basedOn w:val="DefaultParagraphFont"/>
    <w:uiPriority w:val="99"/>
    <w:unhideWhenUsed/>
    <w:rsid w:val="004B4A90"/>
    <w:rPr>
      <w:color w:val="605E5C"/>
      <w:shd w:val="clear" w:color="auto" w:fill="E1DFDD"/>
    </w:rPr>
  </w:style>
  <w:style w:type="character" w:styleId="FollowedHyperlink">
    <w:name w:val="FollowedHyperlink"/>
    <w:basedOn w:val="DefaultParagraphFont"/>
    <w:uiPriority w:val="99"/>
    <w:semiHidden/>
    <w:unhideWhenUsed/>
    <w:rsid w:val="004B4A90"/>
    <w:rPr>
      <w:color w:val="00B3C4" w:themeColor="followedHyperlink"/>
      <w:u w:val="single"/>
    </w:rPr>
  </w:style>
  <w:style w:type="paragraph" w:customStyle="1" w:styleId="Bullets">
    <w:name w:val="Bullets"/>
    <w:basedOn w:val="ListParagraph"/>
    <w:link w:val="BulletsChar"/>
    <w:uiPriority w:val="5"/>
    <w:qFormat/>
    <w:rsid w:val="002F155C"/>
    <w:pPr>
      <w:numPr>
        <w:numId w:val="10"/>
      </w:numPr>
      <w:spacing w:before="240"/>
      <w:ind w:left="714" w:hanging="357"/>
    </w:pPr>
  </w:style>
  <w:style w:type="paragraph" w:customStyle="1" w:styleId="Checkmarks">
    <w:name w:val="Check marks"/>
    <w:basedOn w:val="Bullets"/>
    <w:link w:val="CheckmarksChar"/>
    <w:uiPriority w:val="6"/>
    <w:qFormat/>
    <w:rsid w:val="00842BE3"/>
    <w:pPr>
      <w:numPr>
        <w:numId w:val="11"/>
      </w:numPr>
    </w:pPr>
  </w:style>
  <w:style w:type="character" w:customStyle="1" w:styleId="ListParagraphChar">
    <w:name w:val="List Paragraph Char"/>
    <w:basedOn w:val="DefaultParagraphFont"/>
    <w:link w:val="ListParagraph"/>
    <w:uiPriority w:val="34"/>
    <w:rsid w:val="008D1D32"/>
  </w:style>
  <w:style w:type="character" w:customStyle="1" w:styleId="BulletsChar">
    <w:name w:val="Bullets Char"/>
    <w:basedOn w:val="ListParagraphChar"/>
    <w:link w:val="Bullets"/>
    <w:uiPriority w:val="5"/>
    <w:rsid w:val="002F155C"/>
  </w:style>
  <w:style w:type="paragraph" w:customStyle="1" w:styleId="Heading12">
    <w:name w:val="Heading 1.2"/>
    <w:basedOn w:val="Heading1"/>
    <w:link w:val="Heading12Char"/>
    <w:uiPriority w:val="7"/>
    <w:qFormat/>
    <w:rsid w:val="00A94E4C"/>
    <w:pPr>
      <w:numPr>
        <w:numId w:val="12"/>
      </w:numPr>
      <w:spacing w:before="360"/>
      <w:ind w:left="357" w:hanging="357"/>
    </w:pPr>
  </w:style>
  <w:style w:type="character" w:customStyle="1" w:styleId="CheckmarksChar">
    <w:name w:val="Check marks Char"/>
    <w:basedOn w:val="BulletsChar"/>
    <w:link w:val="Checkmarks"/>
    <w:uiPriority w:val="6"/>
    <w:rsid w:val="008D1D32"/>
  </w:style>
  <w:style w:type="paragraph" w:customStyle="1" w:styleId="Heading22">
    <w:name w:val="Heading 2.2"/>
    <w:basedOn w:val="Heading2"/>
    <w:link w:val="Heading22Char"/>
    <w:uiPriority w:val="8"/>
    <w:qFormat/>
    <w:rsid w:val="008E2DA9"/>
    <w:pPr>
      <w:numPr>
        <w:ilvl w:val="1"/>
        <w:numId w:val="12"/>
      </w:numPr>
    </w:pPr>
  </w:style>
  <w:style w:type="character" w:customStyle="1" w:styleId="Heading12Char">
    <w:name w:val="Heading 1.2 Char"/>
    <w:basedOn w:val="Heading1Char"/>
    <w:link w:val="Heading12"/>
    <w:uiPriority w:val="7"/>
    <w:rsid w:val="008D1D32"/>
    <w:rPr>
      <w:rFonts w:asciiTheme="majorHAnsi" w:eastAsiaTheme="majorEastAsia" w:hAnsiTheme="majorHAnsi" w:cstheme="majorBidi"/>
      <w:b/>
      <w:color w:val="5CB885" w:themeColor="accent1"/>
      <w:sz w:val="40"/>
      <w:szCs w:val="32"/>
    </w:rPr>
  </w:style>
  <w:style w:type="paragraph" w:customStyle="1" w:styleId="Heading32">
    <w:name w:val="Heading 3.2"/>
    <w:basedOn w:val="Heading3"/>
    <w:link w:val="Heading32Char"/>
    <w:uiPriority w:val="9"/>
    <w:qFormat/>
    <w:rsid w:val="008E2DA9"/>
    <w:pPr>
      <w:numPr>
        <w:ilvl w:val="2"/>
        <w:numId w:val="12"/>
      </w:numPr>
    </w:pPr>
  </w:style>
  <w:style w:type="character" w:customStyle="1" w:styleId="Heading22Char">
    <w:name w:val="Heading 2.2 Char"/>
    <w:basedOn w:val="Heading2Char"/>
    <w:link w:val="Heading22"/>
    <w:uiPriority w:val="8"/>
    <w:rsid w:val="008D1D32"/>
    <w:rPr>
      <w:rFonts w:asciiTheme="majorHAnsi" w:eastAsiaTheme="majorEastAsia" w:hAnsiTheme="majorHAnsi" w:cstheme="majorBidi"/>
      <w:color w:val="5CB885" w:themeColor="accent1"/>
      <w:sz w:val="32"/>
      <w:szCs w:val="26"/>
    </w:rPr>
  </w:style>
  <w:style w:type="paragraph" w:customStyle="1" w:styleId="Heading42">
    <w:name w:val="Heading 4.2"/>
    <w:basedOn w:val="Heading4"/>
    <w:link w:val="Heading42Char"/>
    <w:uiPriority w:val="10"/>
    <w:qFormat/>
    <w:rsid w:val="008E2DA9"/>
    <w:pPr>
      <w:numPr>
        <w:ilvl w:val="3"/>
        <w:numId w:val="12"/>
      </w:numPr>
    </w:pPr>
  </w:style>
  <w:style w:type="character" w:customStyle="1" w:styleId="Heading32Char">
    <w:name w:val="Heading 3.2 Char"/>
    <w:basedOn w:val="Heading3Char"/>
    <w:link w:val="Heading32"/>
    <w:uiPriority w:val="9"/>
    <w:rsid w:val="008D1D32"/>
    <w:rPr>
      <w:rFonts w:asciiTheme="majorHAnsi" w:eastAsiaTheme="majorEastAsia" w:hAnsiTheme="majorHAnsi" w:cstheme="majorBidi"/>
      <w:b/>
      <w:color w:val="5CB885" w:themeColor="accent1"/>
      <w:sz w:val="28"/>
      <w:szCs w:val="24"/>
    </w:rPr>
  </w:style>
  <w:style w:type="character" w:styleId="SubtleEmphasis">
    <w:name w:val="Subtle Emphasis"/>
    <w:basedOn w:val="DefaultParagraphFont"/>
    <w:uiPriority w:val="19"/>
    <w:semiHidden/>
    <w:unhideWhenUsed/>
    <w:rsid w:val="007B3924"/>
    <w:rPr>
      <w:i/>
      <w:iCs/>
      <w:color w:val="404040" w:themeColor="text1" w:themeTint="BF"/>
    </w:rPr>
  </w:style>
  <w:style w:type="character" w:customStyle="1" w:styleId="Heading42Char">
    <w:name w:val="Heading 4.2 Char"/>
    <w:basedOn w:val="Heading4Char"/>
    <w:link w:val="Heading42"/>
    <w:uiPriority w:val="10"/>
    <w:rsid w:val="008D1D32"/>
    <w:rPr>
      <w:rFonts w:asciiTheme="majorHAnsi" w:eastAsiaTheme="majorEastAsia" w:hAnsiTheme="majorHAnsi" w:cstheme="majorBidi"/>
      <w:iCs/>
      <w:color w:val="5CB885" w:themeColor="accent1"/>
      <w:sz w:val="24"/>
    </w:rPr>
  </w:style>
  <w:style w:type="paragraph" w:styleId="IntenseQuote">
    <w:name w:val="Intense Quote"/>
    <w:basedOn w:val="Normal"/>
    <w:next w:val="Normal"/>
    <w:link w:val="IntenseQuoteChar"/>
    <w:uiPriority w:val="15"/>
    <w:qFormat/>
    <w:rsid w:val="008D1D32"/>
    <w:pPr>
      <w:pBdr>
        <w:top w:val="single" w:sz="4" w:space="10" w:color="5CB885" w:themeColor="accent1"/>
        <w:bottom w:val="single" w:sz="4" w:space="10" w:color="5CB885" w:themeColor="accent1"/>
      </w:pBdr>
      <w:spacing w:before="360" w:after="360" w:line="259" w:lineRule="auto"/>
      <w:ind w:left="864" w:right="864"/>
      <w:jc w:val="center"/>
    </w:pPr>
    <w:rPr>
      <w:i/>
      <w:iCs/>
      <w:color w:val="5CB885" w:themeColor="accent1"/>
    </w:rPr>
  </w:style>
  <w:style w:type="character" w:customStyle="1" w:styleId="IntenseQuoteChar">
    <w:name w:val="Intense Quote Char"/>
    <w:basedOn w:val="DefaultParagraphFont"/>
    <w:link w:val="IntenseQuote"/>
    <w:uiPriority w:val="15"/>
    <w:rsid w:val="008D1D32"/>
    <w:rPr>
      <w:i/>
      <w:iCs/>
      <w:color w:val="5CB885" w:themeColor="accent1"/>
    </w:rPr>
  </w:style>
  <w:style w:type="character" w:styleId="Strong">
    <w:name w:val="Strong"/>
    <w:basedOn w:val="DefaultParagraphFont"/>
    <w:uiPriority w:val="13"/>
    <w:qFormat/>
    <w:rsid w:val="00EB5082"/>
    <w:rPr>
      <w:rFonts w:asciiTheme="minorHAnsi" w:eastAsiaTheme="minorEastAsia" w:hAnsiTheme="minorHAnsi"/>
      <w:b/>
      <w:bCs/>
      <w:sz w:val="22"/>
    </w:rPr>
  </w:style>
  <w:style w:type="paragraph" w:styleId="Quote">
    <w:name w:val="Quote"/>
    <w:basedOn w:val="Normal"/>
    <w:next w:val="Normal"/>
    <w:link w:val="QuoteChar"/>
    <w:uiPriority w:val="14"/>
    <w:qFormat/>
    <w:rsid w:val="00EB508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4"/>
    <w:rsid w:val="00EB5082"/>
    <w:rPr>
      <w:rFonts w:eastAsiaTheme="minorEastAsia"/>
      <w:i/>
      <w:iCs/>
      <w:color w:val="404040" w:themeColor="text1" w:themeTint="BF"/>
    </w:rPr>
  </w:style>
  <w:style w:type="character" w:styleId="CommentReference">
    <w:name w:val="annotation reference"/>
    <w:basedOn w:val="DefaultParagraphFont"/>
    <w:uiPriority w:val="99"/>
    <w:semiHidden/>
    <w:unhideWhenUsed/>
    <w:rsid w:val="00AF02FE"/>
    <w:rPr>
      <w:sz w:val="16"/>
      <w:szCs w:val="16"/>
    </w:rPr>
  </w:style>
  <w:style w:type="paragraph" w:styleId="CommentText">
    <w:name w:val="annotation text"/>
    <w:basedOn w:val="Normal"/>
    <w:link w:val="CommentTextChar"/>
    <w:uiPriority w:val="99"/>
    <w:semiHidden/>
    <w:unhideWhenUsed/>
    <w:rsid w:val="00AF02FE"/>
    <w:rPr>
      <w:sz w:val="20"/>
      <w:szCs w:val="20"/>
    </w:rPr>
  </w:style>
  <w:style w:type="character" w:customStyle="1" w:styleId="CommentTextChar">
    <w:name w:val="Comment Text Char"/>
    <w:basedOn w:val="DefaultParagraphFont"/>
    <w:link w:val="CommentText"/>
    <w:uiPriority w:val="99"/>
    <w:semiHidden/>
    <w:rsid w:val="00AF02F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F02FE"/>
    <w:rPr>
      <w:b/>
      <w:bCs/>
    </w:rPr>
  </w:style>
  <w:style w:type="character" w:customStyle="1" w:styleId="CommentSubjectChar">
    <w:name w:val="Comment Subject Char"/>
    <w:basedOn w:val="CommentTextChar"/>
    <w:link w:val="CommentSubject"/>
    <w:uiPriority w:val="99"/>
    <w:semiHidden/>
    <w:rsid w:val="00AF02FE"/>
    <w:rPr>
      <w:rFonts w:eastAsiaTheme="minorEastAsia"/>
      <w:b/>
      <w:bCs/>
      <w:sz w:val="20"/>
      <w:szCs w:val="20"/>
    </w:rPr>
  </w:style>
  <w:style w:type="character" w:styleId="Mention">
    <w:name w:val="Mention"/>
    <w:basedOn w:val="DefaultParagraphFont"/>
    <w:uiPriority w:val="99"/>
    <w:unhideWhenUsed/>
    <w:rsid w:val="00ED180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15552">
      <w:bodyDiv w:val="1"/>
      <w:marLeft w:val="0"/>
      <w:marRight w:val="0"/>
      <w:marTop w:val="0"/>
      <w:marBottom w:val="0"/>
      <w:divBdr>
        <w:top w:val="none" w:sz="0" w:space="0" w:color="auto"/>
        <w:left w:val="none" w:sz="0" w:space="0" w:color="auto"/>
        <w:bottom w:val="none" w:sz="0" w:space="0" w:color="auto"/>
        <w:right w:val="none" w:sz="0" w:space="0" w:color="auto"/>
      </w:divBdr>
    </w:div>
    <w:div w:id="1824003843">
      <w:bodyDiv w:val="1"/>
      <w:marLeft w:val="0"/>
      <w:marRight w:val="0"/>
      <w:marTop w:val="0"/>
      <w:marBottom w:val="0"/>
      <w:divBdr>
        <w:top w:val="none" w:sz="0" w:space="0" w:color="auto"/>
        <w:left w:val="none" w:sz="0" w:space="0" w:color="auto"/>
        <w:bottom w:val="none" w:sz="0" w:space="0" w:color="auto"/>
        <w:right w:val="none" w:sz="0" w:space="0" w:color="auto"/>
      </w:divBdr>
    </w:div>
    <w:div w:id="197598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lue.world/new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lue.worl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kv@blue.world"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ue World Technologies">
  <a:themeElements>
    <a:clrScheme name="Blue World Technologies">
      <a:dk1>
        <a:sysClr val="windowText" lastClr="000000"/>
      </a:dk1>
      <a:lt1>
        <a:sysClr val="window" lastClr="FFFFFF"/>
      </a:lt1>
      <a:dk2>
        <a:srgbClr val="0C2E40"/>
      </a:dk2>
      <a:lt2>
        <a:srgbClr val="E7E6E6"/>
      </a:lt2>
      <a:accent1>
        <a:srgbClr val="5CB885"/>
      </a:accent1>
      <a:accent2>
        <a:srgbClr val="00B3C4"/>
      </a:accent2>
      <a:accent3>
        <a:srgbClr val="5F246B"/>
      </a:accent3>
      <a:accent4>
        <a:srgbClr val="FCEB2B"/>
      </a:accent4>
      <a:accent5>
        <a:srgbClr val="D9205B"/>
      </a:accent5>
      <a:accent6>
        <a:srgbClr val="ED7728"/>
      </a:accent6>
      <a:hlink>
        <a:srgbClr val="5CB885"/>
      </a:hlink>
      <a:folHlink>
        <a:srgbClr val="00B3C4"/>
      </a:folHlink>
    </a:clrScheme>
    <a:fontScheme name="Blue World Technologies - Word">
      <a:majorFont>
        <a:latin typeface="Calibri Light"/>
        <a:ea typeface="Microsoft YaHei"/>
        <a:cs typeface=""/>
      </a:majorFont>
      <a:minorFont>
        <a:latin typeface="Calibri"/>
        <a:ea typeface="Microsoft YaHei"/>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lue World Technologies" id="{6FA2A556-E7B3-49DA-A862-624BC5F8D545}" vid="{2704DE0C-508F-49DB-A7BD-9A6E7F291E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E115A097B0074B83532FC86C03BF90" ma:contentTypeVersion="13" ma:contentTypeDescription="Create a new document." ma:contentTypeScope="" ma:versionID="3fd432a8e7c4e7e8fae0dd8575d75733">
  <xsd:schema xmlns:xsd="http://www.w3.org/2001/XMLSchema" xmlns:xs="http://www.w3.org/2001/XMLSchema" xmlns:p="http://schemas.microsoft.com/office/2006/metadata/properties" xmlns:ns2="f3b7e33e-f50a-44fb-b104-0effc05fc33a" xmlns:ns3="b9298722-00d2-43f9-b57b-e294257f60c4" targetNamespace="http://schemas.microsoft.com/office/2006/metadata/properties" ma:root="true" ma:fieldsID="d85bfc3342115fffbce530f8ea3c2d85" ns2:_="" ns3:_="">
    <xsd:import namespace="f3b7e33e-f50a-44fb-b104-0effc05fc33a"/>
    <xsd:import namespace="b9298722-00d2-43f9-b57b-e294257f60c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b7e33e-f50a-44fb-b104-0effc05fc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298722-00d2-43f9-b57b-e294257f60c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b9298722-00d2-43f9-b57b-e294257f60c4">
      <UserInfo>
        <DisplayName>Anne Kvist</DisplayName>
        <AccountId>15</AccountId>
        <AccountType/>
      </UserInfo>
      <UserInfo>
        <DisplayName>Anders Korsgaard</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B4B205-9200-4AB0-81A5-9A8BFCDF3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b7e33e-f50a-44fb-b104-0effc05fc33a"/>
    <ds:schemaRef ds:uri="b9298722-00d2-43f9-b57b-e294257f6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55D531-6D0E-45E0-84FF-5EE650517F42}">
  <ds:schemaRefs>
    <ds:schemaRef ds:uri="http://schemas.microsoft.com/office/2006/metadata/properties"/>
    <ds:schemaRef ds:uri="http://schemas.microsoft.com/office/infopath/2007/PartnerControls"/>
    <ds:schemaRef ds:uri="b9298722-00d2-43f9-b57b-e294257f60c4"/>
  </ds:schemaRefs>
</ds:datastoreItem>
</file>

<file path=customXml/itemProps3.xml><?xml version="1.0" encoding="utf-8"?>
<ds:datastoreItem xmlns:ds="http://schemas.openxmlformats.org/officeDocument/2006/customXml" ds:itemID="{06006B54-1D2F-4BB1-9BC4-5CB1C9D385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Pages>
  <Words>341</Words>
  <Characters>1950</Characters>
  <Application>Microsoft Office Word</Application>
  <DocSecurity>4</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87</CharactersWithSpaces>
  <SharedDoc>false</SharedDoc>
  <HLinks>
    <vt:vector size="18" baseType="variant">
      <vt:variant>
        <vt:i4>1310739</vt:i4>
      </vt:variant>
      <vt:variant>
        <vt:i4>6</vt:i4>
      </vt:variant>
      <vt:variant>
        <vt:i4>0</vt:i4>
      </vt:variant>
      <vt:variant>
        <vt:i4>5</vt:i4>
      </vt:variant>
      <vt:variant>
        <vt:lpwstr>https://www.blue.world/news/</vt:lpwstr>
      </vt:variant>
      <vt:variant>
        <vt:lpwstr>social-media</vt:lpwstr>
      </vt:variant>
      <vt:variant>
        <vt:i4>4063288</vt:i4>
      </vt:variant>
      <vt:variant>
        <vt:i4>3</vt:i4>
      </vt:variant>
      <vt:variant>
        <vt:i4>0</vt:i4>
      </vt:variant>
      <vt:variant>
        <vt:i4>5</vt:i4>
      </vt:variant>
      <vt:variant>
        <vt:lpwstr>http://www.blue.world/</vt:lpwstr>
      </vt:variant>
      <vt:variant>
        <vt:lpwstr/>
      </vt:variant>
      <vt:variant>
        <vt:i4>5177453</vt:i4>
      </vt:variant>
      <vt:variant>
        <vt:i4>0</vt:i4>
      </vt:variant>
      <vt:variant>
        <vt:i4>0</vt:i4>
      </vt:variant>
      <vt:variant>
        <vt:i4>5</vt:i4>
      </vt:variant>
      <vt:variant>
        <vt:lpwstr>mailto:akv@blue.worl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Jensen</dc:creator>
  <cp:keywords/>
  <dc:description/>
  <cp:lastModifiedBy>Anne Kvist</cp:lastModifiedBy>
  <cp:revision>179</cp:revision>
  <cp:lastPrinted>2019-02-21T05:07:00Z</cp:lastPrinted>
  <dcterms:created xsi:type="dcterms:W3CDTF">2021-08-09T17:54:00Z</dcterms:created>
  <dcterms:modified xsi:type="dcterms:W3CDTF">2021-08-1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E115A097B0074B83532FC86C03BF90</vt:lpwstr>
  </property>
</Properties>
</file>